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7739B4" w:rsidP="00E30ECE" w:rsidRDefault="007739B4" w14:paraId="38DC1AC8" w14:textId="77777777">
      <w:pPr>
        <w:tabs>
          <w:tab w:val="left" w:pos="1426"/>
        </w:tabs>
        <w:spacing w:after="0" w:line="240" w:lineRule="auto"/>
      </w:pPr>
    </w:p>
    <w:p w:rsidRPr="00476683" w:rsidR="007739B4" w:rsidP="00E30ECE" w:rsidRDefault="007739B4" w14:paraId="6EFC3907" w14:textId="77777777">
      <w:pPr>
        <w:tabs>
          <w:tab w:val="left" w:pos="1426"/>
        </w:tabs>
        <w:spacing w:after="0" w:line="240" w:lineRule="auto"/>
        <w:ind w:left="-993"/>
      </w:pPr>
      <w:r w:rsidRPr="00476683">
        <w:t>Kia ora,</w:t>
      </w:r>
    </w:p>
    <w:p w:rsidR="007739B4" w:rsidP="00E30ECE" w:rsidRDefault="0012503A" w14:paraId="6889D735" w14:textId="07B1CFE1">
      <w:pPr>
        <w:tabs>
          <w:tab w:val="left" w:pos="1426"/>
        </w:tabs>
        <w:spacing w:after="0" w:line="240" w:lineRule="auto"/>
      </w:pPr>
      <w:r>
        <w:t xml:space="preserve">  </w:t>
      </w:r>
    </w:p>
    <w:p w:rsidR="007739B4" w:rsidP="00E30ECE" w:rsidRDefault="005E31A9" w14:paraId="6623CE64" w14:textId="553BB05A">
      <w:pPr>
        <w:tabs>
          <w:tab w:val="left" w:pos="1426"/>
        </w:tabs>
        <w:spacing w:after="0" w:line="240" w:lineRule="auto"/>
        <w:ind w:left="-993"/>
      </w:pPr>
      <w:r>
        <w:t xml:space="preserve">We would like to inform you about a proposed change in your neighbourhood. </w:t>
      </w:r>
    </w:p>
    <w:p w:rsidRPr="00476683" w:rsidR="00CE78EB" w:rsidP="00E30ECE" w:rsidRDefault="00CE78EB" w14:paraId="62C5645A" w14:textId="77777777">
      <w:pPr>
        <w:tabs>
          <w:tab w:val="left" w:pos="1426"/>
        </w:tabs>
        <w:spacing w:after="0" w:line="240" w:lineRule="auto"/>
        <w:ind w:left="-993"/>
      </w:pPr>
    </w:p>
    <w:p w:rsidR="007739B4" w:rsidP="00E30ECE" w:rsidRDefault="007739B4" w14:paraId="06B1BAEF" w14:textId="64D789C4">
      <w:pPr>
        <w:tabs>
          <w:tab w:val="left" w:pos="1426"/>
        </w:tabs>
        <w:spacing w:after="0" w:line="240" w:lineRule="auto"/>
        <w:ind w:left="-993"/>
        <w:rPr>
          <w:b/>
        </w:rPr>
      </w:pPr>
      <w:r w:rsidRPr="00476683">
        <w:rPr>
          <w:b/>
        </w:rPr>
        <w:t>Proposal:</w:t>
      </w:r>
    </w:p>
    <w:p w:rsidRPr="00476683" w:rsidR="007739B4" w:rsidP="00E30ECE" w:rsidRDefault="007739B4" w14:paraId="6B5D05D0" w14:textId="77777777">
      <w:pPr>
        <w:tabs>
          <w:tab w:val="left" w:pos="1426"/>
        </w:tabs>
        <w:spacing w:after="0" w:line="240" w:lineRule="auto"/>
        <w:rPr>
          <w:b/>
        </w:rPr>
      </w:pPr>
    </w:p>
    <w:tbl>
      <w:tblPr>
        <w:tblW w:w="10774" w:type="dxa"/>
        <w:tblInd w:w="-9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45"/>
        <w:gridCol w:w="7429"/>
      </w:tblGrid>
      <w:tr w:rsidRPr="00476683" w:rsidR="007739B4" w:rsidTr="63C49266" w14:paraId="037A291A" w14:textId="77777777">
        <w:tc>
          <w:tcPr>
            <w:tcW w:w="3345" w:type="dxa"/>
            <w:shd w:val="clear" w:color="auto" w:fill="D9D9D9" w:themeFill="background1" w:themeFillShade="D9"/>
          </w:tcPr>
          <w:p w:rsidR="007739B4" w:rsidP="00E30ECE" w:rsidRDefault="007739B4" w14:paraId="19CD21C2" w14:textId="3EFB97D6">
            <w:pPr>
              <w:tabs>
                <w:tab w:val="left" w:pos="1426"/>
              </w:tabs>
              <w:spacing w:after="0" w:line="240" w:lineRule="auto"/>
              <w:rPr>
                <w:b/>
              </w:rPr>
            </w:pPr>
            <w:r>
              <w:rPr>
                <w:b/>
              </w:rPr>
              <w:t xml:space="preserve">Reference </w:t>
            </w:r>
          </w:p>
        </w:tc>
        <w:tc>
          <w:tcPr>
            <w:tcW w:w="7429" w:type="dxa"/>
          </w:tcPr>
          <w:p w:rsidRPr="001B7F4F" w:rsidR="007739B4" w:rsidP="00E30ECE" w:rsidRDefault="00B67079" w14:paraId="6D94E09F" w14:textId="0BFC17C1">
            <w:pPr>
              <w:pStyle w:val="ListParagraph"/>
              <w:numPr>
                <w:ilvl w:val="0"/>
                <w:numId w:val="6"/>
              </w:numPr>
              <w:tabs>
                <w:tab w:val="left" w:pos="1426"/>
              </w:tabs>
              <w:spacing w:after="0" w:line="240" w:lineRule="auto"/>
              <w:ind w:hanging="1423"/>
              <w:rPr>
                <w:rFonts w:cs="Arial"/>
              </w:rPr>
            </w:pPr>
            <w:r w:rsidRPr="2900AA9C">
              <w:rPr>
                <w:rFonts w:cs="Arial"/>
              </w:rPr>
              <w:t>TR</w:t>
            </w:r>
            <w:r w:rsidRPr="2900AA9C" w:rsidR="7D11F8CF">
              <w:rPr>
                <w:rFonts w:cs="Arial"/>
              </w:rPr>
              <w:t>30</w:t>
            </w:r>
            <w:r w:rsidRPr="2900AA9C" w:rsidR="6F025C21">
              <w:rPr>
                <w:rFonts w:cs="Arial"/>
              </w:rPr>
              <w:t>-2</w:t>
            </w:r>
            <w:r w:rsidRPr="2900AA9C" w:rsidR="008A0E68">
              <w:rPr>
                <w:rFonts w:cs="Arial"/>
              </w:rPr>
              <w:t>6</w:t>
            </w:r>
            <w:r w:rsidRPr="2900AA9C" w:rsidR="6F025C21">
              <w:rPr>
                <w:rFonts w:cs="Arial"/>
              </w:rPr>
              <w:t xml:space="preserve"> </w:t>
            </w:r>
            <w:r w:rsidRPr="2900AA9C" w:rsidR="008C6A25">
              <w:rPr>
                <w:rFonts w:cs="Arial"/>
              </w:rPr>
              <w:t xml:space="preserve">Bunny Street </w:t>
            </w:r>
            <w:r w:rsidRPr="2900AA9C" w:rsidR="006E1D25">
              <w:rPr>
                <w:rFonts w:cs="Arial"/>
              </w:rPr>
              <w:t>Connection</w:t>
            </w:r>
            <w:r w:rsidRPr="2900AA9C" w:rsidR="00E2657E">
              <w:rPr>
                <w:rFonts w:cs="Arial"/>
              </w:rPr>
              <w:t>, Wellington</w:t>
            </w:r>
            <w:r w:rsidRPr="2900AA9C" w:rsidR="001B7F4F">
              <w:rPr>
                <w:rFonts w:cs="Arial"/>
              </w:rPr>
              <w:t xml:space="preserve"> – Proposed </w:t>
            </w:r>
            <w:r w:rsidRPr="2900AA9C" w:rsidR="648522B3">
              <w:rPr>
                <w:rFonts w:cs="Arial"/>
              </w:rPr>
              <w:t>pedestrian improvements,</w:t>
            </w:r>
            <w:r w:rsidRPr="2900AA9C" w:rsidR="001B7F4F">
              <w:rPr>
                <w:rFonts w:cs="Arial"/>
              </w:rPr>
              <w:t xml:space="preserve"> </w:t>
            </w:r>
            <w:r w:rsidRPr="2900AA9C" w:rsidR="01D9A740">
              <w:rPr>
                <w:rFonts w:cs="Arial"/>
              </w:rPr>
              <w:t xml:space="preserve">cycleway </w:t>
            </w:r>
            <w:r w:rsidRPr="2900AA9C" w:rsidR="001B7F4F">
              <w:rPr>
                <w:rFonts w:cs="Arial"/>
              </w:rPr>
              <w:t>and parking changes</w:t>
            </w:r>
          </w:p>
        </w:tc>
      </w:tr>
      <w:tr w:rsidRPr="00476683" w:rsidR="00E714C1" w:rsidTr="63C49266" w14:paraId="4616CE6F" w14:textId="77777777">
        <w:tc>
          <w:tcPr>
            <w:tcW w:w="3345" w:type="dxa"/>
            <w:shd w:val="clear" w:color="auto" w:fill="D9D9D9" w:themeFill="background1" w:themeFillShade="D9"/>
          </w:tcPr>
          <w:p w:rsidR="00E714C1" w:rsidP="00E30ECE" w:rsidRDefault="00E714C1" w14:paraId="62C6E51E" w14:textId="7D21D240">
            <w:pPr>
              <w:tabs>
                <w:tab w:val="left" w:pos="1426"/>
              </w:tabs>
              <w:spacing w:after="0" w:line="240" w:lineRule="auto"/>
              <w:rPr>
                <w:b/>
              </w:rPr>
            </w:pPr>
            <w:r w:rsidRPr="00476683">
              <w:rPr>
                <w:b/>
              </w:rPr>
              <w:t>Location – wher</w:t>
            </w:r>
            <w:r>
              <w:rPr>
                <w:b/>
              </w:rPr>
              <w:t>e we propose to make the change</w:t>
            </w:r>
          </w:p>
        </w:tc>
        <w:tc>
          <w:tcPr>
            <w:tcW w:w="7429" w:type="dxa"/>
          </w:tcPr>
          <w:p w:rsidRPr="0022630E" w:rsidR="00E714C1" w:rsidP="00E30ECE" w:rsidRDefault="30BA38D8" w14:paraId="03509954" w14:textId="0AEE5577">
            <w:pPr>
              <w:pStyle w:val="ListParagraph"/>
              <w:tabs>
                <w:tab w:val="left" w:pos="1426"/>
              </w:tabs>
              <w:spacing w:after="0" w:line="240" w:lineRule="auto"/>
              <w:rPr>
                <w:rFonts w:cs="Arial"/>
              </w:rPr>
            </w:pPr>
            <w:r w:rsidRPr="3CF3EFEC">
              <w:rPr>
                <w:rFonts w:cs="Arial"/>
              </w:rPr>
              <w:t>Bunny Street</w:t>
            </w:r>
            <w:r w:rsidRPr="3CF3EFEC" w:rsidR="7B240B36">
              <w:rPr>
                <w:rFonts w:cs="Arial"/>
              </w:rPr>
              <w:t xml:space="preserve">, </w:t>
            </w:r>
            <w:r w:rsidRPr="3CF3EFEC">
              <w:rPr>
                <w:rFonts w:cs="Arial"/>
              </w:rPr>
              <w:t>Lady Elizabeth Lan</w:t>
            </w:r>
            <w:r w:rsidR="006E1D25">
              <w:rPr>
                <w:rFonts w:cs="Arial"/>
              </w:rPr>
              <w:t>e northern end</w:t>
            </w:r>
          </w:p>
        </w:tc>
      </w:tr>
      <w:tr w:rsidRPr="00476683" w:rsidR="00E714C1" w:rsidTr="63C49266" w14:paraId="5052A63C" w14:textId="77777777">
        <w:tc>
          <w:tcPr>
            <w:tcW w:w="3345" w:type="dxa"/>
            <w:shd w:val="clear" w:color="auto" w:fill="D9D9D9" w:themeFill="background1" w:themeFillShade="D9"/>
          </w:tcPr>
          <w:p w:rsidRPr="00476683" w:rsidR="00E714C1" w:rsidP="00E30ECE" w:rsidRDefault="00E714C1" w14:paraId="6AB4F618" w14:textId="77777777">
            <w:pPr>
              <w:tabs>
                <w:tab w:val="left" w:pos="1426"/>
              </w:tabs>
              <w:spacing w:after="0" w:line="240" w:lineRule="auto"/>
              <w:rPr>
                <w:b/>
              </w:rPr>
            </w:pPr>
            <w:r>
              <w:rPr>
                <w:b/>
              </w:rPr>
              <w:t>What we’d like to do</w:t>
            </w:r>
          </w:p>
        </w:tc>
        <w:tc>
          <w:tcPr>
            <w:tcW w:w="7429" w:type="dxa"/>
          </w:tcPr>
          <w:p w:rsidRPr="00965CBE" w:rsidR="009F3583" w:rsidP="00E30ECE" w:rsidRDefault="6769D5D4" w14:paraId="064FB7D5" w14:textId="6182D73C">
            <w:pPr>
              <w:pStyle w:val="ListParagraph"/>
              <w:numPr>
                <w:ilvl w:val="0"/>
                <w:numId w:val="6"/>
              </w:numPr>
              <w:spacing w:after="0" w:line="240" w:lineRule="auto"/>
              <w:ind w:left="714" w:hanging="357"/>
              <w:rPr>
                <w:color w:val="000000" w:themeColor="text1"/>
              </w:rPr>
            </w:pPr>
            <w:r w:rsidRPr="109AC009">
              <w:rPr>
                <w:color w:val="000000" w:themeColor="text1"/>
              </w:rPr>
              <w:t xml:space="preserve">Install a midblock raised platform on Bunny Street to </w:t>
            </w:r>
            <w:r w:rsidRPr="109AC009" w:rsidR="691CC51D">
              <w:rPr>
                <w:color w:val="000000" w:themeColor="text1"/>
              </w:rPr>
              <w:t>provide a clearer place for</w:t>
            </w:r>
            <w:r w:rsidRPr="109AC009">
              <w:rPr>
                <w:color w:val="000000" w:themeColor="text1"/>
              </w:rPr>
              <w:t xml:space="preserve"> people </w:t>
            </w:r>
            <w:r w:rsidRPr="109AC009" w:rsidR="25DA7F16">
              <w:rPr>
                <w:color w:val="000000" w:themeColor="text1"/>
              </w:rPr>
              <w:t xml:space="preserve">to </w:t>
            </w:r>
            <w:r w:rsidRPr="109AC009">
              <w:rPr>
                <w:color w:val="000000" w:themeColor="text1"/>
              </w:rPr>
              <w:t>cross to and from Wellington Station</w:t>
            </w:r>
            <w:r w:rsidRPr="109AC009" w:rsidR="32913F54">
              <w:rPr>
                <w:color w:val="000000" w:themeColor="text1"/>
              </w:rPr>
              <w:t xml:space="preserve"> and improve safety</w:t>
            </w:r>
            <w:r w:rsidRPr="109AC009">
              <w:rPr>
                <w:color w:val="000000" w:themeColor="text1"/>
              </w:rPr>
              <w:t>.</w:t>
            </w:r>
          </w:p>
          <w:p w:rsidRPr="00965CBE" w:rsidR="009F3583" w:rsidP="00E30ECE" w:rsidRDefault="00545EDE" w14:paraId="552D4764" w14:textId="2BA76E56">
            <w:pPr>
              <w:pStyle w:val="ListParagraph"/>
              <w:numPr>
                <w:ilvl w:val="0"/>
                <w:numId w:val="6"/>
              </w:numPr>
              <w:spacing w:after="0" w:line="240" w:lineRule="auto"/>
              <w:ind w:left="714" w:hanging="357"/>
              <w:rPr>
                <w:color w:val="000000" w:themeColor="text1"/>
              </w:rPr>
            </w:pPr>
            <w:r w:rsidRPr="3CF3EFEC">
              <w:rPr>
                <w:color w:val="000000" w:themeColor="text1"/>
              </w:rPr>
              <w:t>Install a</w:t>
            </w:r>
            <w:r w:rsidRPr="3CF3EFEC" w:rsidR="007900D4">
              <w:rPr>
                <w:color w:val="000000" w:themeColor="text1"/>
              </w:rPr>
              <w:t xml:space="preserve"> separated</w:t>
            </w:r>
            <w:r w:rsidRPr="3CF3EFEC">
              <w:rPr>
                <w:color w:val="000000" w:themeColor="text1"/>
              </w:rPr>
              <w:t xml:space="preserve"> bi-directional </w:t>
            </w:r>
            <w:r w:rsidRPr="3CF3EFEC" w:rsidR="007900D4">
              <w:rPr>
                <w:color w:val="000000" w:themeColor="text1"/>
              </w:rPr>
              <w:t xml:space="preserve">cycleway </w:t>
            </w:r>
            <w:r w:rsidRPr="3CF3EFEC" w:rsidR="009F3583">
              <w:rPr>
                <w:color w:val="000000" w:themeColor="text1"/>
              </w:rPr>
              <w:t>on the north</w:t>
            </w:r>
            <w:r w:rsidRPr="3CF3EFEC" w:rsidR="00965CBE">
              <w:rPr>
                <w:color w:val="000000" w:themeColor="text1"/>
              </w:rPr>
              <w:t>ern</w:t>
            </w:r>
            <w:r w:rsidRPr="3CF3EFEC" w:rsidR="009F3583">
              <w:rPr>
                <w:color w:val="000000" w:themeColor="text1"/>
              </w:rPr>
              <w:t xml:space="preserve"> side of</w:t>
            </w:r>
            <w:r w:rsidRPr="3CF3EFEC" w:rsidR="007900D4">
              <w:rPr>
                <w:color w:val="000000" w:themeColor="text1"/>
              </w:rPr>
              <w:t xml:space="preserve"> Bunny Street</w:t>
            </w:r>
            <w:r w:rsidRPr="3CF3EFEC" w:rsidR="009F3583">
              <w:rPr>
                <w:color w:val="000000" w:themeColor="text1"/>
              </w:rPr>
              <w:t>, from Featherston Street to Waterloo Quay.</w:t>
            </w:r>
          </w:p>
          <w:p w:rsidR="00545EDE" w:rsidP="3CF3EFEC" w:rsidRDefault="001073F6" w14:paraId="2D28D64A" w14:textId="3532160A">
            <w:pPr>
              <w:numPr>
                <w:ilvl w:val="0"/>
                <w:numId w:val="6"/>
              </w:numPr>
              <w:spacing w:after="0" w:line="240" w:lineRule="auto"/>
              <w:ind w:left="714" w:hanging="357"/>
              <w:rPr>
                <w:color w:val="000000" w:themeColor="text1"/>
              </w:rPr>
            </w:pPr>
            <w:r w:rsidRPr="3CF3EFEC">
              <w:rPr>
                <w:color w:val="000000" w:themeColor="text1"/>
              </w:rPr>
              <w:t>Remove</w:t>
            </w:r>
            <w:r w:rsidRPr="3CF3EFEC" w:rsidR="00A05C1D">
              <w:rPr>
                <w:color w:val="000000" w:themeColor="text1"/>
              </w:rPr>
              <w:t xml:space="preserve"> six P120 </w:t>
            </w:r>
            <w:r w:rsidRPr="3CF3EFEC" w:rsidR="001B550E">
              <w:rPr>
                <w:color w:val="000000" w:themeColor="text1"/>
              </w:rPr>
              <w:t xml:space="preserve">metered </w:t>
            </w:r>
            <w:r w:rsidRPr="3CF3EFEC" w:rsidR="00A05C1D">
              <w:rPr>
                <w:color w:val="000000" w:themeColor="text1"/>
              </w:rPr>
              <w:t>parking spaces on the north</w:t>
            </w:r>
            <w:r w:rsidRPr="3CF3EFEC" w:rsidR="00965CBE">
              <w:rPr>
                <w:color w:val="000000" w:themeColor="text1"/>
              </w:rPr>
              <w:t>ern</w:t>
            </w:r>
            <w:r w:rsidRPr="3CF3EFEC" w:rsidR="00A05C1D">
              <w:rPr>
                <w:color w:val="000000" w:themeColor="text1"/>
              </w:rPr>
              <w:t xml:space="preserve"> side of Bunny Street.</w:t>
            </w:r>
          </w:p>
          <w:p w:rsidR="00965CBE" w:rsidP="3743C850" w:rsidRDefault="6320E52D" w14:paraId="2C770755" w14:textId="21674103">
            <w:pPr>
              <w:pStyle w:val="ListParagraph"/>
              <w:numPr>
                <w:ilvl w:val="0"/>
                <w:numId w:val="6"/>
              </w:numPr>
              <w:spacing w:after="0" w:line="240" w:lineRule="auto"/>
              <w:ind w:left="714" w:hanging="357"/>
              <w:rPr>
                <w:color w:val="000000" w:themeColor="text1"/>
              </w:rPr>
            </w:pPr>
            <w:r w:rsidRPr="67F3BDC8">
              <w:rPr>
                <w:color w:val="000000" w:themeColor="text1"/>
              </w:rPr>
              <w:t>Make</w:t>
            </w:r>
            <w:r w:rsidRPr="67F3BDC8" w:rsidR="2F5F7980">
              <w:rPr>
                <w:color w:val="000000" w:themeColor="text1"/>
              </w:rPr>
              <w:t xml:space="preserve"> the</w:t>
            </w:r>
            <w:r w:rsidRPr="67F3BDC8">
              <w:rPr>
                <w:color w:val="000000" w:themeColor="text1"/>
              </w:rPr>
              <w:t xml:space="preserve"> </w:t>
            </w:r>
            <w:r w:rsidRPr="67F3BDC8" w:rsidR="1F0B8114">
              <w:rPr>
                <w:color w:val="000000" w:themeColor="text1"/>
              </w:rPr>
              <w:t>w</w:t>
            </w:r>
            <w:r w:rsidRPr="67F3BDC8" w:rsidR="34B4EB7B">
              <w:rPr>
                <w:color w:val="000000" w:themeColor="text1"/>
              </w:rPr>
              <w:t>est</w:t>
            </w:r>
            <w:r w:rsidRPr="67F3BDC8" w:rsidR="16B0CD98">
              <w:rPr>
                <w:color w:val="000000" w:themeColor="text1"/>
              </w:rPr>
              <w:t>ern section of</w:t>
            </w:r>
            <w:r w:rsidRPr="67F3BDC8" w:rsidR="34B4EB7B">
              <w:rPr>
                <w:color w:val="000000" w:themeColor="text1"/>
              </w:rPr>
              <w:t xml:space="preserve"> </w:t>
            </w:r>
            <w:r w:rsidRPr="67F3BDC8">
              <w:rPr>
                <w:color w:val="000000" w:themeColor="text1"/>
              </w:rPr>
              <w:t>Bunny Street between Lambton Quay and Featherston St one way</w:t>
            </w:r>
            <w:r w:rsidRPr="67F3BDC8" w:rsidR="41768903">
              <w:rPr>
                <w:color w:val="000000" w:themeColor="text1"/>
              </w:rPr>
              <w:t xml:space="preserve"> for vehicles</w:t>
            </w:r>
            <w:r w:rsidRPr="67F3BDC8" w:rsidR="355C3DE2">
              <w:rPr>
                <w:color w:val="000000" w:themeColor="text1"/>
              </w:rPr>
              <w:t xml:space="preserve"> </w:t>
            </w:r>
            <w:r w:rsidRPr="67F3BDC8" w:rsidR="604212A8">
              <w:rPr>
                <w:color w:val="000000" w:themeColor="text1"/>
              </w:rPr>
              <w:t xml:space="preserve">for the full length </w:t>
            </w:r>
            <w:r w:rsidRPr="67F3BDC8" w:rsidR="355C3DE2">
              <w:rPr>
                <w:color w:val="000000" w:themeColor="text1"/>
              </w:rPr>
              <w:t>from Featherston St to Lambton Quay</w:t>
            </w:r>
            <w:r w:rsidRPr="67F3BDC8">
              <w:rPr>
                <w:color w:val="000000" w:themeColor="text1"/>
              </w:rPr>
              <w:t xml:space="preserve"> </w:t>
            </w:r>
            <w:r w:rsidRPr="67F3BDC8" w:rsidR="44867C3B">
              <w:rPr>
                <w:color w:val="000000" w:themeColor="text1"/>
              </w:rPr>
              <w:t xml:space="preserve">with </w:t>
            </w:r>
            <w:r w:rsidRPr="67F3BDC8" w:rsidR="6FFD1A19">
              <w:rPr>
                <w:color w:val="000000" w:themeColor="text1"/>
              </w:rPr>
              <w:t>a</w:t>
            </w:r>
            <w:r w:rsidRPr="67F3BDC8">
              <w:rPr>
                <w:color w:val="000000" w:themeColor="text1"/>
              </w:rPr>
              <w:t xml:space="preserve"> </w:t>
            </w:r>
            <w:r w:rsidRPr="67F3BDC8" w:rsidR="2E3564CB">
              <w:rPr>
                <w:color w:val="000000" w:themeColor="text1"/>
              </w:rPr>
              <w:t>two-way flow fo</w:t>
            </w:r>
            <w:r w:rsidRPr="67F3BDC8" w:rsidR="1E1BF077">
              <w:rPr>
                <w:color w:val="000000" w:themeColor="text1"/>
              </w:rPr>
              <w:t>r</w:t>
            </w:r>
            <w:r w:rsidRPr="67F3BDC8" w:rsidR="2E3564CB">
              <w:rPr>
                <w:color w:val="000000" w:themeColor="text1"/>
              </w:rPr>
              <w:t xml:space="preserve"> </w:t>
            </w:r>
            <w:r w:rsidRPr="67F3BDC8">
              <w:rPr>
                <w:color w:val="000000" w:themeColor="text1"/>
              </w:rPr>
              <w:t>cycles</w:t>
            </w:r>
            <w:r w:rsidRPr="67F3BDC8" w:rsidR="3EC8721E">
              <w:rPr>
                <w:color w:val="000000" w:themeColor="text1"/>
              </w:rPr>
              <w:t xml:space="preserve"> for this section of Bunny Street</w:t>
            </w:r>
            <w:r w:rsidRPr="67F3BDC8" w:rsidR="44F210DC">
              <w:rPr>
                <w:color w:val="000000" w:themeColor="text1"/>
              </w:rPr>
              <w:t>.</w:t>
            </w:r>
            <w:r w:rsidRPr="67F3BDC8" w:rsidR="5EFBB8B8">
              <w:rPr>
                <w:color w:val="000000" w:themeColor="text1"/>
              </w:rPr>
              <w:t xml:space="preserve"> To exit </w:t>
            </w:r>
            <w:r w:rsidRPr="67F3BDC8" w:rsidR="3C3341BA">
              <w:rPr>
                <w:color w:val="000000" w:themeColor="text1"/>
              </w:rPr>
              <w:t xml:space="preserve">this section of </w:t>
            </w:r>
            <w:r w:rsidRPr="67F3BDC8" w:rsidR="5EFBB8B8">
              <w:rPr>
                <w:color w:val="000000" w:themeColor="text1"/>
              </w:rPr>
              <w:t>Bunny St</w:t>
            </w:r>
            <w:r w:rsidRPr="67F3BDC8" w:rsidR="20E57E57">
              <w:rPr>
                <w:color w:val="000000" w:themeColor="text1"/>
              </w:rPr>
              <w:t>reet</w:t>
            </w:r>
            <w:r w:rsidRPr="67F3BDC8" w:rsidR="5EFBB8B8">
              <w:rPr>
                <w:color w:val="000000" w:themeColor="text1"/>
              </w:rPr>
              <w:t xml:space="preserve"> cars will need to use the Lambton Quay end.</w:t>
            </w:r>
          </w:p>
          <w:p w:rsidR="00965CBE" w:rsidP="007D0531" w:rsidRDefault="72356F91" w14:paraId="36DBEC5C" w14:textId="3B0BAA36">
            <w:pPr>
              <w:pStyle w:val="ListParagraph"/>
              <w:numPr>
                <w:ilvl w:val="0"/>
                <w:numId w:val="6"/>
              </w:numPr>
              <w:spacing w:after="0" w:line="240" w:lineRule="auto"/>
              <w:ind w:left="714" w:hanging="357"/>
              <w:rPr>
                <w:color w:val="000000" w:themeColor="text1"/>
              </w:rPr>
            </w:pPr>
            <w:r w:rsidRPr="67F3BDC8">
              <w:rPr>
                <w:color w:val="000000" w:themeColor="text1"/>
              </w:rPr>
              <w:t xml:space="preserve">Install a </w:t>
            </w:r>
            <w:r w:rsidRPr="67F3BDC8" w:rsidR="48F9394B">
              <w:rPr>
                <w:color w:val="000000" w:themeColor="text1"/>
              </w:rPr>
              <w:t>42m</w:t>
            </w:r>
            <w:r w:rsidRPr="67F3BDC8" w:rsidR="136389BB">
              <w:rPr>
                <w:color w:val="000000" w:themeColor="text1"/>
              </w:rPr>
              <w:t>etres</w:t>
            </w:r>
            <w:r w:rsidRPr="67F3BDC8" w:rsidR="48F9394B">
              <w:rPr>
                <w:color w:val="000000" w:themeColor="text1"/>
              </w:rPr>
              <w:t xml:space="preserve"> </w:t>
            </w:r>
            <w:r w:rsidRPr="67F3BDC8" w:rsidR="4337FC10">
              <w:rPr>
                <w:color w:val="000000" w:themeColor="text1"/>
              </w:rPr>
              <w:t>cycle</w:t>
            </w:r>
            <w:r w:rsidRPr="67F3BDC8">
              <w:rPr>
                <w:color w:val="000000" w:themeColor="text1"/>
              </w:rPr>
              <w:t xml:space="preserve"> </w:t>
            </w:r>
            <w:r w:rsidRPr="67F3BDC8" w:rsidR="4337FC10">
              <w:rPr>
                <w:color w:val="000000" w:themeColor="text1"/>
              </w:rPr>
              <w:t>lane</w:t>
            </w:r>
            <w:r w:rsidRPr="67F3BDC8">
              <w:rPr>
                <w:color w:val="000000" w:themeColor="text1"/>
              </w:rPr>
              <w:t xml:space="preserve"> on the southern side of Lady Elizabeth Lane, at</w:t>
            </w:r>
            <w:r w:rsidRPr="67F3BDC8" w:rsidR="5D86C28F">
              <w:rPr>
                <w:color w:val="000000" w:themeColor="text1"/>
              </w:rPr>
              <w:t xml:space="preserve"> the</w:t>
            </w:r>
            <w:r w:rsidRPr="67F3BDC8">
              <w:rPr>
                <w:color w:val="000000" w:themeColor="text1"/>
              </w:rPr>
              <w:t xml:space="preserve"> Waterloo Quay intersection.</w:t>
            </w:r>
          </w:p>
          <w:p w:rsidR="00965CBE" w:rsidP="00507664" w:rsidRDefault="1B0E54F0" w14:paraId="099765C9" w14:textId="4E832576">
            <w:pPr>
              <w:pStyle w:val="ListParagraph"/>
              <w:numPr>
                <w:ilvl w:val="0"/>
                <w:numId w:val="6"/>
              </w:numPr>
              <w:spacing w:after="0" w:line="240" w:lineRule="auto"/>
              <w:ind w:left="714" w:hanging="357"/>
              <w:rPr>
                <w:color w:val="000000" w:themeColor="text1"/>
              </w:rPr>
            </w:pPr>
            <w:r w:rsidRPr="2900AA9C">
              <w:rPr>
                <w:color w:val="000000" w:themeColor="text1"/>
              </w:rPr>
              <w:t>Reduce the</w:t>
            </w:r>
            <w:r w:rsidRPr="2900AA9C" w:rsidR="370B8A4F">
              <w:rPr>
                <w:color w:val="000000" w:themeColor="text1"/>
              </w:rPr>
              <w:t xml:space="preserve"> number of turning</w:t>
            </w:r>
            <w:r w:rsidRPr="2900AA9C">
              <w:rPr>
                <w:color w:val="000000" w:themeColor="text1"/>
              </w:rPr>
              <w:t xml:space="preserve"> lanes on Bunny Street at </w:t>
            </w:r>
            <w:r w:rsidRPr="2900AA9C" w:rsidR="370B8A4F">
              <w:rPr>
                <w:color w:val="000000" w:themeColor="text1"/>
              </w:rPr>
              <w:t xml:space="preserve">Waterloo Quay from </w:t>
            </w:r>
            <w:r w:rsidRPr="2900AA9C" w:rsidR="29FC0486">
              <w:rPr>
                <w:color w:val="000000" w:themeColor="text1"/>
              </w:rPr>
              <w:t>3 turning lanes (</w:t>
            </w:r>
            <w:r w:rsidRPr="2900AA9C" w:rsidR="23E5902E">
              <w:rPr>
                <w:color w:val="000000" w:themeColor="text1"/>
              </w:rPr>
              <w:t xml:space="preserve">two right turning </w:t>
            </w:r>
            <w:r w:rsidRPr="2900AA9C" w:rsidR="08615A19">
              <w:rPr>
                <w:color w:val="000000" w:themeColor="text1"/>
              </w:rPr>
              <w:t>and one left turning</w:t>
            </w:r>
            <w:r w:rsidRPr="2900AA9C" w:rsidR="29FC0486">
              <w:rPr>
                <w:color w:val="000000" w:themeColor="text1"/>
              </w:rPr>
              <w:t>)</w:t>
            </w:r>
            <w:r w:rsidRPr="2900AA9C" w:rsidR="2ED0E928">
              <w:rPr>
                <w:color w:val="000000" w:themeColor="text1"/>
              </w:rPr>
              <w:t xml:space="preserve"> to </w:t>
            </w:r>
            <w:r w:rsidRPr="2900AA9C" w:rsidR="29FC0486">
              <w:rPr>
                <w:color w:val="000000" w:themeColor="text1"/>
              </w:rPr>
              <w:t>2 turning lanes (one right turning and the other a shared right and left turning lane</w:t>
            </w:r>
            <w:r w:rsidRPr="2900AA9C" w:rsidR="008712AF">
              <w:rPr>
                <w:color w:val="000000" w:themeColor="text1"/>
              </w:rPr>
              <w:t>)</w:t>
            </w:r>
            <w:r w:rsidRPr="2900AA9C" w:rsidR="370B8A4F">
              <w:rPr>
                <w:color w:val="000000" w:themeColor="text1"/>
              </w:rPr>
              <w:t>.</w:t>
            </w:r>
          </w:p>
          <w:p w:rsidRPr="00507664" w:rsidR="00DB749C" w:rsidP="00507664" w:rsidRDefault="00DB749C" w14:paraId="3B51E889" w14:textId="34E7EB41">
            <w:pPr>
              <w:pStyle w:val="ListParagraph"/>
              <w:numPr>
                <w:ilvl w:val="0"/>
                <w:numId w:val="6"/>
              </w:numPr>
              <w:spacing w:after="0" w:line="240" w:lineRule="auto"/>
              <w:ind w:left="714" w:hanging="357"/>
              <w:rPr>
                <w:color w:val="000000" w:themeColor="text1"/>
              </w:rPr>
            </w:pPr>
            <w:r w:rsidRPr="2900AA9C">
              <w:rPr>
                <w:color w:val="000000" w:themeColor="text1"/>
              </w:rPr>
              <w:t>Shorten the Coach stop by 7.5metres to provide better visibility of the midblock crossing</w:t>
            </w:r>
            <w:r w:rsidRPr="2900AA9C" w:rsidR="6D43373A">
              <w:rPr>
                <w:color w:val="000000" w:themeColor="text1"/>
              </w:rPr>
              <w:t xml:space="preserve"> area.</w:t>
            </w:r>
          </w:p>
        </w:tc>
      </w:tr>
      <w:tr w:rsidRPr="00476683" w:rsidR="00E714C1" w:rsidTr="63C49266" w14:paraId="03765287" w14:textId="77777777">
        <w:trPr>
          <w:trHeight w:val="841"/>
        </w:trPr>
        <w:tc>
          <w:tcPr>
            <w:tcW w:w="3345" w:type="dxa"/>
            <w:shd w:val="clear" w:color="auto" w:fill="D9D9D9" w:themeFill="background1" w:themeFillShade="D9"/>
          </w:tcPr>
          <w:p w:rsidRPr="00476683" w:rsidR="00EA798D" w:rsidP="00E30ECE" w:rsidRDefault="00E714C1" w14:paraId="0DC03D2B" w14:textId="46E24CFE">
            <w:pPr>
              <w:tabs>
                <w:tab w:val="left" w:pos="1426"/>
              </w:tabs>
              <w:spacing w:after="0" w:line="240" w:lineRule="auto"/>
              <w:rPr>
                <w:b/>
              </w:rPr>
            </w:pPr>
            <w:r>
              <w:rPr>
                <w:b/>
              </w:rPr>
              <w:t>W</w:t>
            </w:r>
            <w:r w:rsidRPr="00476683">
              <w:rPr>
                <w:b/>
              </w:rPr>
              <w:t>hy we are proposing the</w:t>
            </w:r>
            <w:r>
              <w:rPr>
                <w:b/>
              </w:rPr>
              <w:t xml:space="preserve"> change</w:t>
            </w:r>
          </w:p>
        </w:tc>
        <w:tc>
          <w:tcPr>
            <w:tcW w:w="7429" w:type="dxa"/>
          </w:tcPr>
          <w:p w:rsidRPr="008379CE" w:rsidR="00516AD4" w:rsidP="00BD3359" w:rsidRDefault="00516AD4" w14:paraId="13D73911" w14:textId="28D15F97">
            <w:pPr>
              <w:pStyle w:val="ListParagraph"/>
              <w:numPr>
                <w:ilvl w:val="0"/>
                <w:numId w:val="7"/>
              </w:numPr>
              <w:spacing w:after="0" w:line="240" w:lineRule="auto"/>
            </w:pPr>
            <w:r w:rsidRPr="109AC009">
              <w:rPr>
                <w:rFonts w:cs="Arial"/>
              </w:rPr>
              <w:t>Wellington City Council is focussed on providing more transportation options in and around the city centre, including walking, cycling and public transport.</w:t>
            </w:r>
          </w:p>
          <w:p w:rsidR="0097643D" w:rsidP="00BD3359" w:rsidRDefault="18965D31" w14:paraId="1086D604" w14:textId="75984667">
            <w:pPr>
              <w:pStyle w:val="ListParagraph"/>
              <w:numPr>
                <w:ilvl w:val="0"/>
                <w:numId w:val="7"/>
              </w:numPr>
              <w:spacing w:after="0" w:line="240" w:lineRule="auto"/>
              <w:rPr>
                <w:color w:val="000000" w:themeColor="text1"/>
              </w:rPr>
            </w:pPr>
            <w:r>
              <w:t>The Council has</w:t>
            </w:r>
            <w:r w:rsidR="71E4EA2F">
              <w:t xml:space="preserve"> now completed cycling routes into the CBD from the south</w:t>
            </w:r>
            <w:r w:rsidR="7E221DEA">
              <w:t>, north</w:t>
            </w:r>
            <w:r w:rsidR="71E4EA2F">
              <w:t xml:space="preserve"> and west and </w:t>
            </w:r>
            <w:r w:rsidR="60ACBB2C">
              <w:t xml:space="preserve">the </w:t>
            </w:r>
            <w:r w:rsidR="5F00F2B9">
              <w:t xml:space="preserve">Evans Bay </w:t>
            </w:r>
            <w:r w:rsidR="6802EBC0">
              <w:t xml:space="preserve">route from the </w:t>
            </w:r>
            <w:r w:rsidRPr="67F3BDC8" w:rsidR="71E4EA2F">
              <w:rPr>
                <w:color w:val="000000" w:themeColor="text1"/>
              </w:rPr>
              <w:t xml:space="preserve">east </w:t>
            </w:r>
            <w:r w:rsidRPr="67F3BDC8" w:rsidR="60ACBB2C">
              <w:rPr>
                <w:color w:val="000000" w:themeColor="text1"/>
              </w:rPr>
              <w:t xml:space="preserve">is </w:t>
            </w:r>
            <w:r w:rsidRPr="67F3BDC8" w:rsidR="71E4EA2F">
              <w:rPr>
                <w:color w:val="000000" w:themeColor="text1"/>
              </w:rPr>
              <w:t xml:space="preserve">due for completion </w:t>
            </w:r>
            <w:r w:rsidR="006B029C">
              <w:rPr>
                <w:color w:val="000000" w:themeColor="text1"/>
              </w:rPr>
              <w:t>in 2026</w:t>
            </w:r>
            <w:r w:rsidRPr="67F3BDC8" w:rsidR="71E4EA2F">
              <w:rPr>
                <w:color w:val="000000" w:themeColor="text1"/>
              </w:rPr>
              <w:t xml:space="preserve">. </w:t>
            </w:r>
            <w:r w:rsidRPr="67F3BDC8" w:rsidR="7A4CC9B1">
              <w:rPr>
                <w:color w:val="000000" w:themeColor="text1"/>
              </w:rPr>
              <w:t xml:space="preserve">As a result, </w:t>
            </w:r>
            <w:r w:rsidRPr="67F3BDC8" w:rsidR="205C2B4A">
              <w:rPr>
                <w:color w:val="000000" w:themeColor="text1"/>
              </w:rPr>
              <w:t>over the coming year</w:t>
            </w:r>
            <w:r w:rsidRPr="67F3BDC8" w:rsidR="3A179433">
              <w:rPr>
                <w:color w:val="000000" w:themeColor="text1"/>
              </w:rPr>
              <w:t>s</w:t>
            </w:r>
            <w:r w:rsidRPr="67F3BDC8" w:rsidR="205C2B4A">
              <w:rPr>
                <w:color w:val="000000" w:themeColor="text1"/>
              </w:rPr>
              <w:t xml:space="preserve"> </w:t>
            </w:r>
            <w:r w:rsidRPr="67F3BDC8" w:rsidR="19C832D2">
              <w:rPr>
                <w:color w:val="000000" w:themeColor="text1"/>
              </w:rPr>
              <w:t>we</w:t>
            </w:r>
            <w:r w:rsidRPr="67F3BDC8" w:rsidR="35AC5B73">
              <w:rPr>
                <w:color w:val="000000" w:themeColor="text1"/>
              </w:rPr>
              <w:t xml:space="preserve"> can</w:t>
            </w:r>
            <w:r w:rsidRPr="67F3BDC8" w:rsidR="19C832D2">
              <w:rPr>
                <w:color w:val="000000" w:themeColor="text1"/>
              </w:rPr>
              <w:t xml:space="preserve"> expect to see an increase in the numbers of people cycling into </w:t>
            </w:r>
            <w:r w:rsidRPr="67F3BDC8" w:rsidR="7A4CC9B1">
              <w:rPr>
                <w:color w:val="000000" w:themeColor="text1"/>
              </w:rPr>
              <w:t xml:space="preserve">and around </w:t>
            </w:r>
            <w:r w:rsidRPr="67F3BDC8" w:rsidR="19C832D2">
              <w:rPr>
                <w:color w:val="000000" w:themeColor="text1"/>
              </w:rPr>
              <w:t>the city</w:t>
            </w:r>
            <w:r w:rsidRPr="67F3BDC8" w:rsidR="7A4CC9B1">
              <w:rPr>
                <w:color w:val="000000" w:themeColor="text1"/>
              </w:rPr>
              <w:t>.</w:t>
            </w:r>
          </w:p>
          <w:p w:rsidRPr="006D09BD" w:rsidR="00B9554F" w:rsidP="00BD3359" w:rsidRDefault="3BDAD86F" w14:paraId="1B331D1F" w14:textId="33399DB0">
            <w:pPr>
              <w:pStyle w:val="ListParagraph"/>
              <w:numPr>
                <w:ilvl w:val="0"/>
                <w:numId w:val="7"/>
              </w:numPr>
              <w:spacing w:after="0" w:line="240" w:lineRule="auto"/>
              <w:rPr>
                <w:color w:val="000000" w:themeColor="text1"/>
              </w:rPr>
            </w:pPr>
            <w:r w:rsidRPr="67F3BDC8">
              <w:rPr>
                <w:color w:val="000000" w:themeColor="text1"/>
              </w:rPr>
              <w:t>In addition, the</w:t>
            </w:r>
            <w:r w:rsidRPr="67F3BDC8" w:rsidR="71E4EA2F">
              <w:rPr>
                <w:color w:val="000000" w:themeColor="text1"/>
              </w:rPr>
              <w:t xml:space="preserve"> regional connection from the Hutt Valley into Wellington City (Te Ara Tupua) </w:t>
            </w:r>
            <w:r w:rsidRPr="00EC0962" w:rsidR="71E4EA2F">
              <w:rPr>
                <w:color w:val="000000" w:themeColor="text1"/>
              </w:rPr>
              <w:t xml:space="preserve">is </w:t>
            </w:r>
            <w:r w:rsidRPr="00EC0962" w:rsidR="00ED46CA">
              <w:rPr>
                <w:color w:val="000000" w:themeColor="text1"/>
              </w:rPr>
              <w:t>now complete</w:t>
            </w:r>
            <w:r w:rsidRPr="00EC0962" w:rsidR="5F2E41B0">
              <w:rPr>
                <w:color w:val="000000" w:themeColor="text1"/>
              </w:rPr>
              <w:t>.</w:t>
            </w:r>
            <w:r w:rsidRPr="67F3BDC8" w:rsidR="5F2E41B0">
              <w:rPr>
                <w:color w:val="000000" w:themeColor="text1"/>
              </w:rPr>
              <w:t xml:space="preserve"> </w:t>
            </w:r>
            <w:r w:rsidRPr="67F3BDC8" w:rsidR="56B93F28">
              <w:rPr>
                <w:color w:val="000000" w:themeColor="text1"/>
              </w:rPr>
              <w:t xml:space="preserve"> </w:t>
            </w:r>
            <w:r w:rsidRPr="67F3BDC8" w:rsidR="7FB4EABF">
              <w:rPr>
                <w:color w:val="000000" w:themeColor="text1"/>
              </w:rPr>
              <w:t xml:space="preserve">This is expected to double the number of people coming into town by bike from the Hutt Valley in the first year and more than triple </w:t>
            </w:r>
            <w:r w:rsidRPr="67F3BDC8" w:rsidR="579C0407">
              <w:rPr>
                <w:color w:val="000000" w:themeColor="text1"/>
              </w:rPr>
              <w:t>by</w:t>
            </w:r>
            <w:r w:rsidRPr="67F3BDC8" w:rsidR="7FB4EABF">
              <w:rPr>
                <w:color w:val="000000" w:themeColor="text1"/>
              </w:rPr>
              <w:t xml:space="preserve"> 2030.</w:t>
            </w:r>
          </w:p>
          <w:p w:rsidRPr="00E60953" w:rsidR="00F21401" w:rsidP="002871E4" w:rsidRDefault="3B69BC9D" w14:paraId="119C5541" w14:textId="122A5FDA">
            <w:pPr>
              <w:pStyle w:val="ListParagraph"/>
              <w:numPr>
                <w:ilvl w:val="0"/>
                <w:numId w:val="7"/>
              </w:numPr>
              <w:spacing w:after="0" w:line="240" w:lineRule="auto"/>
              <w:rPr>
                <w:color w:val="000000" w:themeColor="text1"/>
              </w:rPr>
            </w:pPr>
            <w:r w:rsidRPr="67F3BDC8">
              <w:rPr>
                <w:color w:val="000000" w:themeColor="text1"/>
              </w:rPr>
              <w:t>With an</w:t>
            </w:r>
            <w:r w:rsidRPr="67F3BDC8" w:rsidR="6D79EB8D">
              <w:rPr>
                <w:color w:val="000000" w:themeColor="text1"/>
              </w:rPr>
              <w:t xml:space="preserve"> increase in the number of people cycling into Wellington City, this project is required to manage the increased demand </w:t>
            </w:r>
            <w:r w:rsidRPr="67F3BDC8" w:rsidR="76A66423">
              <w:rPr>
                <w:color w:val="000000" w:themeColor="text1"/>
              </w:rPr>
              <w:t xml:space="preserve">and connect the Thorndon Quay cycleway to the waterfront </w:t>
            </w:r>
            <w:r w:rsidRPr="67F3BDC8" w:rsidR="3B9010AF">
              <w:rPr>
                <w:color w:val="000000" w:themeColor="text1"/>
              </w:rPr>
              <w:t>so that people cycling</w:t>
            </w:r>
            <w:r w:rsidRPr="67F3BDC8" w:rsidR="76476EC2">
              <w:rPr>
                <w:color w:val="000000" w:themeColor="text1"/>
              </w:rPr>
              <w:t xml:space="preserve"> and scooting</w:t>
            </w:r>
            <w:r w:rsidRPr="67F3BDC8" w:rsidR="3B9010AF">
              <w:rPr>
                <w:color w:val="000000" w:themeColor="text1"/>
              </w:rPr>
              <w:t xml:space="preserve"> can more easily and </w:t>
            </w:r>
            <w:r w:rsidRPr="67F3BDC8" w:rsidR="5D993156">
              <w:rPr>
                <w:color w:val="000000" w:themeColor="text1"/>
              </w:rPr>
              <w:t>safely</w:t>
            </w:r>
            <w:r w:rsidRPr="67F3BDC8" w:rsidR="3B9010AF">
              <w:rPr>
                <w:color w:val="000000" w:themeColor="text1"/>
              </w:rPr>
              <w:t xml:space="preserve"> access the waterfront and central city destinations.</w:t>
            </w:r>
            <w:r w:rsidRPr="67F3BDC8" w:rsidR="55D666C8">
              <w:rPr>
                <w:color w:val="000000" w:themeColor="text1"/>
              </w:rPr>
              <w:t xml:space="preserve"> </w:t>
            </w:r>
          </w:p>
          <w:p w:rsidR="00B9554F" w:rsidP="00FF6DB2" w:rsidRDefault="2461A7E4" w14:paraId="7C761AB8" w14:textId="0ADB04FF">
            <w:pPr>
              <w:pStyle w:val="ListParagraph"/>
              <w:numPr>
                <w:ilvl w:val="0"/>
                <w:numId w:val="7"/>
              </w:numPr>
              <w:spacing w:after="0" w:line="240" w:lineRule="auto"/>
              <w:rPr>
                <w:color w:val="000000" w:themeColor="text1"/>
              </w:rPr>
            </w:pPr>
            <w:r w:rsidRPr="67F3BDC8">
              <w:rPr>
                <w:color w:val="000000" w:themeColor="text1"/>
              </w:rPr>
              <w:t xml:space="preserve">We are also looking to improve safety and accessibility for the many pedestrians that come and go from Wellington Station every day by providing a safer raised crossing </w:t>
            </w:r>
            <w:r w:rsidRPr="67F3BDC8" w:rsidR="46D43B85">
              <w:rPr>
                <w:color w:val="000000" w:themeColor="text1"/>
              </w:rPr>
              <w:t>facility</w:t>
            </w:r>
            <w:r w:rsidRPr="67F3BDC8">
              <w:rPr>
                <w:color w:val="000000" w:themeColor="text1"/>
              </w:rPr>
              <w:t xml:space="preserve"> in the mid</w:t>
            </w:r>
            <w:r w:rsidRPr="67F3BDC8" w:rsidR="14C8D79B">
              <w:rPr>
                <w:color w:val="000000" w:themeColor="text1"/>
              </w:rPr>
              <w:t>-</w:t>
            </w:r>
            <w:r w:rsidRPr="67F3BDC8">
              <w:rPr>
                <w:color w:val="000000" w:themeColor="text1"/>
              </w:rPr>
              <w:t>block. Raising the crossing</w:t>
            </w:r>
            <w:r w:rsidRPr="67F3BDC8" w:rsidR="04FDCCCC">
              <w:rPr>
                <w:color w:val="000000" w:themeColor="text1"/>
              </w:rPr>
              <w:t xml:space="preserve"> facility</w:t>
            </w:r>
            <w:r w:rsidRPr="67F3BDC8">
              <w:rPr>
                <w:color w:val="000000" w:themeColor="text1"/>
              </w:rPr>
              <w:t xml:space="preserve"> also helps to </w:t>
            </w:r>
            <w:r w:rsidRPr="67F3BDC8" w:rsidR="12412228">
              <w:rPr>
                <w:color w:val="000000" w:themeColor="text1"/>
              </w:rPr>
              <w:t>reduce</w:t>
            </w:r>
            <w:r w:rsidRPr="67F3BDC8">
              <w:rPr>
                <w:color w:val="000000" w:themeColor="text1"/>
              </w:rPr>
              <w:t xml:space="preserve"> traffic speeds in this pedestrian space</w:t>
            </w:r>
            <w:r w:rsidRPr="67F3BDC8" w:rsidR="518DEA40">
              <w:rPr>
                <w:color w:val="000000" w:themeColor="text1"/>
              </w:rPr>
              <w:t xml:space="preserve"> which is busy during commuter peak periods</w:t>
            </w:r>
            <w:r w:rsidRPr="67F3BDC8">
              <w:rPr>
                <w:color w:val="000000" w:themeColor="text1"/>
              </w:rPr>
              <w:t>.</w:t>
            </w:r>
          </w:p>
          <w:p w:rsidRPr="009A5772" w:rsidR="009A5772" w:rsidP="009A5772" w:rsidRDefault="518F7160" w14:paraId="06A4EF5A" w14:textId="46B3C4C9">
            <w:pPr>
              <w:pStyle w:val="ListParagraph"/>
              <w:numPr>
                <w:ilvl w:val="0"/>
                <w:numId w:val="7"/>
              </w:numPr>
              <w:spacing w:after="0" w:line="240" w:lineRule="auto"/>
            </w:pPr>
            <w:r>
              <w:t>Bunny Street has had 61 crashes in the last ten years, including 10 involving cyclists</w:t>
            </w:r>
            <w:r w:rsidR="54DE343F">
              <w:t xml:space="preserve"> (</w:t>
            </w:r>
            <w:r w:rsidR="22EBBCB5">
              <w:t xml:space="preserve">1 serious, </w:t>
            </w:r>
            <w:r w:rsidR="54DE343F">
              <w:t>3 Minor</w:t>
            </w:r>
            <w:r w:rsidR="2D5F9BCF">
              <w:t>,</w:t>
            </w:r>
            <w:r w:rsidR="54DE343F">
              <w:t xml:space="preserve"> and </w:t>
            </w:r>
            <w:r w:rsidR="32CB189F">
              <w:t>6</w:t>
            </w:r>
            <w:r w:rsidR="54DE343F">
              <w:t xml:space="preserve"> non-injury)</w:t>
            </w:r>
            <w:r>
              <w:t xml:space="preserve"> and 6 involving pedestrians.  This is a lot for a short stretch of road.</w:t>
            </w:r>
          </w:p>
          <w:p w:rsidRPr="00516AD4" w:rsidR="00CC25F8" w:rsidP="109AC009" w:rsidRDefault="504FE199" w14:paraId="108651CA" w14:textId="6076F616">
            <w:pPr>
              <w:numPr>
                <w:ilvl w:val="0"/>
                <w:numId w:val="7"/>
              </w:numPr>
              <w:spacing w:after="0" w:line="240" w:lineRule="auto"/>
              <w:rPr>
                <w:rFonts w:cs="Arial"/>
              </w:rPr>
            </w:pPr>
            <w:r w:rsidRPr="109AC009">
              <w:rPr>
                <w:rFonts w:cs="Arial"/>
              </w:rPr>
              <w:t>Bunny Street</w:t>
            </w:r>
            <w:r w:rsidRPr="109AC009" w:rsidR="002D1D8C">
              <w:rPr>
                <w:rFonts w:cs="Arial"/>
              </w:rPr>
              <w:t xml:space="preserve"> is</w:t>
            </w:r>
            <w:r w:rsidRPr="109AC009" w:rsidR="00CC25F8">
              <w:rPr>
                <w:rFonts w:cs="Arial"/>
              </w:rPr>
              <w:t xml:space="preserve"> part of </w:t>
            </w:r>
            <w:proofErr w:type="spellStart"/>
            <w:r w:rsidRPr="109AC009" w:rsidR="00CC25F8">
              <w:rPr>
                <w:rFonts w:cs="Arial"/>
              </w:rPr>
              <w:t>Paneke</w:t>
            </w:r>
            <w:proofErr w:type="spellEnd"/>
            <w:r w:rsidRPr="109AC009" w:rsidR="00CC25F8">
              <w:rPr>
                <w:rFonts w:cs="Arial"/>
              </w:rPr>
              <w:t xml:space="preserve"> Pōneke, Wellington’s plan for a citywide bike network, which was approved by the Council in March 2022. </w:t>
            </w:r>
          </w:p>
          <w:p w:rsidRPr="00CC25F8" w:rsidR="00CC25F8" w:rsidP="00BD3359" w:rsidRDefault="00CC25F8" w14:paraId="22F74748" w14:textId="08979CCE">
            <w:pPr>
              <w:pStyle w:val="ListParagraph"/>
              <w:numPr>
                <w:ilvl w:val="0"/>
                <w:numId w:val="7"/>
              </w:numPr>
              <w:spacing w:after="0" w:line="240" w:lineRule="auto"/>
            </w:pPr>
            <w:r w:rsidRPr="00516AD4">
              <w:rPr>
                <w:rFonts w:cs="Arial"/>
              </w:rPr>
              <w:t xml:space="preserve">Implementing these street changes will support the strategic goals outlined in the Long-term Plan, the Regional Land Transport Plan and Te </w:t>
            </w:r>
            <w:proofErr w:type="spellStart"/>
            <w:r w:rsidRPr="00516AD4">
              <w:rPr>
                <w:rFonts w:cs="Arial"/>
              </w:rPr>
              <w:t>Atakura</w:t>
            </w:r>
            <w:proofErr w:type="spellEnd"/>
            <w:r w:rsidRPr="00516AD4">
              <w:rPr>
                <w:rFonts w:cs="Arial"/>
              </w:rPr>
              <w:t xml:space="preserve"> by increasing travel options, improving safety, supporting growth, and enabling a reduction in transport-generated carbon emissions.  </w:t>
            </w:r>
          </w:p>
        </w:tc>
      </w:tr>
      <w:tr w:rsidRPr="00476683" w:rsidR="00E714C1" w:rsidTr="63C49266" w14:paraId="20C421EA" w14:textId="77777777">
        <w:tc>
          <w:tcPr>
            <w:tcW w:w="3345" w:type="dxa"/>
            <w:shd w:val="clear" w:color="auto" w:fill="D9D9D9" w:themeFill="background1" w:themeFillShade="D9"/>
          </w:tcPr>
          <w:p w:rsidRPr="00476683" w:rsidR="00E714C1" w:rsidP="00E30ECE" w:rsidRDefault="00E714C1" w14:paraId="0B50B58A" w14:textId="77777777">
            <w:pPr>
              <w:tabs>
                <w:tab w:val="left" w:pos="1426"/>
              </w:tabs>
              <w:spacing w:after="0" w:line="240" w:lineRule="auto"/>
              <w:rPr>
                <w:b/>
              </w:rPr>
            </w:pPr>
            <w:r w:rsidRPr="00476683">
              <w:rPr>
                <w:b/>
              </w:rPr>
              <w:t>Impact</w:t>
            </w:r>
          </w:p>
        </w:tc>
        <w:tc>
          <w:tcPr>
            <w:tcW w:w="7429" w:type="dxa"/>
          </w:tcPr>
          <w:p w:rsidRPr="006D4E08" w:rsidR="00873A1F" w:rsidP="67F3BDC8" w:rsidRDefault="060A4DAA" w14:paraId="1B144B88" w14:textId="44DC2969">
            <w:pPr>
              <w:spacing w:after="0" w:line="240" w:lineRule="auto"/>
              <w:rPr>
                <w:rFonts w:cs="Arial"/>
                <w:b/>
                <w:bCs/>
              </w:rPr>
            </w:pPr>
            <w:r w:rsidRPr="006D4E08">
              <w:rPr>
                <w:rFonts w:cs="Arial"/>
                <w:b/>
                <w:bCs/>
              </w:rPr>
              <w:t>Net Parking impact</w:t>
            </w:r>
          </w:p>
          <w:p w:rsidR="001B550E" w:rsidP="007D0531" w:rsidRDefault="00965CBE" w14:paraId="5183DD24" w14:textId="73F02C8C">
            <w:pPr>
              <w:pStyle w:val="ListParagraph"/>
              <w:numPr>
                <w:ilvl w:val="0"/>
                <w:numId w:val="1"/>
              </w:numPr>
              <w:spacing w:after="0" w:line="240" w:lineRule="auto"/>
              <w:rPr>
                <w:rFonts w:cs="Arial"/>
              </w:rPr>
            </w:pPr>
            <w:r w:rsidRPr="109AC009">
              <w:rPr>
                <w:rFonts w:cs="Arial"/>
              </w:rPr>
              <w:t>R</w:t>
            </w:r>
            <w:r w:rsidRPr="109AC009" w:rsidR="001B550E">
              <w:rPr>
                <w:rFonts w:cs="Arial"/>
              </w:rPr>
              <w:t>emoval of six metered parking spaces</w:t>
            </w:r>
            <w:r w:rsidRPr="109AC009" w:rsidR="00D7371A">
              <w:rPr>
                <w:rFonts w:cs="Arial"/>
              </w:rPr>
              <w:t xml:space="preserve"> </w:t>
            </w:r>
            <w:r w:rsidRPr="109AC009" w:rsidR="2599C20F">
              <w:rPr>
                <w:rFonts w:cs="Arial"/>
              </w:rPr>
              <w:t xml:space="preserve">on the northern side </w:t>
            </w:r>
            <w:r w:rsidRPr="109AC009" w:rsidR="5358740D">
              <w:rPr>
                <w:rFonts w:cs="Arial"/>
              </w:rPr>
              <w:t>of Bunny</w:t>
            </w:r>
            <w:r w:rsidRPr="109AC009" w:rsidR="00D7371A">
              <w:rPr>
                <w:rFonts w:cs="Arial"/>
              </w:rPr>
              <w:t xml:space="preserve"> Street</w:t>
            </w:r>
            <w:r w:rsidRPr="109AC009" w:rsidR="001B550E">
              <w:rPr>
                <w:rFonts w:cs="Arial"/>
              </w:rPr>
              <w:t>.</w:t>
            </w:r>
          </w:p>
          <w:p w:rsidRPr="006D4E08" w:rsidR="00873A1F" w:rsidP="67F3BDC8" w:rsidRDefault="36FE83C8" w14:paraId="5D89E9D7" w14:textId="06D8F40A">
            <w:pPr>
              <w:spacing w:after="0" w:line="240" w:lineRule="auto"/>
              <w:rPr>
                <w:rFonts w:cs="Arial"/>
                <w:b/>
                <w:bCs/>
              </w:rPr>
            </w:pPr>
            <w:r w:rsidRPr="006D4E08">
              <w:rPr>
                <w:rFonts w:cs="Arial"/>
                <w:b/>
                <w:bCs/>
              </w:rPr>
              <w:t>Pedestrian Impact</w:t>
            </w:r>
          </w:p>
          <w:p w:rsidRPr="00965CBE" w:rsidR="007D0531" w:rsidP="00965CBE" w:rsidRDefault="007D0531" w14:paraId="0C1C3BA6" w14:textId="5DCD9798">
            <w:pPr>
              <w:pStyle w:val="ListParagraph"/>
              <w:numPr>
                <w:ilvl w:val="0"/>
                <w:numId w:val="1"/>
              </w:numPr>
              <w:spacing w:after="0" w:line="240" w:lineRule="auto"/>
              <w:rPr>
                <w:color w:val="000000" w:themeColor="text1"/>
              </w:rPr>
            </w:pPr>
            <w:r w:rsidRPr="3CF3EFEC">
              <w:rPr>
                <w:color w:val="000000" w:themeColor="text1"/>
              </w:rPr>
              <w:t>Improve</w:t>
            </w:r>
            <w:r w:rsidRPr="3CF3EFEC" w:rsidR="00965CBE">
              <w:rPr>
                <w:color w:val="000000" w:themeColor="text1"/>
              </w:rPr>
              <w:t>d</w:t>
            </w:r>
            <w:r w:rsidRPr="3CF3EFEC">
              <w:rPr>
                <w:color w:val="000000" w:themeColor="text1"/>
              </w:rPr>
              <w:t xml:space="preserve"> safety</w:t>
            </w:r>
            <w:r w:rsidRPr="3CF3EFEC" w:rsidR="0052617D">
              <w:rPr>
                <w:color w:val="000000" w:themeColor="text1"/>
              </w:rPr>
              <w:t xml:space="preserve">, </w:t>
            </w:r>
            <w:r w:rsidRPr="3CF3EFEC">
              <w:rPr>
                <w:color w:val="000000" w:themeColor="text1"/>
              </w:rPr>
              <w:t>accessibility</w:t>
            </w:r>
            <w:r w:rsidRPr="3CF3EFEC" w:rsidR="01A9B9AB">
              <w:rPr>
                <w:color w:val="000000" w:themeColor="text1"/>
              </w:rPr>
              <w:t xml:space="preserve">, visibility </w:t>
            </w:r>
            <w:r w:rsidRPr="3CF3EFEC" w:rsidR="0052617D">
              <w:rPr>
                <w:color w:val="000000" w:themeColor="text1"/>
              </w:rPr>
              <w:t xml:space="preserve">and coherence </w:t>
            </w:r>
            <w:r w:rsidRPr="3CF3EFEC">
              <w:rPr>
                <w:color w:val="000000" w:themeColor="text1"/>
              </w:rPr>
              <w:t>for pedestrians</w:t>
            </w:r>
            <w:r w:rsidRPr="3CF3EFEC" w:rsidR="04220723">
              <w:rPr>
                <w:color w:val="000000" w:themeColor="text1"/>
              </w:rPr>
              <w:t xml:space="preserve"> with a raised platform across t</w:t>
            </w:r>
            <w:r w:rsidRPr="3CF3EFEC" w:rsidR="64D4B3FC">
              <w:rPr>
                <w:color w:val="000000" w:themeColor="text1"/>
              </w:rPr>
              <w:t>he</w:t>
            </w:r>
            <w:r w:rsidRPr="3CF3EFEC" w:rsidR="04220723">
              <w:rPr>
                <w:color w:val="000000" w:themeColor="text1"/>
              </w:rPr>
              <w:t xml:space="preserve"> middle of Bunny Street</w:t>
            </w:r>
            <w:r w:rsidRPr="3CF3EFEC">
              <w:rPr>
                <w:color w:val="000000" w:themeColor="text1"/>
              </w:rPr>
              <w:t xml:space="preserve">. </w:t>
            </w:r>
          </w:p>
          <w:p w:rsidR="0052617D" w:rsidP="3CF3EFEC" w:rsidRDefault="0A186443" w14:paraId="246691EA" w14:textId="62958DEB">
            <w:pPr>
              <w:numPr>
                <w:ilvl w:val="0"/>
                <w:numId w:val="1"/>
              </w:numPr>
              <w:spacing w:after="0" w:line="240" w:lineRule="auto"/>
              <w:rPr>
                <w:color w:val="000000" w:themeColor="text1"/>
              </w:rPr>
            </w:pPr>
            <w:r w:rsidRPr="67F3BDC8">
              <w:rPr>
                <w:color w:val="000000" w:themeColor="text1"/>
              </w:rPr>
              <w:t>R</w:t>
            </w:r>
            <w:r w:rsidRPr="67F3BDC8" w:rsidR="36FE83C8">
              <w:rPr>
                <w:color w:val="000000" w:themeColor="text1"/>
              </w:rPr>
              <w:t xml:space="preserve">educed conflicts between </w:t>
            </w:r>
            <w:r w:rsidRPr="67F3BDC8" w:rsidR="7C7C9D18">
              <w:rPr>
                <w:color w:val="000000" w:themeColor="text1"/>
              </w:rPr>
              <w:t>pedestrians, people on bikes and scooters</w:t>
            </w:r>
            <w:r w:rsidRPr="67F3BDC8" w:rsidR="36FE83C8">
              <w:rPr>
                <w:color w:val="000000" w:themeColor="text1"/>
              </w:rPr>
              <w:t xml:space="preserve"> on the footpath in Bunny Street</w:t>
            </w:r>
            <w:r w:rsidRPr="67F3BDC8" w:rsidR="0F3A445D">
              <w:rPr>
                <w:color w:val="000000" w:themeColor="text1"/>
              </w:rPr>
              <w:t>.</w:t>
            </w:r>
          </w:p>
          <w:p w:rsidR="27680A66" w:rsidP="3CF3EFEC" w:rsidRDefault="7FD2FD6A" w14:paraId="10B9E113" w14:textId="077ADE8F">
            <w:pPr>
              <w:pStyle w:val="ListParagraph"/>
              <w:numPr>
                <w:ilvl w:val="0"/>
                <w:numId w:val="1"/>
              </w:numPr>
              <w:spacing w:after="0" w:line="240" w:lineRule="auto"/>
              <w:rPr>
                <w:color w:val="000000" w:themeColor="text1"/>
              </w:rPr>
            </w:pPr>
            <w:r w:rsidRPr="67F3BDC8">
              <w:rPr>
                <w:color w:val="000000" w:themeColor="text1"/>
              </w:rPr>
              <w:t xml:space="preserve">Improved crossing </w:t>
            </w:r>
            <w:r w:rsidRPr="67F3BDC8" w:rsidR="3EBF15AF">
              <w:rPr>
                <w:color w:val="000000" w:themeColor="text1"/>
              </w:rPr>
              <w:t>facilities</w:t>
            </w:r>
            <w:r w:rsidRPr="67F3BDC8">
              <w:rPr>
                <w:color w:val="000000" w:themeColor="text1"/>
              </w:rPr>
              <w:t xml:space="preserve"> for pedestrians </w:t>
            </w:r>
            <w:r w:rsidRPr="67F3BDC8" w:rsidR="62E7A0F9">
              <w:rPr>
                <w:color w:val="000000" w:themeColor="text1"/>
              </w:rPr>
              <w:t>to and from</w:t>
            </w:r>
            <w:r w:rsidRPr="67F3BDC8">
              <w:rPr>
                <w:color w:val="000000" w:themeColor="text1"/>
              </w:rPr>
              <w:t xml:space="preserve"> the Station with raised platforms to slow </w:t>
            </w:r>
            <w:r w:rsidRPr="67F3BDC8" w:rsidR="5FB29E55">
              <w:rPr>
                <w:color w:val="000000" w:themeColor="text1"/>
              </w:rPr>
              <w:t>vehicle speed</w:t>
            </w:r>
            <w:r w:rsidRPr="67F3BDC8" w:rsidR="5DD1FE7A">
              <w:rPr>
                <w:color w:val="000000" w:themeColor="text1"/>
              </w:rPr>
              <w:t xml:space="preserve"> and kerb extensions</w:t>
            </w:r>
            <w:r w:rsidRPr="67F3BDC8" w:rsidR="6EC4E0CA">
              <w:rPr>
                <w:color w:val="000000" w:themeColor="text1"/>
              </w:rPr>
              <w:t xml:space="preserve"> </w:t>
            </w:r>
            <w:r w:rsidRPr="67F3BDC8" w:rsidR="7246260E">
              <w:rPr>
                <w:color w:val="000000" w:themeColor="text1"/>
              </w:rPr>
              <w:t>will</w:t>
            </w:r>
            <w:r w:rsidRPr="67F3BDC8" w:rsidR="5DD1FE7A">
              <w:rPr>
                <w:color w:val="000000" w:themeColor="text1"/>
              </w:rPr>
              <w:t xml:space="preserve"> narrow the crossing </w:t>
            </w:r>
            <w:r w:rsidRPr="67F3BDC8" w:rsidR="29CC67AC">
              <w:rPr>
                <w:color w:val="000000" w:themeColor="text1"/>
              </w:rPr>
              <w:t>distance</w:t>
            </w:r>
            <w:r w:rsidRPr="67F3BDC8" w:rsidR="5DD1FE7A">
              <w:rPr>
                <w:color w:val="000000" w:themeColor="text1"/>
              </w:rPr>
              <w:t>.</w:t>
            </w:r>
          </w:p>
          <w:p w:rsidR="27680A66" w:rsidP="3CF3EFEC" w:rsidRDefault="336A8132" w14:paraId="50763D9C" w14:textId="3D8EFC41">
            <w:pPr>
              <w:pStyle w:val="ListParagraph"/>
              <w:numPr>
                <w:ilvl w:val="0"/>
                <w:numId w:val="1"/>
              </w:numPr>
              <w:spacing w:after="0" w:line="240" w:lineRule="auto"/>
              <w:rPr>
                <w:color w:val="000000" w:themeColor="text1"/>
              </w:rPr>
            </w:pPr>
            <w:r w:rsidRPr="67F3BDC8">
              <w:rPr>
                <w:color w:val="000000" w:themeColor="text1"/>
              </w:rPr>
              <w:t xml:space="preserve">Increased </w:t>
            </w:r>
            <w:r w:rsidRPr="67F3BDC8" w:rsidR="7E817812">
              <w:rPr>
                <w:color w:val="000000" w:themeColor="text1"/>
              </w:rPr>
              <w:t xml:space="preserve">pedestrian </w:t>
            </w:r>
            <w:r w:rsidRPr="67F3BDC8">
              <w:rPr>
                <w:color w:val="000000" w:themeColor="text1"/>
              </w:rPr>
              <w:t xml:space="preserve">space on the Lady Elizabeth Lane side of the Waterloo Quay crossing to improve visibility </w:t>
            </w:r>
            <w:r w:rsidRPr="67F3BDC8" w:rsidR="6F1A4294">
              <w:rPr>
                <w:color w:val="000000" w:themeColor="text1"/>
              </w:rPr>
              <w:t>at</w:t>
            </w:r>
            <w:r w:rsidRPr="67F3BDC8">
              <w:rPr>
                <w:color w:val="000000" w:themeColor="text1"/>
              </w:rPr>
              <w:t xml:space="preserve"> the pinch point</w:t>
            </w:r>
            <w:r w:rsidRPr="67F3BDC8" w:rsidR="6F1A4294">
              <w:rPr>
                <w:color w:val="000000" w:themeColor="text1"/>
              </w:rPr>
              <w:t xml:space="preserve"> at the building corner</w:t>
            </w:r>
            <w:r w:rsidRPr="67F3BDC8">
              <w:rPr>
                <w:color w:val="000000" w:themeColor="text1"/>
              </w:rPr>
              <w:t xml:space="preserve"> </w:t>
            </w:r>
          </w:p>
          <w:p w:rsidR="27680A66" w:rsidP="3CF3EFEC" w:rsidRDefault="7FD2FD6A" w14:paraId="1D126D10" w14:textId="0CD862C4">
            <w:pPr>
              <w:pStyle w:val="ListParagraph"/>
              <w:numPr>
                <w:ilvl w:val="0"/>
                <w:numId w:val="1"/>
              </w:numPr>
              <w:spacing w:after="0" w:line="240" w:lineRule="auto"/>
              <w:rPr>
                <w:color w:val="000000" w:themeColor="text1"/>
              </w:rPr>
            </w:pPr>
            <w:r w:rsidRPr="0032029A">
              <w:rPr>
                <w:color w:val="000000" w:themeColor="text1"/>
              </w:rPr>
              <w:t>I</w:t>
            </w:r>
            <w:r w:rsidRPr="0032029A" w:rsidR="58EC411B">
              <w:rPr>
                <w:color w:val="000000" w:themeColor="text1"/>
              </w:rPr>
              <w:t>ncreased crossing distance at</w:t>
            </w:r>
            <w:r w:rsidRPr="67F3BDC8" w:rsidR="58EC411B">
              <w:rPr>
                <w:color w:val="000000" w:themeColor="text1"/>
              </w:rPr>
              <w:t xml:space="preserve"> the Featherston Street end of Bunny Street</w:t>
            </w:r>
          </w:p>
          <w:p w:rsidRPr="006D4E08" w:rsidR="00DD1F8C" w:rsidP="67F3BDC8" w:rsidRDefault="52D50A75" w14:paraId="26D1F081" w14:textId="37473CA8">
            <w:pPr>
              <w:spacing w:after="0" w:line="240" w:lineRule="auto"/>
              <w:rPr>
                <w:b/>
                <w:bCs/>
                <w:color w:val="000000" w:themeColor="text1"/>
              </w:rPr>
            </w:pPr>
            <w:r w:rsidRPr="006D4E08">
              <w:rPr>
                <w:b/>
                <w:bCs/>
                <w:color w:val="000000" w:themeColor="text1"/>
              </w:rPr>
              <w:t>Cycling impact</w:t>
            </w:r>
          </w:p>
          <w:p w:rsidR="00A63183" w:rsidP="007D0531" w:rsidRDefault="02FB6154" w14:paraId="2BB1983C" w14:textId="3745D659">
            <w:pPr>
              <w:pStyle w:val="ListParagraph"/>
              <w:numPr>
                <w:ilvl w:val="0"/>
                <w:numId w:val="1"/>
              </w:numPr>
              <w:spacing w:after="0" w:line="240" w:lineRule="auto"/>
              <w:rPr>
                <w:color w:val="000000" w:themeColor="text1"/>
              </w:rPr>
            </w:pPr>
            <w:r w:rsidRPr="67F3BDC8">
              <w:rPr>
                <w:color w:val="000000" w:themeColor="text1"/>
              </w:rPr>
              <w:t>Improves safety and coherence for</w:t>
            </w:r>
            <w:r w:rsidRPr="67F3BDC8" w:rsidR="41583A9A">
              <w:rPr>
                <w:color w:val="000000" w:themeColor="text1"/>
              </w:rPr>
              <w:t xml:space="preserve"> people on</w:t>
            </w:r>
            <w:r w:rsidRPr="67F3BDC8">
              <w:rPr>
                <w:color w:val="000000" w:themeColor="text1"/>
              </w:rPr>
              <w:t xml:space="preserve"> bikes </w:t>
            </w:r>
            <w:r w:rsidRPr="67F3BDC8" w:rsidR="38679503">
              <w:rPr>
                <w:color w:val="000000" w:themeColor="text1"/>
              </w:rPr>
              <w:t xml:space="preserve">travelling </w:t>
            </w:r>
            <w:r w:rsidRPr="67F3BDC8" w:rsidR="50D7DD68">
              <w:rPr>
                <w:color w:val="000000" w:themeColor="text1"/>
              </w:rPr>
              <w:t>east</w:t>
            </w:r>
            <w:r w:rsidRPr="67F3BDC8" w:rsidR="38679503">
              <w:rPr>
                <w:color w:val="000000" w:themeColor="text1"/>
              </w:rPr>
              <w:t xml:space="preserve"> and </w:t>
            </w:r>
            <w:r w:rsidRPr="67F3BDC8" w:rsidR="2CF24C8C">
              <w:rPr>
                <w:color w:val="000000" w:themeColor="text1"/>
              </w:rPr>
              <w:t>west</w:t>
            </w:r>
            <w:r w:rsidRPr="67F3BDC8" w:rsidR="38679503">
              <w:rPr>
                <w:color w:val="000000" w:themeColor="text1"/>
              </w:rPr>
              <w:t xml:space="preserve"> along Bunny St between Waterloo Quay and </w:t>
            </w:r>
            <w:r w:rsidRPr="67F3BDC8" w:rsidR="33A456CC">
              <w:rPr>
                <w:color w:val="000000" w:themeColor="text1"/>
              </w:rPr>
              <w:t>Featherston Street</w:t>
            </w:r>
          </w:p>
          <w:p w:rsidRPr="008B6258" w:rsidR="003E376E" w:rsidP="4BD23672" w:rsidRDefault="797A51AC" w14:paraId="25578DFE" w14:textId="5B7AD79E">
            <w:pPr>
              <w:numPr>
                <w:ilvl w:val="0"/>
                <w:numId w:val="1"/>
              </w:numPr>
              <w:spacing w:after="0" w:line="240" w:lineRule="auto"/>
              <w:rPr>
                <w:color w:val="000000" w:themeColor="text1"/>
              </w:rPr>
            </w:pPr>
            <w:r w:rsidRPr="67F3BDC8">
              <w:rPr>
                <w:color w:val="000000" w:themeColor="text1"/>
              </w:rPr>
              <w:t xml:space="preserve">Delivers a key link in the Wellington bike network, connecting the </w:t>
            </w:r>
            <w:r w:rsidRPr="67F3BDC8" w:rsidR="0F7398E2">
              <w:rPr>
                <w:color w:val="000000" w:themeColor="text1"/>
              </w:rPr>
              <w:t>route from the north to the waterfront</w:t>
            </w:r>
            <w:r w:rsidRPr="67F3BDC8" w:rsidR="6B2F6AA1">
              <w:rPr>
                <w:color w:val="000000" w:themeColor="text1"/>
              </w:rPr>
              <w:t xml:space="preserve"> </w:t>
            </w:r>
            <w:r w:rsidRPr="67F3BDC8" w:rsidR="67B479B1">
              <w:rPr>
                <w:color w:val="000000" w:themeColor="text1"/>
              </w:rPr>
              <w:t xml:space="preserve">space </w:t>
            </w:r>
            <w:r w:rsidRPr="67F3BDC8" w:rsidR="6B2F6AA1">
              <w:rPr>
                <w:color w:val="000000" w:themeColor="text1"/>
              </w:rPr>
              <w:t>preparing for the</w:t>
            </w:r>
            <w:r w:rsidRPr="67F3BDC8" w:rsidR="4AAA2B83">
              <w:rPr>
                <w:color w:val="000000" w:themeColor="text1"/>
              </w:rPr>
              <w:t xml:space="preserve"> expected</w:t>
            </w:r>
            <w:r w:rsidRPr="67F3BDC8" w:rsidR="6B2F6AA1">
              <w:rPr>
                <w:color w:val="000000" w:themeColor="text1"/>
              </w:rPr>
              <w:t xml:space="preserve"> </w:t>
            </w:r>
            <w:r w:rsidRPr="67F3BDC8" w:rsidR="7D23A790">
              <w:rPr>
                <w:color w:val="000000" w:themeColor="text1"/>
              </w:rPr>
              <w:t xml:space="preserve">increase in cycle traffic after the </w:t>
            </w:r>
            <w:r w:rsidRPr="67F3BDC8" w:rsidR="6B2F6AA1">
              <w:rPr>
                <w:color w:val="000000" w:themeColor="text1"/>
              </w:rPr>
              <w:t>opening of the Te Ara Tupua</w:t>
            </w:r>
            <w:r w:rsidRPr="67F3BDC8" w:rsidR="7D23A790">
              <w:rPr>
                <w:color w:val="000000" w:themeColor="text1"/>
              </w:rPr>
              <w:t xml:space="preserve"> shared </w:t>
            </w:r>
            <w:r w:rsidRPr="67F3BDC8" w:rsidR="2FC9F4EC">
              <w:rPr>
                <w:color w:val="000000" w:themeColor="text1"/>
              </w:rPr>
              <w:t>path.</w:t>
            </w:r>
          </w:p>
          <w:p w:rsidR="003E376E" w:rsidP="4BD23672" w:rsidRDefault="7F041BF2" w14:paraId="46D6FE74" w14:textId="13BEA09D">
            <w:pPr>
              <w:numPr>
                <w:ilvl w:val="0"/>
                <w:numId w:val="1"/>
              </w:numPr>
              <w:spacing w:after="0" w:line="240" w:lineRule="auto"/>
              <w:rPr>
                <w:color w:val="000000" w:themeColor="text1"/>
              </w:rPr>
            </w:pPr>
            <w:r w:rsidRPr="67F3BDC8">
              <w:rPr>
                <w:color w:val="000000" w:themeColor="text1"/>
              </w:rPr>
              <w:t xml:space="preserve">Improves </w:t>
            </w:r>
            <w:r w:rsidRPr="0032029A">
              <w:rPr>
                <w:color w:val="000000" w:themeColor="text1"/>
              </w:rPr>
              <w:t xml:space="preserve">coherence of crossing point in both directions for bikes </w:t>
            </w:r>
            <w:r w:rsidRPr="0032029A" w:rsidR="24764EED">
              <w:rPr>
                <w:color w:val="000000" w:themeColor="text1"/>
              </w:rPr>
              <w:t>across</w:t>
            </w:r>
            <w:r w:rsidRPr="0032029A">
              <w:rPr>
                <w:color w:val="000000" w:themeColor="text1"/>
              </w:rPr>
              <w:t xml:space="preserve"> Waterloo Quay</w:t>
            </w:r>
          </w:p>
          <w:p w:rsidRPr="008B6258" w:rsidR="0078252E" w:rsidP="4BD23672" w:rsidRDefault="0E58DC69" w14:paraId="69A3D3B1" w14:textId="34F71475">
            <w:pPr>
              <w:numPr>
                <w:ilvl w:val="0"/>
                <w:numId w:val="1"/>
              </w:numPr>
              <w:spacing w:after="0" w:line="240" w:lineRule="auto"/>
              <w:rPr>
                <w:color w:val="000000" w:themeColor="text1"/>
              </w:rPr>
            </w:pPr>
            <w:r w:rsidRPr="67F3BDC8">
              <w:rPr>
                <w:color w:val="000000" w:themeColor="text1"/>
              </w:rPr>
              <w:t xml:space="preserve">Improves </w:t>
            </w:r>
            <w:r w:rsidRPr="67F3BDC8" w:rsidR="129538FC">
              <w:rPr>
                <w:color w:val="000000" w:themeColor="text1"/>
              </w:rPr>
              <w:t xml:space="preserve">the </w:t>
            </w:r>
            <w:r w:rsidRPr="67F3BDC8">
              <w:rPr>
                <w:color w:val="000000" w:themeColor="text1"/>
              </w:rPr>
              <w:t>level of service</w:t>
            </w:r>
            <w:r w:rsidRPr="67F3BDC8" w:rsidR="637D7EAC">
              <w:rPr>
                <w:color w:val="000000" w:themeColor="text1"/>
              </w:rPr>
              <w:t xml:space="preserve"> for cyclists</w:t>
            </w:r>
            <w:r w:rsidRPr="67F3BDC8">
              <w:rPr>
                <w:color w:val="000000" w:themeColor="text1"/>
              </w:rPr>
              <w:t xml:space="preserve"> at the Thorndon Quay</w:t>
            </w:r>
            <w:r w:rsidRPr="67F3BDC8" w:rsidR="60463F84">
              <w:rPr>
                <w:color w:val="000000" w:themeColor="text1"/>
              </w:rPr>
              <w:t xml:space="preserve">/ Bunny Street </w:t>
            </w:r>
            <w:r w:rsidRPr="67F3BDC8">
              <w:rPr>
                <w:color w:val="000000" w:themeColor="text1"/>
              </w:rPr>
              <w:t>intersection</w:t>
            </w:r>
            <w:r w:rsidRPr="67F3BDC8" w:rsidR="129538FC">
              <w:rPr>
                <w:color w:val="000000" w:themeColor="text1"/>
              </w:rPr>
              <w:t xml:space="preserve"> with turning and straight through lanes</w:t>
            </w:r>
          </w:p>
          <w:p w:rsidR="003E376E" w:rsidP="67F3BDC8" w:rsidRDefault="118D7B9D" w14:paraId="1B41D7CB" w14:textId="5205FAC2">
            <w:pPr>
              <w:spacing w:after="0" w:line="240" w:lineRule="auto"/>
              <w:rPr>
                <w:b/>
                <w:bCs/>
                <w:color w:val="000000" w:themeColor="text1"/>
              </w:rPr>
            </w:pPr>
            <w:r w:rsidRPr="67F3BDC8">
              <w:rPr>
                <w:b/>
                <w:bCs/>
                <w:color w:val="000000" w:themeColor="text1"/>
              </w:rPr>
              <w:t>Driver impact</w:t>
            </w:r>
          </w:p>
          <w:p w:rsidR="00DE1411" w:rsidP="00DE1411" w:rsidRDefault="75CDAB6E" w14:paraId="373DD4E4" w14:textId="7C99A707">
            <w:pPr>
              <w:pStyle w:val="ListParagraph"/>
              <w:numPr>
                <w:ilvl w:val="0"/>
                <w:numId w:val="15"/>
              </w:numPr>
              <w:spacing w:after="0" w:line="240" w:lineRule="auto"/>
              <w:rPr>
                <w:color w:val="000000" w:themeColor="text1"/>
              </w:rPr>
            </w:pPr>
            <w:r w:rsidRPr="67F3BDC8">
              <w:rPr>
                <w:color w:val="000000" w:themeColor="text1"/>
              </w:rPr>
              <w:t>Drivers will slow</w:t>
            </w:r>
            <w:r w:rsidRPr="67F3BDC8" w:rsidR="43E4583C">
              <w:rPr>
                <w:color w:val="000000" w:themeColor="text1"/>
              </w:rPr>
              <w:t xml:space="preserve"> down</w:t>
            </w:r>
            <w:r w:rsidRPr="67F3BDC8">
              <w:rPr>
                <w:color w:val="000000" w:themeColor="text1"/>
              </w:rPr>
              <w:t xml:space="preserve"> </w:t>
            </w:r>
            <w:r w:rsidRPr="67F3BDC8" w:rsidR="418BA07E">
              <w:rPr>
                <w:color w:val="000000" w:themeColor="text1"/>
              </w:rPr>
              <w:t>on approach to the raised crossing</w:t>
            </w:r>
            <w:r w:rsidRPr="67F3BDC8" w:rsidR="50AA894B">
              <w:rPr>
                <w:color w:val="000000" w:themeColor="text1"/>
              </w:rPr>
              <w:t xml:space="preserve"> facility</w:t>
            </w:r>
          </w:p>
          <w:p w:rsidR="0099617E" w:rsidP="00DE1411" w:rsidRDefault="63028D7B" w14:paraId="3DB50732" w14:textId="1B8B3EEF">
            <w:pPr>
              <w:pStyle w:val="ListParagraph"/>
              <w:numPr>
                <w:ilvl w:val="0"/>
                <w:numId w:val="15"/>
              </w:numPr>
              <w:spacing w:after="0" w:line="240" w:lineRule="auto"/>
              <w:rPr>
                <w:color w:val="000000" w:themeColor="text1"/>
              </w:rPr>
            </w:pPr>
            <w:r w:rsidRPr="67F3BDC8">
              <w:rPr>
                <w:color w:val="000000" w:themeColor="text1"/>
              </w:rPr>
              <w:t xml:space="preserve">Drivers </w:t>
            </w:r>
            <w:r w:rsidRPr="67F3BDC8" w:rsidR="129538FC">
              <w:rPr>
                <w:color w:val="000000" w:themeColor="text1"/>
              </w:rPr>
              <w:t xml:space="preserve">(including taxis and </w:t>
            </w:r>
            <w:proofErr w:type="spellStart"/>
            <w:r w:rsidRPr="67F3BDC8" w:rsidR="129538FC">
              <w:rPr>
                <w:color w:val="000000" w:themeColor="text1"/>
              </w:rPr>
              <w:t>ubers</w:t>
            </w:r>
            <w:proofErr w:type="spellEnd"/>
            <w:r w:rsidRPr="67F3BDC8" w:rsidR="129538FC">
              <w:rPr>
                <w:color w:val="000000" w:themeColor="text1"/>
              </w:rPr>
              <w:t xml:space="preserve">) </w:t>
            </w:r>
            <w:r w:rsidRPr="67F3BDC8">
              <w:rPr>
                <w:color w:val="000000" w:themeColor="text1"/>
              </w:rPr>
              <w:t>will slow</w:t>
            </w:r>
            <w:r w:rsidRPr="67F3BDC8" w:rsidR="0FD13B70">
              <w:rPr>
                <w:color w:val="000000" w:themeColor="text1"/>
              </w:rPr>
              <w:t xml:space="preserve"> down</w:t>
            </w:r>
            <w:r w:rsidRPr="67F3BDC8">
              <w:rPr>
                <w:color w:val="000000" w:themeColor="text1"/>
              </w:rPr>
              <w:t xml:space="preserve"> to enter and exit the station </w:t>
            </w:r>
            <w:r w:rsidRPr="67F3BDC8" w:rsidR="5861331D">
              <w:rPr>
                <w:color w:val="000000" w:themeColor="text1"/>
              </w:rPr>
              <w:t>pickup and drop off area</w:t>
            </w:r>
            <w:r w:rsidRPr="67F3BDC8" w:rsidR="6EC4E0CA">
              <w:rPr>
                <w:color w:val="000000" w:themeColor="text1"/>
              </w:rPr>
              <w:t xml:space="preserve"> at the raised platforms and check for bikes</w:t>
            </w:r>
          </w:p>
          <w:p w:rsidRPr="0032029A" w:rsidR="008E6184" w:rsidP="00DE1411" w:rsidRDefault="00443BBE" w14:paraId="170468BB" w14:textId="2E4B456B">
            <w:pPr>
              <w:pStyle w:val="ListParagraph"/>
              <w:numPr>
                <w:ilvl w:val="0"/>
                <w:numId w:val="15"/>
              </w:numPr>
              <w:spacing w:after="0" w:line="240" w:lineRule="auto"/>
              <w:rPr>
                <w:color w:val="000000" w:themeColor="text1"/>
              </w:rPr>
            </w:pPr>
            <w:r w:rsidRPr="67F3BDC8">
              <w:rPr>
                <w:color w:val="000000" w:themeColor="text1"/>
              </w:rPr>
              <w:t>Changes in lane configuration on Bunny Street at Waterloo Quay</w:t>
            </w:r>
            <w:r w:rsidRPr="67F3BDC8" w:rsidR="018C283D">
              <w:rPr>
                <w:color w:val="000000" w:themeColor="text1"/>
              </w:rPr>
              <w:t xml:space="preserve"> </w:t>
            </w:r>
            <w:r w:rsidRPr="67F3BDC8" w:rsidR="330BB551">
              <w:rPr>
                <w:color w:val="000000" w:themeColor="text1"/>
              </w:rPr>
              <w:t xml:space="preserve">intersection </w:t>
            </w:r>
            <w:r w:rsidRPr="67F3BDC8" w:rsidR="018C283D">
              <w:rPr>
                <w:color w:val="000000" w:themeColor="text1"/>
              </w:rPr>
              <w:t xml:space="preserve">may mean drivers </w:t>
            </w:r>
            <w:r w:rsidRPr="67F3BDC8" w:rsidR="0AA93B8B">
              <w:rPr>
                <w:color w:val="000000" w:themeColor="text1"/>
              </w:rPr>
              <w:t xml:space="preserve">would </w:t>
            </w:r>
            <w:r w:rsidRPr="67F3BDC8" w:rsidR="018C283D">
              <w:rPr>
                <w:color w:val="000000" w:themeColor="text1"/>
              </w:rPr>
              <w:t xml:space="preserve">choose a different route to the </w:t>
            </w:r>
            <w:r w:rsidRPr="0032029A" w:rsidR="018C283D">
              <w:rPr>
                <w:color w:val="000000" w:themeColor="text1"/>
              </w:rPr>
              <w:t xml:space="preserve">Quays or experience </w:t>
            </w:r>
            <w:r w:rsidRPr="0032029A" w:rsidR="7DD91291">
              <w:rPr>
                <w:color w:val="000000" w:themeColor="text1"/>
              </w:rPr>
              <w:t xml:space="preserve">additional </w:t>
            </w:r>
            <w:r w:rsidRPr="0032029A" w:rsidR="317EC591">
              <w:rPr>
                <w:color w:val="000000" w:themeColor="text1"/>
              </w:rPr>
              <w:t>queuing</w:t>
            </w:r>
            <w:r w:rsidRPr="0032029A" w:rsidR="35363029">
              <w:rPr>
                <w:color w:val="000000" w:themeColor="text1"/>
              </w:rPr>
              <w:t xml:space="preserve"> and delays</w:t>
            </w:r>
            <w:r w:rsidRPr="0032029A" w:rsidR="317EC591">
              <w:rPr>
                <w:color w:val="000000" w:themeColor="text1"/>
              </w:rPr>
              <w:t>.</w:t>
            </w:r>
          </w:p>
          <w:p w:rsidRPr="0032029A" w:rsidR="10ACB151" w:rsidP="67F3BDC8" w:rsidRDefault="10ACB151" w14:paraId="76A27A7B" w14:textId="13DC5635">
            <w:pPr>
              <w:pStyle w:val="ListParagraph"/>
              <w:numPr>
                <w:ilvl w:val="0"/>
                <w:numId w:val="15"/>
              </w:numPr>
              <w:spacing w:after="0" w:line="240" w:lineRule="auto"/>
            </w:pPr>
            <w:r w:rsidRPr="0032029A">
              <w:t>There will be six less roadside car parks on Bunny Street however the preferred option retains parking on the southern side of the road next to the businesses where there are carparks, a loading zone and a coach stop.</w:t>
            </w:r>
          </w:p>
          <w:p w:rsidR="67F3BDC8" w:rsidP="00E47AF6" w:rsidRDefault="67F3BDC8" w14:paraId="6821FED3" w14:textId="64904A91">
            <w:pPr>
              <w:spacing w:after="0" w:line="240" w:lineRule="auto"/>
              <w:rPr>
                <w:color w:val="000000" w:themeColor="text1"/>
              </w:rPr>
            </w:pPr>
          </w:p>
          <w:p w:rsidRPr="008B6258" w:rsidR="003E376E" w:rsidP="4BD23672" w:rsidRDefault="003E376E" w14:paraId="6B8D24A8" w14:textId="286C02F8">
            <w:pPr>
              <w:spacing w:after="0" w:line="240" w:lineRule="auto"/>
              <w:rPr>
                <w:color w:val="000000" w:themeColor="text1"/>
              </w:rPr>
            </w:pPr>
          </w:p>
        </w:tc>
      </w:tr>
      <w:tr w:rsidRPr="00476683" w:rsidR="00C448D3" w:rsidTr="63C49266" w14:paraId="6E828176" w14:textId="77777777">
        <w:tc>
          <w:tcPr>
            <w:tcW w:w="3345" w:type="dxa"/>
            <w:shd w:val="clear" w:color="auto" w:fill="D9D9D9" w:themeFill="background1" w:themeFillShade="D9"/>
          </w:tcPr>
          <w:p w:rsidR="00A30C52" w:rsidP="00E30ECE" w:rsidRDefault="00A30C52" w14:paraId="2CE03CA7" w14:textId="77777777">
            <w:pPr>
              <w:tabs>
                <w:tab w:val="left" w:pos="1426"/>
              </w:tabs>
              <w:spacing w:after="0" w:line="240" w:lineRule="auto"/>
              <w:rPr>
                <w:b/>
              </w:rPr>
            </w:pPr>
          </w:p>
          <w:p w:rsidR="00A30C52" w:rsidP="00E30ECE" w:rsidRDefault="00A30C52" w14:paraId="205EACDA" w14:textId="77777777">
            <w:pPr>
              <w:tabs>
                <w:tab w:val="left" w:pos="1426"/>
              </w:tabs>
              <w:spacing w:after="0" w:line="240" w:lineRule="auto"/>
              <w:rPr>
                <w:b/>
              </w:rPr>
            </w:pPr>
          </w:p>
          <w:p w:rsidRPr="00F2622E" w:rsidR="00C448D3" w:rsidP="00E30ECE" w:rsidRDefault="00C448D3" w14:paraId="104254A5" w14:textId="318397AE">
            <w:pPr>
              <w:tabs>
                <w:tab w:val="left" w:pos="1426"/>
              </w:tabs>
              <w:spacing w:after="0" w:line="240" w:lineRule="auto"/>
              <w:rPr>
                <w:b/>
              </w:rPr>
            </w:pPr>
            <w:r w:rsidRPr="00F2622E">
              <w:rPr>
                <w:b/>
              </w:rPr>
              <w:t>Other options considered</w:t>
            </w:r>
          </w:p>
        </w:tc>
        <w:tc>
          <w:tcPr>
            <w:tcW w:w="7429" w:type="dxa"/>
          </w:tcPr>
          <w:p w:rsidR="00A30C52" w:rsidP="00844DCE" w:rsidRDefault="00A30C52" w14:paraId="5ECC11C5" w14:textId="77777777">
            <w:pPr>
              <w:spacing w:after="0" w:line="240" w:lineRule="auto"/>
              <w:rPr>
                <w:rFonts w:cs="Arial"/>
                <w:b/>
                <w:bCs/>
                <w:u w:val="single"/>
              </w:rPr>
            </w:pPr>
          </w:p>
          <w:p w:rsidRPr="001B2038" w:rsidR="00AA2537" w:rsidP="00844DCE" w:rsidRDefault="00AA2537" w14:paraId="7AC8B3D4" w14:textId="55D29266">
            <w:pPr>
              <w:spacing w:after="0" w:line="240" w:lineRule="auto"/>
              <w:rPr>
                <w:rFonts w:cs="Arial"/>
                <w:b/>
                <w:bCs/>
                <w:u w:val="single"/>
              </w:rPr>
            </w:pPr>
            <w:r w:rsidRPr="001B2038">
              <w:rPr>
                <w:rFonts w:cs="Arial"/>
                <w:b/>
                <w:bCs/>
                <w:u w:val="single"/>
              </w:rPr>
              <w:t>Bunny Street</w:t>
            </w:r>
          </w:p>
          <w:p w:rsidRPr="00965CBE" w:rsidR="00844DCE" w:rsidP="00844DCE" w:rsidRDefault="44052A8C" w14:paraId="1D2DA5E3" w14:textId="7205AF43">
            <w:pPr>
              <w:spacing w:after="0" w:line="240" w:lineRule="auto"/>
              <w:rPr>
                <w:rFonts w:cs="Arial"/>
                <w:b/>
                <w:bCs/>
              </w:rPr>
            </w:pPr>
            <w:r w:rsidRPr="67F3BDC8">
              <w:rPr>
                <w:rFonts w:cs="Arial"/>
                <w:b/>
                <w:bCs/>
              </w:rPr>
              <w:t>Option 1:</w:t>
            </w:r>
            <w:r w:rsidRPr="67F3BDC8" w:rsidR="10A7F2C5">
              <w:rPr>
                <w:rFonts w:cs="Arial"/>
                <w:b/>
                <w:bCs/>
              </w:rPr>
              <w:t xml:space="preserve"> </w:t>
            </w:r>
            <w:r w:rsidRPr="67F3BDC8" w:rsidR="10A7F2C5">
              <w:rPr>
                <w:rFonts w:cs="Arial"/>
              </w:rPr>
              <w:t xml:space="preserve">Full length shared path </w:t>
            </w:r>
            <w:r w:rsidRPr="67F3BDC8" w:rsidR="0AFFD867">
              <w:rPr>
                <w:rFonts w:cs="Arial"/>
              </w:rPr>
              <w:t xml:space="preserve">on the footpath </w:t>
            </w:r>
            <w:r w:rsidRPr="67F3BDC8" w:rsidR="10A7F2C5">
              <w:rPr>
                <w:rFonts w:cs="Arial"/>
              </w:rPr>
              <w:t xml:space="preserve">along </w:t>
            </w:r>
            <w:r w:rsidRPr="67F3BDC8" w:rsidR="42AA3067">
              <w:rPr>
                <w:rFonts w:cs="Arial"/>
              </w:rPr>
              <w:t>the north</w:t>
            </w:r>
            <w:r w:rsidRPr="67F3BDC8" w:rsidR="63E6B19E">
              <w:rPr>
                <w:rFonts w:cs="Arial"/>
              </w:rPr>
              <w:t xml:space="preserve"> </w:t>
            </w:r>
            <w:r w:rsidRPr="67F3BDC8" w:rsidR="42AA3067">
              <w:rPr>
                <w:rFonts w:cs="Arial"/>
              </w:rPr>
              <w:t xml:space="preserve">side of </w:t>
            </w:r>
            <w:r w:rsidRPr="67F3BDC8" w:rsidR="10A7F2C5">
              <w:rPr>
                <w:rFonts w:cs="Arial"/>
              </w:rPr>
              <w:t>Bunny Street, from the intersection with Featherston Street to the intersection with Waterloo Quay</w:t>
            </w:r>
            <w:r w:rsidRPr="67F3BDC8" w:rsidR="270D3187">
              <w:rPr>
                <w:rFonts w:cs="Arial"/>
              </w:rPr>
              <w:t>.</w:t>
            </w:r>
          </w:p>
          <w:p w:rsidRPr="00965CBE" w:rsidR="00C448D3" w:rsidP="00F2622E" w:rsidRDefault="10A7F2C5" w14:paraId="385A5896" w14:textId="0554D7FC">
            <w:pPr>
              <w:pStyle w:val="ListParagraph"/>
              <w:numPr>
                <w:ilvl w:val="0"/>
                <w:numId w:val="14"/>
              </w:numPr>
              <w:spacing w:after="0" w:line="240" w:lineRule="auto"/>
              <w:rPr>
                <w:rFonts w:cs="Arial"/>
              </w:rPr>
            </w:pPr>
            <w:r w:rsidRPr="67F3BDC8">
              <w:rPr>
                <w:rFonts w:cs="Arial"/>
              </w:rPr>
              <w:t xml:space="preserve">This option is not preferred as </w:t>
            </w:r>
            <w:r w:rsidRPr="67F3BDC8" w:rsidR="270D3187">
              <w:rPr>
                <w:rFonts w:cs="Arial"/>
              </w:rPr>
              <w:t>it creates too m</w:t>
            </w:r>
            <w:r w:rsidRPr="67F3BDC8" w:rsidR="374746A7">
              <w:rPr>
                <w:rFonts w:cs="Arial"/>
              </w:rPr>
              <w:t>uch conflict between people walking, cycling and scooting in different directions along and across this street</w:t>
            </w:r>
            <w:r w:rsidRPr="67F3BDC8" w:rsidR="270D3187">
              <w:rPr>
                <w:rFonts w:cs="Arial"/>
              </w:rPr>
              <w:t>.</w:t>
            </w:r>
          </w:p>
          <w:p w:rsidRPr="00965CBE" w:rsidR="00CB650B" w:rsidP="00CB650B" w:rsidRDefault="00CB650B" w14:paraId="3763CAED" w14:textId="77777777">
            <w:pPr>
              <w:pStyle w:val="ListParagraph"/>
              <w:spacing w:after="0" w:line="240" w:lineRule="auto"/>
              <w:rPr>
                <w:rFonts w:cs="Arial"/>
              </w:rPr>
            </w:pPr>
          </w:p>
          <w:p w:rsidRPr="00965CBE" w:rsidR="009B13C6" w:rsidP="00844DCE" w:rsidRDefault="00C42CCC" w14:paraId="634D6ADF" w14:textId="1B9B65E1">
            <w:pPr>
              <w:spacing w:after="0" w:line="240" w:lineRule="auto"/>
              <w:rPr>
                <w:rFonts w:cs="Arial"/>
              </w:rPr>
            </w:pPr>
            <w:r w:rsidRPr="3CF3EFEC">
              <w:rPr>
                <w:rFonts w:cs="Arial"/>
                <w:b/>
                <w:bCs/>
              </w:rPr>
              <w:t xml:space="preserve">Option </w:t>
            </w:r>
            <w:r w:rsidRPr="3CF3EFEC" w:rsidR="00031231">
              <w:rPr>
                <w:rFonts w:cs="Arial"/>
                <w:b/>
                <w:bCs/>
              </w:rPr>
              <w:t>2</w:t>
            </w:r>
            <w:r w:rsidRPr="3CF3EFEC">
              <w:rPr>
                <w:rFonts w:cs="Arial"/>
                <w:b/>
                <w:bCs/>
              </w:rPr>
              <w:t>:</w:t>
            </w:r>
            <w:r w:rsidRPr="3CF3EFEC" w:rsidR="005A0DD7">
              <w:rPr>
                <w:rFonts w:cs="Arial"/>
              </w:rPr>
              <w:t xml:space="preserve"> </w:t>
            </w:r>
            <w:r w:rsidRPr="3CF3EFEC" w:rsidR="009B13C6">
              <w:rPr>
                <w:rFonts w:cs="Arial"/>
              </w:rPr>
              <w:t xml:space="preserve">Separated unidirectional cycleway on </w:t>
            </w:r>
            <w:r w:rsidRPr="3CF3EFEC" w:rsidR="00F51531">
              <w:rPr>
                <w:rFonts w:cs="Arial"/>
              </w:rPr>
              <w:t xml:space="preserve">both sides of </w:t>
            </w:r>
            <w:r w:rsidRPr="3CF3EFEC" w:rsidR="009B13C6">
              <w:rPr>
                <w:rFonts w:cs="Arial"/>
              </w:rPr>
              <w:t>Bunny Street.</w:t>
            </w:r>
          </w:p>
          <w:p w:rsidR="00135C82" w:rsidP="00135C82" w:rsidRDefault="270D3187" w14:paraId="45BE9D62" w14:textId="08932D48">
            <w:pPr>
              <w:pStyle w:val="ListParagraph"/>
              <w:numPr>
                <w:ilvl w:val="0"/>
                <w:numId w:val="14"/>
              </w:numPr>
              <w:spacing w:after="0" w:line="240" w:lineRule="auto"/>
              <w:rPr>
                <w:rFonts w:cs="Arial"/>
              </w:rPr>
            </w:pPr>
            <w:r w:rsidRPr="67F3BDC8">
              <w:rPr>
                <w:rFonts w:cs="Arial"/>
              </w:rPr>
              <w:t xml:space="preserve">This option is not preferred </w:t>
            </w:r>
            <w:r w:rsidRPr="67F3BDC8" w:rsidR="12397AEB">
              <w:rPr>
                <w:rFonts w:cs="Arial"/>
              </w:rPr>
              <w:t xml:space="preserve">as it </w:t>
            </w:r>
            <w:r w:rsidRPr="67F3BDC8" w:rsidR="059B2D47">
              <w:rPr>
                <w:rFonts w:cs="Arial"/>
              </w:rPr>
              <w:t>removes</w:t>
            </w:r>
            <w:r w:rsidRPr="67F3BDC8" w:rsidR="5D993156">
              <w:rPr>
                <w:rFonts w:cs="Arial"/>
              </w:rPr>
              <w:t xml:space="preserve"> parking on both sides of the street</w:t>
            </w:r>
            <w:r w:rsidRPr="67F3BDC8" w:rsidR="12397AEB">
              <w:rPr>
                <w:rFonts w:cs="Arial"/>
              </w:rPr>
              <w:t xml:space="preserve"> and introduces more complex crossing movements at intersections.</w:t>
            </w:r>
          </w:p>
          <w:p w:rsidR="67F3BDC8" w:rsidP="67F3BDC8" w:rsidRDefault="67F3BDC8" w14:paraId="11D05856" w14:textId="46B94472">
            <w:pPr>
              <w:spacing w:after="0" w:line="240" w:lineRule="auto"/>
              <w:rPr>
                <w:rFonts w:cs="Arial"/>
              </w:rPr>
            </w:pPr>
          </w:p>
          <w:p w:rsidR="15CFCE71" w:rsidP="67F3BDC8" w:rsidRDefault="29B72358" w14:paraId="630CB697" w14:textId="681DEF9B">
            <w:pPr>
              <w:spacing w:after="0" w:line="240" w:lineRule="auto"/>
              <w:rPr>
                <w:rFonts w:cs="Arial"/>
                <w:b/>
                <w:bCs/>
                <w:u w:val="single"/>
              </w:rPr>
            </w:pPr>
            <w:r w:rsidRPr="67F3BDC8">
              <w:rPr>
                <w:rFonts w:cs="Arial"/>
                <w:b/>
                <w:bCs/>
                <w:u w:val="single"/>
              </w:rPr>
              <w:t xml:space="preserve">Whitmore Street </w:t>
            </w:r>
          </w:p>
          <w:p w:rsidR="15CFCE71" w:rsidP="4BD23672" w:rsidRDefault="2E52A2E5" w14:paraId="6317D751" w14:textId="18B2D751">
            <w:pPr>
              <w:spacing w:after="0" w:line="240" w:lineRule="auto"/>
              <w:rPr>
                <w:rFonts w:cs="Arial"/>
              </w:rPr>
            </w:pPr>
            <w:r w:rsidRPr="007869B6">
              <w:rPr>
                <w:rFonts w:cs="Arial"/>
              </w:rPr>
              <w:t xml:space="preserve">This corridor </w:t>
            </w:r>
            <w:r w:rsidRPr="007869B6" w:rsidR="29B72358">
              <w:rPr>
                <w:rFonts w:cs="Arial"/>
              </w:rPr>
              <w:t xml:space="preserve">was considered initially but it does not provide a coherent and safe route </w:t>
            </w:r>
            <w:r w:rsidRPr="003A4ABB" w:rsidR="29B72358">
              <w:rPr>
                <w:rFonts w:cs="Arial"/>
              </w:rPr>
              <w:t>north</w:t>
            </w:r>
            <w:r w:rsidRPr="003A4ABB" w:rsidR="74D1F3D8">
              <w:rPr>
                <w:rFonts w:cs="Arial"/>
              </w:rPr>
              <w:t xml:space="preserve"> to Thorndon Quay </w:t>
            </w:r>
            <w:r w:rsidRPr="007869B6" w:rsidR="29B72358">
              <w:rPr>
                <w:rFonts w:cs="Arial"/>
              </w:rPr>
              <w:t>for people on bikes.</w:t>
            </w:r>
            <w:r w:rsidRPr="007869B6" w:rsidR="5B3F2CA9">
              <w:rPr>
                <w:rFonts w:cs="Arial"/>
              </w:rPr>
              <w:t xml:space="preserve">  It </w:t>
            </w:r>
            <w:r w:rsidRPr="007869B6" w:rsidR="24AE5BFE">
              <w:rPr>
                <w:rFonts w:cs="Arial"/>
              </w:rPr>
              <w:t xml:space="preserve">provides </w:t>
            </w:r>
            <w:r w:rsidRPr="007869B6" w:rsidR="5B3F2CA9">
              <w:rPr>
                <w:rFonts w:cs="Arial"/>
              </w:rPr>
              <w:t xml:space="preserve">a </w:t>
            </w:r>
            <w:r w:rsidRPr="003A4ABB" w:rsidR="5B3F2CA9">
              <w:rPr>
                <w:rFonts w:cs="Arial"/>
              </w:rPr>
              <w:t>better east west connection</w:t>
            </w:r>
            <w:r w:rsidRPr="003A4ABB" w:rsidR="7662F654">
              <w:rPr>
                <w:rFonts w:cs="Arial"/>
              </w:rPr>
              <w:t xml:space="preserve"> to and from the Terrace and Karori</w:t>
            </w:r>
            <w:r w:rsidRPr="003A4ABB" w:rsidR="27AFF6B3">
              <w:rPr>
                <w:rFonts w:cs="Arial"/>
              </w:rPr>
              <w:t xml:space="preserve"> than it does a connection to the north</w:t>
            </w:r>
          </w:p>
          <w:p w:rsidRPr="00DB1E08" w:rsidR="00483CFE" w:rsidP="00DB1E08" w:rsidRDefault="00483CFE" w14:paraId="5BB5F4F0" w14:textId="141097BE">
            <w:pPr>
              <w:spacing w:after="0" w:line="240" w:lineRule="auto"/>
              <w:rPr>
                <w:rFonts w:cs="Arial"/>
              </w:rPr>
            </w:pPr>
          </w:p>
        </w:tc>
      </w:tr>
      <w:tr w:rsidRPr="00476683" w:rsidR="00E714C1" w:rsidTr="63C49266" w14:paraId="4B268C5B" w14:textId="77777777">
        <w:tc>
          <w:tcPr>
            <w:tcW w:w="3345" w:type="dxa"/>
            <w:shd w:val="clear" w:color="auto" w:fill="D9D9D9" w:themeFill="background1" w:themeFillShade="D9"/>
          </w:tcPr>
          <w:p w:rsidRPr="00476683" w:rsidR="00E714C1" w:rsidP="00E30ECE" w:rsidRDefault="00E714C1" w14:paraId="215331ED" w14:textId="4CD8158F">
            <w:pPr>
              <w:tabs>
                <w:tab w:val="left" w:pos="1426"/>
              </w:tabs>
              <w:spacing w:after="0" w:line="240" w:lineRule="auto"/>
              <w:rPr>
                <w:b/>
              </w:rPr>
            </w:pPr>
            <w:r w:rsidRPr="00D07D7E">
              <w:rPr>
                <w:b/>
              </w:rPr>
              <w:t>How this relates to the parking policy</w:t>
            </w:r>
          </w:p>
        </w:tc>
        <w:tc>
          <w:tcPr>
            <w:tcW w:w="7429" w:type="dxa"/>
          </w:tcPr>
          <w:p w:rsidRPr="00965CBE" w:rsidR="000C4A2C" w:rsidRDefault="005720BC" w14:paraId="0BDD82FC" w14:textId="5B3E182D">
            <w:pPr>
              <w:pStyle w:val="ListParagraph"/>
              <w:numPr>
                <w:ilvl w:val="0"/>
                <w:numId w:val="7"/>
              </w:numPr>
              <w:spacing w:after="0" w:line="240" w:lineRule="auto"/>
              <w:ind w:left="714" w:hanging="357"/>
            </w:pPr>
            <w:r>
              <w:t xml:space="preserve">As outlined in the Parking Policy 2020, the safe and efficient movement of people and goods, </w:t>
            </w:r>
            <w:r w:rsidR="000C4A2C">
              <w:t xml:space="preserve">including footpaths and cycleways, has been prioritised over </w:t>
            </w:r>
            <w:r w:rsidR="00965CBE">
              <w:t>short-term</w:t>
            </w:r>
            <w:r w:rsidR="000C4A2C">
              <w:t xml:space="preserve"> parking. </w:t>
            </w:r>
          </w:p>
          <w:p w:rsidRPr="00965CBE" w:rsidR="00135C82" w:rsidP="3CF3EFEC" w:rsidRDefault="000C4A2C" w14:paraId="02140171" w14:textId="0ACF03B9">
            <w:pPr>
              <w:numPr>
                <w:ilvl w:val="0"/>
                <w:numId w:val="7"/>
              </w:numPr>
              <w:spacing w:after="0" w:line="240" w:lineRule="auto"/>
              <w:ind w:left="714" w:hanging="357"/>
            </w:pPr>
            <w:r>
              <w:t>These changes have been designed to facilitate a shift to using active</w:t>
            </w:r>
            <w:r w:rsidR="35A6057C">
              <w:t xml:space="preserve"> transport</w:t>
            </w:r>
            <w:r>
              <w:t xml:space="preserve"> (e.g. walking and cycling) through parking management and the </w:t>
            </w:r>
            <w:r w:rsidR="00965CBE">
              <w:t>reallocation</w:t>
            </w:r>
            <w:r>
              <w:t xml:space="preserve"> of road space.</w:t>
            </w:r>
          </w:p>
          <w:p w:rsidRPr="00C42EAB" w:rsidR="00135C82" w:rsidP="00C42EAB" w:rsidRDefault="00135C82" w14:paraId="0FAF1789" w14:textId="76C19D5A">
            <w:pPr>
              <w:pStyle w:val="ListParagraph"/>
              <w:spacing w:after="0" w:line="240" w:lineRule="auto"/>
              <w:ind w:left="714"/>
              <w:rPr>
                <w:highlight w:val="yellow"/>
              </w:rPr>
            </w:pPr>
          </w:p>
        </w:tc>
      </w:tr>
      <w:tr w:rsidRPr="00476683" w:rsidR="00E714C1" w:rsidTr="63C49266" w14:paraId="6CF95CA4" w14:textId="77777777">
        <w:tc>
          <w:tcPr>
            <w:tcW w:w="3345" w:type="dxa"/>
            <w:shd w:val="clear" w:color="auto" w:fill="D9D9D9" w:themeFill="background1" w:themeFillShade="D9"/>
          </w:tcPr>
          <w:p w:rsidRPr="00476683" w:rsidR="00E714C1" w:rsidP="00E30ECE" w:rsidRDefault="00E714C1" w14:paraId="1F55E29B" w14:textId="77777777">
            <w:pPr>
              <w:tabs>
                <w:tab w:val="left" w:pos="1426"/>
              </w:tabs>
              <w:spacing w:after="0" w:line="240" w:lineRule="auto"/>
              <w:rPr>
                <w:b/>
              </w:rPr>
            </w:pPr>
            <w:r w:rsidRPr="00476683">
              <w:rPr>
                <w:b/>
              </w:rPr>
              <w:t>Additional Information</w:t>
            </w:r>
          </w:p>
          <w:p w:rsidRPr="00476683" w:rsidR="00E714C1" w:rsidP="00E30ECE" w:rsidRDefault="00E714C1" w14:paraId="3CE30A8F" w14:textId="77777777">
            <w:pPr>
              <w:tabs>
                <w:tab w:val="left" w:pos="1426"/>
              </w:tabs>
              <w:spacing w:after="0" w:line="240" w:lineRule="auto"/>
              <w:rPr>
                <w:b/>
              </w:rPr>
            </w:pPr>
          </w:p>
        </w:tc>
        <w:tc>
          <w:tcPr>
            <w:tcW w:w="7429" w:type="dxa"/>
          </w:tcPr>
          <w:p w:rsidRPr="00EC0962" w:rsidR="00B57EE4" w:rsidP="00C274C7" w:rsidRDefault="00E714C1" w14:paraId="335517EA" w14:textId="5CD5F947">
            <w:pPr>
              <w:pStyle w:val="ListParagraph"/>
              <w:numPr>
                <w:ilvl w:val="0"/>
                <w:numId w:val="7"/>
              </w:numPr>
              <w:spacing w:after="0" w:line="240" w:lineRule="auto"/>
            </w:pPr>
            <w:r w:rsidRPr="00EC0962">
              <w:t>Average daily traffic count</w:t>
            </w:r>
            <w:r w:rsidRPr="00EC0962" w:rsidR="00B57EE4">
              <w:t>:</w:t>
            </w:r>
            <w:r w:rsidRPr="00EC0962" w:rsidR="00C30233">
              <w:t xml:space="preserve"> </w:t>
            </w:r>
          </w:p>
          <w:p w:rsidRPr="00EC0962" w:rsidR="00B57EE4" w:rsidP="00B57EE4" w:rsidRDefault="00C30233" w14:paraId="5EC1036D" w14:textId="74671C22">
            <w:pPr>
              <w:pStyle w:val="ListParagraph"/>
              <w:numPr>
                <w:ilvl w:val="1"/>
                <w:numId w:val="7"/>
              </w:numPr>
              <w:spacing w:after="0" w:line="240" w:lineRule="auto"/>
            </w:pPr>
            <w:r w:rsidRPr="00EC0962">
              <w:t xml:space="preserve">Bunny Street </w:t>
            </w:r>
            <w:r w:rsidRPr="00EC0962" w:rsidR="000B24D9">
              <w:t xml:space="preserve">eastbound </w:t>
            </w:r>
            <w:r w:rsidRPr="00EC0962" w:rsidR="005C2C86">
              <w:t>3</w:t>
            </w:r>
            <w:r w:rsidRPr="00EC0962" w:rsidR="0005295D">
              <w:t>278</w:t>
            </w:r>
            <w:r w:rsidRPr="00EC0962" w:rsidR="00CA2DD1">
              <w:t xml:space="preserve"> and </w:t>
            </w:r>
            <w:r w:rsidRPr="00EC0962" w:rsidR="000B24D9">
              <w:t xml:space="preserve">Bunny St westbound </w:t>
            </w:r>
            <w:r w:rsidRPr="00EC0962" w:rsidR="003C7997">
              <w:t>2</w:t>
            </w:r>
            <w:r w:rsidRPr="00EC0962" w:rsidR="00A20DB3">
              <w:t>603</w:t>
            </w:r>
            <w:r w:rsidRPr="00EC0962">
              <w:t xml:space="preserve"> </w:t>
            </w:r>
          </w:p>
          <w:p w:rsidRPr="00EC0962" w:rsidR="00C274C7" w:rsidP="00B57EE4" w:rsidRDefault="00C30233" w14:paraId="20C68828" w14:textId="1F42BFB3">
            <w:pPr>
              <w:pStyle w:val="ListParagraph"/>
              <w:numPr>
                <w:ilvl w:val="1"/>
                <w:numId w:val="7"/>
              </w:numPr>
              <w:spacing w:after="0" w:line="240" w:lineRule="auto"/>
            </w:pPr>
            <w:r w:rsidRPr="00EC0962">
              <w:t xml:space="preserve">Waterloo Quay </w:t>
            </w:r>
            <w:r w:rsidRPr="00EC0962" w:rsidR="00D63700">
              <w:t>northbound</w:t>
            </w:r>
            <w:r w:rsidRPr="00EC0962">
              <w:t xml:space="preserve"> </w:t>
            </w:r>
            <w:r w:rsidRPr="00EC0962" w:rsidR="00B363E4">
              <w:t>12</w:t>
            </w:r>
            <w:r w:rsidRPr="00EC0962" w:rsidR="00C4303C">
              <w:t>464</w:t>
            </w:r>
            <w:r w:rsidRPr="00EC0962">
              <w:t xml:space="preserve">, Waterloo Quay </w:t>
            </w:r>
            <w:r w:rsidRPr="00EC0962" w:rsidR="00D63700">
              <w:t>southbound</w:t>
            </w:r>
            <w:r w:rsidRPr="00EC0962">
              <w:t xml:space="preserve"> </w:t>
            </w:r>
            <w:r w:rsidRPr="00EC0962" w:rsidR="00B131D9">
              <w:t>1</w:t>
            </w:r>
            <w:r w:rsidRPr="00EC0962" w:rsidR="00032366">
              <w:t>3,020</w:t>
            </w:r>
            <w:r w:rsidRPr="00EC0962">
              <w:t>.</w:t>
            </w:r>
            <w:r w:rsidRPr="00EC0962" w:rsidR="00BB67CB">
              <w:t xml:space="preserve"> (</w:t>
            </w:r>
            <w:r w:rsidRPr="00EC0962" w:rsidR="0089403F">
              <w:t>Daily average, m</w:t>
            </w:r>
            <w:r w:rsidRPr="00EC0962" w:rsidR="00C4303C">
              <w:t xml:space="preserve">onth of </w:t>
            </w:r>
            <w:proofErr w:type="gramStart"/>
            <w:r w:rsidRPr="00EC0962" w:rsidR="00C4303C">
              <w:t>May</w:t>
            </w:r>
            <w:r w:rsidRPr="00EC0962" w:rsidR="00F8728F">
              <w:t>,</w:t>
            </w:r>
            <w:proofErr w:type="gramEnd"/>
            <w:r w:rsidRPr="00EC0962" w:rsidR="00C4303C">
              <w:t xml:space="preserve"> 2026</w:t>
            </w:r>
            <w:r w:rsidRPr="00EC0962" w:rsidR="00BB67CB">
              <w:t>)</w:t>
            </w:r>
          </w:p>
          <w:p w:rsidRPr="00EC0962" w:rsidR="00C274C7" w:rsidP="00C274C7" w:rsidRDefault="00C274C7" w14:paraId="04D1DC09" w14:textId="75129E56">
            <w:pPr>
              <w:pStyle w:val="ListParagraph"/>
              <w:numPr>
                <w:ilvl w:val="0"/>
                <w:numId w:val="7"/>
              </w:numPr>
              <w:spacing w:after="0" w:line="240" w:lineRule="auto"/>
              <w:rPr>
                <w:color w:val="000000" w:themeColor="text1"/>
              </w:rPr>
            </w:pPr>
            <w:r w:rsidRPr="00EC0962">
              <w:rPr>
                <w:color w:val="000000" w:themeColor="text1"/>
              </w:rPr>
              <w:t xml:space="preserve">Average daily cycle count – </w:t>
            </w:r>
            <w:r w:rsidRPr="00EC0962" w:rsidR="00031641">
              <w:rPr>
                <w:color w:val="000000" w:themeColor="text1"/>
              </w:rPr>
              <w:t xml:space="preserve">Bunny Street </w:t>
            </w:r>
            <w:r w:rsidRPr="00EC0962" w:rsidR="00F00BD2">
              <w:rPr>
                <w:color w:val="000000" w:themeColor="text1"/>
              </w:rPr>
              <w:t>–</w:t>
            </w:r>
            <w:r w:rsidRPr="00EC0962" w:rsidR="00031641">
              <w:rPr>
                <w:color w:val="000000" w:themeColor="text1"/>
              </w:rPr>
              <w:t xml:space="preserve"> </w:t>
            </w:r>
            <w:r w:rsidRPr="00EC0962" w:rsidR="00F00BD2">
              <w:rPr>
                <w:color w:val="000000" w:themeColor="text1"/>
              </w:rPr>
              <w:t>58</w:t>
            </w:r>
            <w:r w:rsidRPr="00EC0962" w:rsidR="0089403F">
              <w:rPr>
                <w:color w:val="000000" w:themeColor="text1"/>
              </w:rPr>
              <w:t>3</w:t>
            </w:r>
            <w:r w:rsidRPr="00EC0962" w:rsidR="00F00BD2">
              <w:rPr>
                <w:color w:val="000000" w:themeColor="text1"/>
              </w:rPr>
              <w:t xml:space="preserve"> (</w:t>
            </w:r>
            <w:r w:rsidRPr="00EC0962" w:rsidR="0089403F">
              <w:rPr>
                <w:color w:val="000000" w:themeColor="text1"/>
              </w:rPr>
              <w:t>D</w:t>
            </w:r>
            <w:r w:rsidRPr="00EC0962" w:rsidR="00F00BD2">
              <w:rPr>
                <w:color w:val="000000" w:themeColor="text1"/>
              </w:rPr>
              <w:t>aily av</w:t>
            </w:r>
            <w:r w:rsidRPr="00EC0962" w:rsidR="0089403F">
              <w:rPr>
                <w:color w:val="000000" w:themeColor="text1"/>
              </w:rPr>
              <w:t>era</w:t>
            </w:r>
            <w:r w:rsidRPr="00EC0962" w:rsidR="00F00BD2">
              <w:rPr>
                <w:color w:val="000000" w:themeColor="text1"/>
              </w:rPr>
              <w:t>ge</w:t>
            </w:r>
            <w:r w:rsidRPr="00EC0962" w:rsidR="0089403F">
              <w:rPr>
                <w:color w:val="000000" w:themeColor="text1"/>
              </w:rPr>
              <w:t>,</w:t>
            </w:r>
            <w:r w:rsidRPr="00EC0962" w:rsidR="001B0AA9">
              <w:rPr>
                <w:color w:val="000000" w:themeColor="text1"/>
              </w:rPr>
              <w:t xml:space="preserve"> </w:t>
            </w:r>
            <w:r w:rsidRPr="00EC0962" w:rsidR="0089403F">
              <w:rPr>
                <w:color w:val="000000" w:themeColor="text1"/>
              </w:rPr>
              <w:t xml:space="preserve">month of </w:t>
            </w:r>
            <w:proofErr w:type="gramStart"/>
            <w:r w:rsidRPr="00EC0962" w:rsidR="0089403F">
              <w:rPr>
                <w:color w:val="000000" w:themeColor="text1"/>
              </w:rPr>
              <w:t>May,</w:t>
            </w:r>
            <w:proofErr w:type="gramEnd"/>
            <w:r w:rsidRPr="00EC0962" w:rsidR="0089403F">
              <w:rPr>
                <w:color w:val="000000" w:themeColor="text1"/>
              </w:rPr>
              <w:t xml:space="preserve"> 2026)</w:t>
            </w:r>
          </w:p>
          <w:p w:rsidRPr="00965CBE" w:rsidR="00E714C1" w:rsidP="3743C850" w:rsidRDefault="00E714C1" w14:paraId="1EC6EF73" w14:textId="7C8B0A7D">
            <w:pPr>
              <w:pStyle w:val="ListParagraph"/>
              <w:numPr>
                <w:ilvl w:val="0"/>
                <w:numId w:val="7"/>
              </w:numPr>
              <w:spacing w:after="0" w:line="240" w:lineRule="auto"/>
              <w:rPr>
                <w:color w:val="000000" w:themeColor="text1"/>
              </w:rPr>
            </w:pPr>
            <w:r>
              <w:t xml:space="preserve">Annual parking revenue impact </w:t>
            </w:r>
            <w:r w:rsidR="00C274C7">
              <w:t xml:space="preserve">– </w:t>
            </w:r>
            <w:r w:rsidRPr="3743C850" w:rsidR="00C274C7">
              <w:rPr>
                <w:color w:val="000000" w:themeColor="text1"/>
              </w:rPr>
              <w:t>loss of $</w:t>
            </w:r>
            <w:r w:rsidR="00464706">
              <w:rPr>
                <w:color w:val="000000" w:themeColor="text1"/>
              </w:rPr>
              <w:t>46,955</w:t>
            </w:r>
          </w:p>
          <w:p w:rsidRPr="009A5772" w:rsidR="0028054C" w:rsidP="0028054C" w:rsidRDefault="0028054C" w14:paraId="71054AC4" w14:textId="16F1AFBF">
            <w:pPr>
              <w:pStyle w:val="ListParagraph"/>
              <w:numPr>
                <w:ilvl w:val="0"/>
                <w:numId w:val="7"/>
              </w:numPr>
              <w:spacing w:after="0" w:line="240" w:lineRule="auto"/>
            </w:pPr>
            <w:r>
              <w:t xml:space="preserve">Bunny Street has had 61 crashes in the last ten years, including 10 involving cyclists (1 serious, 3 Minor, and 6 non-injury) and 6 involving pedestrians.  </w:t>
            </w:r>
          </w:p>
          <w:p w:rsidRPr="00E00652" w:rsidR="00E00652" w:rsidP="00E00652" w:rsidRDefault="00E714C1" w14:paraId="6D18D6E7" w14:textId="0518DE7A">
            <w:pPr>
              <w:pStyle w:val="ListParagraph"/>
              <w:numPr>
                <w:ilvl w:val="0"/>
                <w:numId w:val="7"/>
              </w:numPr>
              <w:spacing w:after="0" w:line="240" w:lineRule="auto"/>
              <w:ind w:left="714" w:hanging="357"/>
              <w:rPr>
                <w:color w:val="000000" w:themeColor="text1"/>
                <w:lang w:eastAsia="en-NZ"/>
              </w:rPr>
            </w:pPr>
            <w:r w:rsidRPr="00965CBE">
              <w:rPr>
                <w:color w:val="000000"/>
                <w:lang w:eastAsia="en-NZ"/>
              </w:rPr>
              <w:t>To view the legal description for this Traffic Resolution,</w:t>
            </w:r>
            <w:r w:rsidRPr="00965CBE">
              <w:rPr>
                <w:rFonts w:ascii="Arial" w:hAnsi="Arial" w:cs="Arial"/>
                <w:spacing w:val="-3"/>
                <w:lang w:val="en-GB"/>
              </w:rPr>
              <w:t xml:space="preserve"> </w:t>
            </w:r>
            <w:r w:rsidRPr="00965CBE">
              <w:rPr>
                <w:spacing w:val="-3"/>
                <w:lang w:val="en-GB"/>
              </w:rPr>
              <w:t>an electronic copy of the report</w:t>
            </w:r>
            <w:r w:rsidRPr="00965CBE">
              <w:rPr>
                <w:color w:val="000000"/>
                <w:lang w:eastAsia="en-NZ"/>
              </w:rPr>
              <w:t xml:space="preserve"> will be available on the Council’s website </w:t>
            </w:r>
            <w:r w:rsidRPr="00EC0962">
              <w:rPr>
                <w:color w:val="000000"/>
                <w:lang w:eastAsia="en-NZ"/>
              </w:rPr>
              <w:t xml:space="preserve">from 9.00am </w:t>
            </w:r>
            <w:r w:rsidRPr="00EC0962" w:rsidR="003D4F66">
              <w:rPr>
                <w:color w:val="000000"/>
                <w:lang w:eastAsia="en-NZ"/>
              </w:rPr>
              <w:t xml:space="preserve">Monday </w:t>
            </w:r>
            <w:r w:rsidRPr="00EC0962" w:rsidR="00ED46CA">
              <w:rPr>
                <w:color w:val="000000"/>
                <w:lang w:eastAsia="en-NZ"/>
              </w:rPr>
              <w:t xml:space="preserve">13 July </w:t>
            </w:r>
            <w:r w:rsidRPr="00EC0962" w:rsidR="05BBE7D9">
              <w:rPr>
                <w:color w:val="000000"/>
                <w:lang w:eastAsia="en-NZ"/>
              </w:rPr>
              <w:t>2026</w:t>
            </w:r>
            <w:r w:rsidRPr="00EC0962" w:rsidR="003D4F66">
              <w:rPr>
                <w:color w:val="000000"/>
                <w:lang w:eastAsia="en-NZ"/>
              </w:rPr>
              <w:t xml:space="preserve"> </w:t>
            </w:r>
            <w:r w:rsidRPr="00EC0962">
              <w:rPr>
                <w:color w:val="000000"/>
                <w:lang w:eastAsia="en-NZ"/>
              </w:rPr>
              <w:t xml:space="preserve">at </w:t>
            </w:r>
            <w:r w:rsidRPr="00EC0962" w:rsidR="002D4DEE">
              <w:t>https://www.</w:t>
            </w:r>
            <w:r w:rsidRPr="00EC0962" w:rsidR="007869B6">
              <w:t xml:space="preserve"> transportprojects.org.nz/</w:t>
            </w:r>
            <w:proofErr w:type="spellStart"/>
            <w:r w:rsidRPr="00EC0962" w:rsidR="007869B6">
              <w:t>bunnys</w:t>
            </w:r>
            <w:r w:rsidRPr="00EC0962" w:rsidR="00E00652">
              <w:t>t</w:t>
            </w:r>
            <w:proofErr w:type="spellEnd"/>
          </w:p>
        </w:tc>
      </w:tr>
      <w:tr w:rsidRPr="00476683" w:rsidR="00D55B61" w:rsidTr="63C49266" w14:paraId="7B13C18E" w14:textId="77777777">
        <w:tc>
          <w:tcPr>
            <w:tcW w:w="3345" w:type="dxa"/>
            <w:shd w:val="clear" w:color="auto" w:fill="D9D9D9" w:themeFill="background1" w:themeFillShade="D9"/>
          </w:tcPr>
          <w:p w:rsidRPr="00476683" w:rsidR="00D55B61" w:rsidP="00E30ECE" w:rsidRDefault="00D55B61" w14:paraId="4D7EAE99" w14:textId="3DA8ADAC">
            <w:pPr>
              <w:tabs>
                <w:tab w:val="left" w:pos="1426"/>
              </w:tabs>
              <w:spacing w:after="0" w:line="240" w:lineRule="auto"/>
              <w:rPr>
                <w:b/>
              </w:rPr>
            </w:pPr>
            <w:r>
              <w:rPr>
                <w:b/>
              </w:rPr>
              <w:t>Privacy</w:t>
            </w:r>
          </w:p>
        </w:tc>
        <w:tc>
          <w:tcPr>
            <w:tcW w:w="7429" w:type="dxa"/>
          </w:tcPr>
          <w:p w:rsidR="00D55B61" w:rsidP="00E30ECE" w:rsidRDefault="00D55B61" w14:paraId="3FF5508F" w14:textId="77777777">
            <w:pPr>
              <w:pStyle w:val="ListParagraph"/>
              <w:numPr>
                <w:ilvl w:val="0"/>
                <w:numId w:val="7"/>
              </w:numPr>
              <w:spacing w:after="0" w:line="240" w:lineRule="auto"/>
              <w:ind w:left="714" w:hanging="357"/>
              <w:rPr>
                <w:rFonts w:ascii="Calibri" w:hAnsi="Calibri" w:cs="Calibri"/>
                <w:color w:val="000000"/>
                <w:shd w:val="clear" w:color="auto" w:fill="FFFFFF"/>
              </w:rPr>
            </w:pPr>
            <w:r w:rsidRPr="006678E0">
              <w:rPr>
                <w:rFonts w:ascii="Calibri" w:hAnsi="Calibri" w:cs="Calibri"/>
                <w:color w:val="000000"/>
                <w:shd w:val="clear" w:color="auto" w:fill="FFFFFF"/>
              </w:rPr>
              <w:t>Y</w:t>
            </w:r>
            <w:r w:rsidRPr="006678E0">
              <w:rPr>
                <w:rFonts w:cs="Calibri"/>
                <w:color w:val="000000"/>
                <w:shd w:val="clear" w:color="auto" w:fill="FFFFFF"/>
              </w:rPr>
              <w:t xml:space="preserve">our privacy is important to us. Please </w:t>
            </w:r>
            <w:r w:rsidRPr="00905D4E">
              <w:rPr>
                <w:rFonts w:ascii="Calibri" w:hAnsi="Calibri" w:cs="Calibri"/>
                <w:b/>
                <w:color w:val="000000"/>
                <w:u w:val="single"/>
                <w:shd w:val="clear" w:color="auto" w:fill="FFFFFF"/>
              </w:rPr>
              <w:t>DO NOT</w:t>
            </w:r>
            <w:r>
              <w:rPr>
                <w:rFonts w:ascii="Calibri" w:hAnsi="Calibri" w:cs="Calibri"/>
                <w:color w:val="000000"/>
                <w:shd w:val="clear" w:color="auto" w:fill="FFFFFF"/>
              </w:rPr>
              <w:t xml:space="preserve"> add specific personal details to your feedback (i.e.: full name, address, etc)</w:t>
            </w:r>
          </w:p>
          <w:p w:rsidR="00D55B61" w:rsidP="00E30ECE" w:rsidRDefault="00D55B61" w14:paraId="41204E0C" w14:textId="77777777">
            <w:pPr>
              <w:pStyle w:val="ListParagraph"/>
              <w:numPr>
                <w:ilvl w:val="0"/>
                <w:numId w:val="7"/>
              </w:numPr>
              <w:spacing w:after="0" w:line="240" w:lineRule="auto"/>
              <w:ind w:left="714" w:hanging="357"/>
              <w:rPr>
                <w:rFonts w:ascii="Calibri" w:hAnsi="Calibri" w:cs="Calibri"/>
              </w:rPr>
            </w:pPr>
            <w:r>
              <w:rPr>
                <w:rFonts w:ascii="Calibri" w:hAnsi="Calibri" w:cs="Calibri"/>
              </w:rPr>
              <w:t>What we do with your personal information: </w:t>
            </w:r>
          </w:p>
          <w:p w:rsidR="00D55B61" w:rsidP="00E30ECE" w:rsidRDefault="00D55B61" w14:paraId="0F5F02DF" w14:textId="77777777">
            <w:pPr>
              <w:pStyle w:val="ListParagraph"/>
              <w:spacing w:after="0" w:line="240" w:lineRule="auto"/>
              <w:ind w:left="714"/>
              <w:rPr>
                <w:rFonts w:ascii="Calibri" w:hAnsi="Calibri" w:cs="Calibri"/>
                <w:color w:val="000000"/>
                <w:shd w:val="clear" w:color="auto" w:fill="FFFFFF"/>
              </w:rPr>
            </w:pPr>
            <w:r>
              <w:rPr>
                <w:rFonts w:ascii="Calibri" w:hAnsi="Calibri" w:cs="Calibri"/>
              </w:rPr>
              <w:t>All submissions (</w:t>
            </w:r>
            <w:r w:rsidRPr="00905D4E">
              <w:rPr>
                <w:rFonts w:ascii="Calibri" w:hAnsi="Calibri" w:cs="Calibri"/>
                <w:b/>
              </w:rPr>
              <w:t xml:space="preserve">including your </w:t>
            </w:r>
            <w:r w:rsidRPr="00905D4E">
              <w:rPr>
                <w:rFonts w:ascii="Calibri" w:hAnsi="Calibri" w:cs="Calibri"/>
                <w:b/>
                <w:u w:val="single"/>
              </w:rPr>
              <w:t>first</w:t>
            </w:r>
            <w:r w:rsidRPr="00905D4E">
              <w:rPr>
                <w:rFonts w:ascii="Calibri" w:hAnsi="Calibri" w:cs="Calibri"/>
                <w:b/>
              </w:rPr>
              <w:t xml:space="preserve"> </w:t>
            </w:r>
            <w:proofErr w:type="gramStart"/>
            <w:r w:rsidRPr="00905D4E">
              <w:rPr>
                <w:rFonts w:ascii="Calibri" w:hAnsi="Calibri" w:cs="Calibri"/>
                <w:b/>
              </w:rPr>
              <w:t>name</w:t>
            </w:r>
            <w:r>
              <w:rPr>
                <w:rFonts w:ascii="Calibri" w:hAnsi="Calibri" w:cs="Calibri"/>
              </w:rPr>
              <w:t>, but</w:t>
            </w:r>
            <w:proofErr w:type="gramEnd"/>
            <w:r>
              <w:rPr>
                <w:rFonts w:ascii="Calibri" w:hAnsi="Calibri" w:cs="Calibri"/>
              </w:rPr>
              <w:t xml:space="preserve"> not contact details) are provided </w:t>
            </w:r>
            <w:r w:rsidRPr="00905D4E">
              <w:rPr>
                <w:rFonts w:ascii="Calibri" w:hAnsi="Calibri" w:cs="Calibri"/>
                <w:b/>
              </w:rPr>
              <w:t>in their entirety</w:t>
            </w:r>
            <w:r>
              <w:rPr>
                <w:rFonts w:ascii="Calibri" w:hAnsi="Calibri" w:cs="Calibri"/>
              </w:rPr>
              <w:t xml:space="preserve"> to elected members and made available to the public on our website and at our office. Personal information (including contact details) will also be used for the administration of the consultation process including informing you of the outcome of the consultation. All information collected will be held by Wellington City Council, 113 The Terrace, Wellington, with submitters having the right to access and correct personal information. </w:t>
            </w:r>
            <w:r w:rsidDel="00CD5806">
              <w:rPr>
                <w:rFonts w:ascii="Calibri" w:hAnsi="Calibri" w:cs="Calibri"/>
                <w:color w:val="000000"/>
                <w:shd w:val="clear" w:color="auto" w:fill="FFFFFF"/>
              </w:rPr>
              <w:t xml:space="preserve"> </w:t>
            </w:r>
          </w:p>
          <w:p w:rsidR="00D55B61" w:rsidP="00E30ECE" w:rsidRDefault="00D55B61" w14:paraId="0FFD14CD" w14:textId="4AFDD6B0">
            <w:pPr>
              <w:pStyle w:val="ListParagraph"/>
              <w:numPr>
                <w:ilvl w:val="0"/>
                <w:numId w:val="7"/>
              </w:numPr>
              <w:spacing w:after="0" w:line="240" w:lineRule="auto"/>
            </w:pPr>
            <w:r>
              <w:rPr>
                <w:rFonts w:ascii="Calibri" w:hAnsi="Calibri" w:cs="Calibri"/>
                <w:color w:val="000000"/>
                <w:shd w:val="clear" w:color="auto" w:fill="FFFFFF"/>
              </w:rPr>
              <w:t xml:space="preserve">For more information regarding our Privacy Statement please check our webpage: </w:t>
            </w:r>
            <w:hyperlink w:history="1" r:id="rId12">
              <w:r>
                <w:rPr>
                  <w:rStyle w:val="Hyperlink"/>
                </w:rPr>
                <w:t>Privacy statement - Wellington City Council</w:t>
              </w:r>
            </w:hyperlink>
            <w:r>
              <w:t>.</w:t>
            </w:r>
          </w:p>
        </w:tc>
      </w:tr>
      <w:tr w:rsidRPr="00476683" w:rsidR="00E714C1" w:rsidTr="63C49266" w14:paraId="104FCAA1" w14:textId="77777777">
        <w:tc>
          <w:tcPr>
            <w:tcW w:w="3345" w:type="dxa"/>
            <w:shd w:val="clear" w:color="auto" w:fill="D9D9D9" w:themeFill="background1" w:themeFillShade="D9"/>
          </w:tcPr>
          <w:p w:rsidRPr="00476683" w:rsidR="00E714C1" w:rsidP="00E30ECE" w:rsidRDefault="00E714C1" w14:paraId="0A9DEAE4" w14:textId="77777777">
            <w:pPr>
              <w:tabs>
                <w:tab w:val="left" w:pos="1426"/>
              </w:tabs>
              <w:spacing w:after="0" w:line="240" w:lineRule="auto"/>
              <w:rPr>
                <w:b/>
              </w:rPr>
            </w:pPr>
            <w:r w:rsidRPr="00476683">
              <w:rPr>
                <w:b/>
              </w:rPr>
              <w:t>Feedback</w:t>
            </w:r>
          </w:p>
        </w:tc>
        <w:tc>
          <w:tcPr>
            <w:tcW w:w="7429" w:type="dxa"/>
          </w:tcPr>
          <w:p w:rsidRPr="00EC0962" w:rsidR="00E714C1" w:rsidP="00E30ECE" w:rsidRDefault="00E714C1" w14:paraId="2992F7ED" w14:textId="28715847">
            <w:pPr>
              <w:pStyle w:val="ListParagraph"/>
              <w:numPr>
                <w:ilvl w:val="0"/>
                <w:numId w:val="1"/>
              </w:numPr>
              <w:tabs>
                <w:tab w:val="left" w:pos="1426"/>
              </w:tabs>
              <w:spacing w:after="0" w:line="240" w:lineRule="auto"/>
              <w:ind w:left="714" w:hanging="357"/>
            </w:pPr>
            <w:r w:rsidRPr="00EC0962">
              <w:t>If you would like to provide us with specific feedback, which will be added to the Traffic Resolution following consultation and made public in full, you can do so by filling out an online submission form, downloading a printable submission form on https://www.</w:t>
            </w:r>
            <w:r w:rsidRPr="00EC0962" w:rsidR="00AD05B3">
              <w:t xml:space="preserve"> transportprojects.org.nz/</w:t>
            </w:r>
            <w:proofErr w:type="spellStart"/>
            <w:r w:rsidRPr="00EC0962" w:rsidR="00AD05B3">
              <w:t>bunnyst</w:t>
            </w:r>
            <w:proofErr w:type="spellEnd"/>
            <w:r w:rsidRPr="00EC0962">
              <w:t xml:space="preserve"> or emailing us at </w:t>
            </w:r>
            <w:hyperlink w:history="1" r:id="rId13">
              <w:r w:rsidRPr="00842F2A" w:rsidR="00AA7ADA">
                <w:rPr>
                  <w:rStyle w:val="Hyperlink"/>
                </w:rPr>
                <w:t>citydesignprojects@wcc.govt.nz</w:t>
              </w:r>
            </w:hyperlink>
            <w:r w:rsidRPr="00EC0962">
              <w:t xml:space="preserve">. </w:t>
            </w:r>
          </w:p>
          <w:p w:rsidRPr="00EC0962" w:rsidR="00E714C1" w:rsidP="00E30ECE" w:rsidRDefault="00E714C1" w14:paraId="701FD589" w14:textId="5BB0B425">
            <w:pPr>
              <w:spacing w:after="0" w:line="240" w:lineRule="auto"/>
              <w:ind w:left="743" w:right="567"/>
              <w:rPr>
                <w:b/>
                <w:bCs/>
              </w:rPr>
            </w:pPr>
            <w:r w:rsidRPr="00EC0962">
              <w:rPr>
                <w:b/>
                <w:bCs/>
              </w:rPr>
              <w:t>Please note if you are giving feedback the consultation period opens at 9.00am</w:t>
            </w:r>
            <w:r w:rsidRPr="00EC0962" w:rsidR="005B51E6">
              <w:rPr>
                <w:b/>
                <w:bCs/>
              </w:rPr>
              <w:t>,</w:t>
            </w:r>
            <w:r w:rsidRPr="00EC0962" w:rsidR="000A79A0">
              <w:rPr>
                <w:b/>
                <w:bCs/>
              </w:rPr>
              <w:t xml:space="preserve"> </w:t>
            </w:r>
            <w:r w:rsidRPr="00EC0962" w:rsidR="00316432">
              <w:rPr>
                <w:b/>
                <w:bCs/>
              </w:rPr>
              <w:t>July 13</w:t>
            </w:r>
            <w:r w:rsidRPr="00EC0962" w:rsidR="005B51E6">
              <w:rPr>
                <w:b/>
                <w:bCs/>
              </w:rPr>
              <w:t xml:space="preserve">, </w:t>
            </w:r>
            <w:r w:rsidRPr="00EC0962" w:rsidR="00BB1A02">
              <w:rPr>
                <w:b/>
                <w:bCs/>
              </w:rPr>
              <w:t>2026,</w:t>
            </w:r>
            <w:r w:rsidRPr="00EC0962">
              <w:rPr>
                <w:b/>
                <w:bCs/>
              </w:rPr>
              <w:t xml:space="preserve"> and finishes at </w:t>
            </w:r>
            <w:r w:rsidR="00C06C88">
              <w:rPr>
                <w:b/>
                <w:bCs/>
              </w:rPr>
              <w:t>5.00pm</w:t>
            </w:r>
            <w:r w:rsidR="006449CD">
              <w:rPr>
                <w:b/>
                <w:bCs/>
              </w:rPr>
              <w:t>,</w:t>
            </w:r>
            <w:r w:rsidRPr="00EC0962" w:rsidR="005B51E6">
              <w:rPr>
                <w:b/>
                <w:bCs/>
              </w:rPr>
              <w:t xml:space="preserve"> </w:t>
            </w:r>
            <w:r w:rsidRPr="00EC0962" w:rsidR="00316432">
              <w:rPr>
                <w:b/>
                <w:bCs/>
              </w:rPr>
              <w:t>August 3</w:t>
            </w:r>
            <w:r w:rsidRPr="00EC0962" w:rsidR="005B51E6">
              <w:rPr>
                <w:b/>
                <w:bCs/>
              </w:rPr>
              <w:t>, 2026.</w:t>
            </w:r>
            <w:r w:rsidRPr="00EC0962">
              <w:rPr>
                <w:b/>
                <w:bCs/>
              </w:rPr>
              <w:t xml:space="preserve"> </w:t>
            </w:r>
          </w:p>
        </w:tc>
      </w:tr>
      <w:tr w:rsidR="00E714C1" w:rsidTr="63C49266" w14:paraId="3C255527" w14:textId="77777777">
        <w:tc>
          <w:tcPr>
            <w:tcW w:w="3345" w:type="dxa"/>
            <w:shd w:val="clear" w:color="auto" w:fill="D9D9D9" w:themeFill="background1" w:themeFillShade="D9"/>
          </w:tcPr>
          <w:p w:rsidRPr="00476683" w:rsidR="00E714C1" w:rsidP="00E30ECE" w:rsidRDefault="00E714C1" w14:paraId="601D3EA7" w14:textId="77777777">
            <w:pPr>
              <w:tabs>
                <w:tab w:val="left" w:pos="1426"/>
              </w:tabs>
              <w:spacing w:after="0" w:line="240" w:lineRule="auto"/>
              <w:rPr>
                <w:b/>
              </w:rPr>
            </w:pPr>
            <w:r w:rsidRPr="00476683">
              <w:rPr>
                <w:b/>
              </w:rPr>
              <w:t>Next Steps</w:t>
            </w:r>
          </w:p>
        </w:tc>
        <w:tc>
          <w:tcPr>
            <w:tcW w:w="7429" w:type="dxa"/>
          </w:tcPr>
          <w:p w:rsidRPr="00EC0962" w:rsidR="00E714C1" w:rsidP="00E30ECE" w:rsidRDefault="00E714C1" w14:paraId="6A34EF0A" w14:textId="38A6C3F0">
            <w:pPr>
              <w:pStyle w:val="ListParagraph"/>
              <w:numPr>
                <w:ilvl w:val="0"/>
                <w:numId w:val="3"/>
              </w:numPr>
              <w:shd w:val="clear" w:color="auto" w:fill="FFFFFF" w:themeFill="background1"/>
              <w:tabs>
                <w:tab w:val="left" w:pos="1426"/>
              </w:tabs>
              <w:spacing w:after="0" w:line="240" w:lineRule="auto"/>
              <w:ind w:left="714" w:hanging="357"/>
              <w:rPr>
                <w:color w:val="000000" w:themeColor="text1"/>
              </w:rPr>
            </w:pPr>
            <w:r w:rsidRPr="00EC0962">
              <w:rPr>
                <w:color w:val="000000" w:themeColor="text1"/>
              </w:rPr>
              <w:t xml:space="preserve">Feedback collated by </w:t>
            </w:r>
            <w:r w:rsidRPr="00EC0962" w:rsidR="006E06FB">
              <w:t>end of August</w:t>
            </w:r>
            <w:r w:rsidRPr="00EC0962" w:rsidR="00EC1451">
              <w:t>.</w:t>
            </w:r>
            <w:r w:rsidRPr="00EC0962" w:rsidR="00557EB9">
              <w:t xml:space="preserve"> </w:t>
            </w:r>
          </w:p>
          <w:p w:rsidRPr="00EC0962" w:rsidR="007A62FF" w:rsidP="00E30ECE" w:rsidRDefault="12C52260" w14:paraId="63F3FE97" w14:textId="11CDC4E7">
            <w:pPr>
              <w:pStyle w:val="ListParagraph"/>
              <w:numPr>
                <w:ilvl w:val="0"/>
                <w:numId w:val="3"/>
              </w:numPr>
              <w:shd w:val="clear" w:color="auto" w:fill="FFFFFF" w:themeFill="background1"/>
              <w:tabs>
                <w:tab w:val="left" w:pos="1426"/>
              </w:tabs>
              <w:spacing w:after="0" w:line="240" w:lineRule="auto"/>
              <w:ind w:left="714" w:hanging="357"/>
            </w:pPr>
            <w:r w:rsidRPr="00EC0962">
              <w:t>The</w:t>
            </w:r>
            <w:r w:rsidRPr="00EC0962">
              <w:rPr>
                <w:spacing w:val="-3"/>
              </w:rPr>
              <w:t xml:space="preserve"> </w:t>
            </w:r>
            <w:r w:rsidRPr="00EC0962">
              <w:t>proposal</w:t>
            </w:r>
            <w:r w:rsidRPr="00EC0962">
              <w:rPr>
                <w:spacing w:val="-6"/>
              </w:rPr>
              <w:t xml:space="preserve"> </w:t>
            </w:r>
            <w:r w:rsidRPr="00EC0962">
              <w:t>will</w:t>
            </w:r>
            <w:r w:rsidRPr="00EC0962">
              <w:rPr>
                <w:spacing w:val="-3"/>
              </w:rPr>
              <w:t xml:space="preserve"> </w:t>
            </w:r>
            <w:r w:rsidRPr="00EC0962">
              <w:t>go</w:t>
            </w:r>
            <w:r w:rsidRPr="00EC0962">
              <w:rPr>
                <w:spacing w:val="-5"/>
              </w:rPr>
              <w:t xml:space="preserve"> </w:t>
            </w:r>
            <w:r w:rsidRPr="00EC0962">
              <w:t>to</w:t>
            </w:r>
            <w:r w:rsidRPr="00EC0962">
              <w:rPr>
                <w:spacing w:val="-2"/>
              </w:rPr>
              <w:t xml:space="preserve"> </w:t>
            </w:r>
            <w:r w:rsidRPr="00EC0962">
              <w:t>the</w:t>
            </w:r>
            <w:r w:rsidRPr="00EC0962">
              <w:rPr>
                <w:spacing w:val="-5"/>
              </w:rPr>
              <w:t xml:space="preserve"> </w:t>
            </w:r>
            <w:r w:rsidRPr="00EC0962" w:rsidDel="00CD6DF2" w:rsidR="007A62FF">
              <w:fldChar w:fldCharType="begin"/>
            </w:r>
            <w:r w:rsidRPr="00EC0962" w:rsidDel="00CD6DF2" w:rsidR="007A62FF">
              <w:fldChar w:fldCharType="separate"/>
            </w:r>
            <w:r w:rsidRPr="00EC0962" w:rsidR="33010D5E">
              <w:t>Te Takere</w:t>
            </w:r>
            <w:r w:rsidRPr="00EC0962" w:rsidDel="00CD6DF2">
              <w:t>|Regulatory</w:t>
            </w:r>
            <w:r w:rsidRPr="00EC0962" w:rsidDel="00CD6DF2">
              <w:rPr>
                <w:spacing w:val="-5"/>
              </w:rPr>
              <w:t xml:space="preserve"> </w:t>
            </w:r>
            <w:r w:rsidRPr="00EC0962" w:rsidDel="00CD6DF2">
              <w:t>Processes</w:t>
            </w:r>
            <w:r w:rsidRPr="00EC0962" w:rsidDel="00CD6DF2" w:rsidR="007A62FF">
              <w:fldChar w:fldCharType="end"/>
            </w:r>
            <w:r w:rsidRPr="00EC0962">
              <w:t xml:space="preserve"> </w:t>
            </w:r>
            <w:r w:rsidRPr="00EC0962" w:rsidR="00C32365">
              <w:t xml:space="preserve">Regulatory Processes </w:t>
            </w:r>
            <w:hyperlink r:id="rId14">
              <w:r w:rsidRPr="00EC0962">
                <w:t>Committee</w:t>
              </w:r>
            </w:hyperlink>
            <w:r w:rsidRPr="00EC0962">
              <w:t xml:space="preserve"> meeting on </w:t>
            </w:r>
            <w:r w:rsidRPr="00EC0962" w:rsidR="006E06FB">
              <w:t>7 Oct</w:t>
            </w:r>
            <w:r w:rsidRPr="00EC0962" w:rsidR="00557EB9">
              <w:t xml:space="preserve"> 2026</w:t>
            </w:r>
            <w:r w:rsidRPr="00EC0962">
              <w:t>.</w:t>
            </w:r>
          </w:p>
          <w:p w:rsidRPr="00EC0962" w:rsidR="00E714C1" w:rsidP="00E30ECE" w:rsidRDefault="00E714C1" w14:paraId="161198F3" w14:textId="7B154F9D">
            <w:pPr>
              <w:pStyle w:val="ListParagraph"/>
              <w:numPr>
                <w:ilvl w:val="0"/>
                <w:numId w:val="3"/>
              </w:numPr>
              <w:shd w:val="clear" w:color="auto" w:fill="FFFFFF" w:themeFill="background1"/>
              <w:tabs>
                <w:tab w:val="left" w:pos="1426"/>
              </w:tabs>
              <w:spacing w:after="0" w:line="240" w:lineRule="auto"/>
              <w:ind w:left="714" w:hanging="357"/>
              <w:rPr>
                <w:color w:val="000000" w:themeColor="text1"/>
              </w:rPr>
            </w:pPr>
            <w:r w:rsidRPr="00EC0962">
              <w:rPr>
                <w:shd w:val="clear" w:color="auto" w:fill="FFFFFF" w:themeFill="background1"/>
              </w:rPr>
              <w:t xml:space="preserve">If approved, the proposal </w:t>
            </w:r>
            <w:r w:rsidRPr="00EC0962" w:rsidR="00ED46CA">
              <w:rPr>
                <w:shd w:val="clear" w:color="auto" w:fill="FFFFFF" w:themeFill="background1"/>
              </w:rPr>
              <w:t xml:space="preserve">will </w:t>
            </w:r>
            <w:r w:rsidRPr="00EC0962" w:rsidR="00D032A4">
              <w:rPr>
                <w:shd w:val="clear" w:color="auto" w:fill="FFFFFF" w:themeFill="background1"/>
              </w:rPr>
              <w:t xml:space="preserve">commence installation </w:t>
            </w:r>
            <w:r w:rsidRPr="00EC0962">
              <w:rPr>
                <w:shd w:val="clear" w:color="auto" w:fill="FFFFFF" w:themeFill="background1"/>
              </w:rPr>
              <w:t>within the</w:t>
            </w:r>
            <w:r w:rsidRPr="00EC0962">
              <w:t xml:space="preserve"> following </w:t>
            </w:r>
            <w:r w:rsidRPr="00EC0962" w:rsidR="00D032A4">
              <w:t xml:space="preserve">four </w:t>
            </w:r>
            <w:r w:rsidRPr="00EC0962">
              <w:t>months.</w:t>
            </w:r>
          </w:p>
        </w:tc>
      </w:tr>
    </w:tbl>
    <w:p w:rsidR="00F73556" w:rsidP="00E30ECE" w:rsidRDefault="00F73556" w14:paraId="4ED747A7" w14:textId="77777777">
      <w:pPr>
        <w:tabs>
          <w:tab w:val="left" w:pos="1426"/>
        </w:tabs>
        <w:spacing w:after="0" w:line="240" w:lineRule="auto"/>
      </w:pPr>
    </w:p>
    <w:p w:rsidR="00B56715" w:rsidP="00E30ECE" w:rsidRDefault="00B56715" w14:paraId="32E982F1" w14:textId="77777777">
      <w:pPr>
        <w:tabs>
          <w:tab w:val="left" w:pos="1426"/>
        </w:tabs>
        <w:spacing w:after="0" w:line="240" w:lineRule="auto"/>
      </w:pPr>
    </w:p>
    <w:p w:rsidR="00B56715" w:rsidP="00E30ECE" w:rsidRDefault="00B56715" w14:paraId="1AFDB0BB" w14:textId="77777777">
      <w:pPr>
        <w:tabs>
          <w:tab w:val="left" w:pos="1426"/>
        </w:tabs>
        <w:spacing w:after="0" w:line="240" w:lineRule="auto"/>
      </w:pPr>
    </w:p>
    <w:p w:rsidR="00B56715" w:rsidP="00E30ECE" w:rsidRDefault="00B56715" w14:paraId="50B0B07D" w14:textId="77777777">
      <w:pPr>
        <w:tabs>
          <w:tab w:val="left" w:pos="1426"/>
        </w:tabs>
        <w:spacing w:after="0" w:line="240" w:lineRule="auto"/>
      </w:pPr>
    </w:p>
    <w:p w:rsidR="00B56715" w:rsidP="00E30ECE" w:rsidRDefault="00B56715" w14:paraId="42A8364D" w14:textId="77777777">
      <w:pPr>
        <w:tabs>
          <w:tab w:val="left" w:pos="1426"/>
        </w:tabs>
        <w:spacing w:after="0" w:line="240" w:lineRule="auto"/>
      </w:pPr>
    </w:p>
    <w:p w:rsidR="00B56715" w:rsidP="00E30ECE" w:rsidRDefault="00B56715" w14:paraId="618D9B87" w14:textId="77777777">
      <w:pPr>
        <w:tabs>
          <w:tab w:val="left" w:pos="1426"/>
        </w:tabs>
        <w:spacing w:after="0" w:line="240" w:lineRule="auto"/>
      </w:pPr>
    </w:p>
    <w:p w:rsidR="00B56715" w:rsidP="00E30ECE" w:rsidRDefault="00B56715" w14:paraId="2824A2A3" w14:textId="77777777">
      <w:pPr>
        <w:tabs>
          <w:tab w:val="left" w:pos="1426"/>
        </w:tabs>
        <w:spacing w:after="0" w:line="240" w:lineRule="auto"/>
      </w:pPr>
    </w:p>
    <w:p w:rsidR="00B56715" w:rsidP="00E30ECE" w:rsidRDefault="00B56715" w14:paraId="6BEBC580" w14:textId="77777777">
      <w:pPr>
        <w:tabs>
          <w:tab w:val="left" w:pos="1426"/>
        </w:tabs>
        <w:spacing w:after="0" w:line="240" w:lineRule="auto"/>
      </w:pPr>
    </w:p>
    <w:p w:rsidR="00B56715" w:rsidP="00E30ECE" w:rsidRDefault="00B56715" w14:paraId="027AC251" w14:textId="77777777">
      <w:pPr>
        <w:tabs>
          <w:tab w:val="left" w:pos="1426"/>
        </w:tabs>
        <w:spacing w:after="0" w:line="240" w:lineRule="auto"/>
      </w:pPr>
    </w:p>
    <w:p w:rsidR="00B56715" w:rsidP="00E30ECE" w:rsidRDefault="00B56715" w14:paraId="742B2460" w14:textId="77777777">
      <w:pPr>
        <w:tabs>
          <w:tab w:val="left" w:pos="1426"/>
        </w:tabs>
        <w:spacing w:after="0" w:line="240" w:lineRule="auto"/>
      </w:pPr>
    </w:p>
    <w:p w:rsidR="00B56715" w:rsidP="00E30ECE" w:rsidRDefault="00B56715" w14:paraId="6DA428FB" w14:textId="77777777">
      <w:pPr>
        <w:tabs>
          <w:tab w:val="left" w:pos="1426"/>
        </w:tabs>
        <w:spacing w:after="0" w:line="240" w:lineRule="auto"/>
      </w:pPr>
    </w:p>
    <w:p w:rsidR="00B56715" w:rsidP="00E30ECE" w:rsidRDefault="00B56715" w14:paraId="1ACE6B9D" w14:textId="77777777">
      <w:pPr>
        <w:tabs>
          <w:tab w:val="left" w:pos="1426"/>
        </w:tabs>
        <w:spacing w:after="0" w:line="240" w:lineRule="auto"/>
      </w:pPr>
    </w:p>
    <w:p w:rsidR="00B56715" w:rsidP="00E30ECE" w:rsidRDefault="00B56715" w14:paraId="213B02A1" w14:textId="77777777">
      <w:pPr>
        <w:tabs>
          <w:tab w:val="left" w:pos="1426"/>
        </w:tabs>
        <w:spacing w:after="0" w:line="240" w:lineRule="auto"/>
      </w:pPr>
    </w:p>
    <w:p w:rsidR="00DF5F10" w:rsidRDefault="00DF5F10" w14:paraId="18E61E0A" w14:textId="4C0A16DC">
      <w:pPr>
        <w:spacing w:after="160" w:line="259" w:lineRule="auto"/>
      </w:pPr>
      <w:r>
        <w:br w:type="page"/>
      </w:r>
    </w:p>
    <w:p w:rsidRPr="0086696B" w:rsidR="007739B4" w:rsidP="00E30ECE" w:rsidRDefault="007739B4" w14:paraId="6D49BB7D" w14:textId="3D15AC0E">
      <w:pPr>
        <w:tabs>
          <w:tab w:val="left" w:pos="1426"/>
        </w:tabs>
        <w:spacing w:after="0" w:line="240" w:lineRule="auto"/>
      </w:pPr>
      <w:r w:rsidRPr="0086696B">
        <w:rPr>
          <w:rFonts w:ascii="Calibri" w:hAnsi="Calibri"/>
          <w:noProof/>
          <w:szCs w:val="20"/>
          <w:lang w:eastAsia="en-NZ"/>
        </w:rPr>
        <mc:AlternateContent>
          <mc:Choice Requires="wps">
            <w:drawing>
              <wp:anchor distT="0" distB="0" distL="114300" distR="114300" simplePos="0" relativeHeight="251658240" behindDoc="0" locked="0" layoutInCell="1" allowOverlap="1" wp14:anchorId="64AAEDB0" wp14:editId="6143A211">
                <wp:simplePos x="0" y="0"/>
                <wp:positionH relativeFrom="column">
                  <wp:posOffset>-552450</wp:posOffset>
                </wp:positionH>
                <wp:positionV relativeFrom="paragraph">
                  <wp:posOffset>7620</wp:posOffset>
                </wp:positionV>
                <wp:extent cx="6517005" cy="5238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7005" cy="523875"/>
                        </a:xfrm>
                        <a:prstGeom prst="rect">
                          <a:avLst/>
                        </a:prstGeom>
                        <a:noFill/>
                        <a:ln w="9525">
                          <a:noFill/>
                          <a:miter lim="800000"/>
                          <a:headEnd/>
                          <a:tailEnd/>
                        </a:ln>
                      </wps:spPr>
                      <wps:txbx>
                        <w:txbxContent>
                          <w:p w:rsidRPr="00FE10EF" w:rsidR="00B34620" w:rsidP="00332DC8" w:rsidRDefault="00B34620" w14:paraId="70AFC674" w14:textId="0F9C206A">
                            <w:pPr>
                              <w:suppressAutoHyphens/>
                              <w:jc w:val="center"/>
                              <w:rPr>
                                <w:b/>
                                <w:bCs/>
                              </w:rPr>
                            </w:pPr>
                            <w:r w:rsidRPr="00913A91">
                              <w:rPr>
                                <w:rFonts w:cs="Arial"/>
                                <w:b/>
                                <w:bCs/>
                              </w:rPr>
                              <w:t xml:space="preserve">Traffic Resolution Plan: </w:t>
                            </w:r>
                            <w:r w:rsidRPr="00846D5D" w:rsidR="00594BCD">
                              <w:rPr>
                                <w:rFonts w:cs="Arial"/>
                                <w:b/>
                                <w:bCs/>
                              </w:rPr>
                              <w:t>TR</w:t>
                            </w:r>
                            <w:r w:rsidRPr="00846D5D" w:rsidR="00CD6DF2">
                              <w:rPr>
                                <w:rFonts w:cs="Arial"/>
                                <w:b/>
                                <w:bCs/>
                              </w:rPr>
                              <w:t>30</w:t>
                            </w:r>
                            <w:r w:rsidRPr="00846D5D">
                              <w:rPr>
                                <w:rFonts w:cs="Arial"/>
                                <w:b/>
                                <w:bCs/>
                              </w:rPr>
                              <w:t>-2</w:t>
                            </w:r>
                            <w:r w:rsidRPr="00846D5D" w:rsidR="008A0E68">
                              <w:rPr>
                                <w:rFonts w:cs="Arial"/>
                                <w:b/>
                                <w:bCs/>
                              </w:rPr>
                              <w:t>6</w:t>
                            </w:r>
                            <w:r w:rsidRPr="00846D5D">
                              <w:rPr>
                                <w:rFonts w:cs="Arial"/>
                                <w:b/>
                                <w:bCs/>
                              </w:rPr>
                              <w:t xml:space="preserve"> </w:t>
                            </w:r>
                            <w:r w:rsidR="00DF5F10">
                              <w:rPr>
                                <w:rFonts w:cs="Arial"/>
                                <w:b/>
                                <w:bCs/>
                              </w:rPr>
                              <w:t xml:space="preserve">Bunny Street </w:t>
                            </w:r>
                            <w:r w:rsidR="00464706">
                              <w:rPr>
                                <w:rFonts w:cs="Arial"/>
                                <w:b/>
                                <w:bCs/>
                              </w:rPr>
                              <w:t>Connection</w:t>
                            </w:r>
                            <w:r w:rsidR="00DF5F10">
                              <w:rPr>
                                <w:rFonts w:cs="Arial"/>
                                <w:b/>
                                <w:bCs/>
                              </w:rPr>
                              <w:t>, Wellington</w:t>
                            </w:r>
                            <w:r w:rsidRPr="00DF5F10">
                              <w:rPr>
                                <w:rFonts w:cs="Arial"/>
                                <w:b/>
                                <w:bCs/>
                              </w:rPr>
                              <w:t xml:space="preserve"> </w:t>
                            </w:r>
                            <w:r w:rsidRPr="00DF5F10" w:rsidR="00DF5F10">
                              <w:rPr>
                                <w:rFonts w:cs="Arial"/>
                                <w:b/>
                                <w:bCs/>
                              </w:rPr>
                              <w:t xml:space="preserve">– </w:t>
                            </w:r>
                            <w:r w:rsidRPr="00FE10EF" w:rsidR="00FE10EF">
                              <w:rPr>
                                <w:rFonts w:cs="Arial"/>
                                <w:b/>
                                <w:bCs/>
                              </w:rPr>
                              <w:t>Proposed pedestrian improvements, cycleway and parking 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4AAEDB0">
                <v:stroke joinstyle="miter"/>
                <v:path gradientshapeok="t" o:connecttype="rect"/>
              </v:shapetype>
              <v:shape id="Text Box 6" style="position:absolute;margin-left:-43.5pt;margin-top:.6pt;width:513.15pt;height:4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">
                <v:textbox>
                  <w:txbxContent>
                    <w:p w:rsidRPr="00FE10EF" w:rsidR="00B34620" w:rsidP="00332DC8" w:rsidRDefault="00B34620" w14:paraId="70AFC674" w14:textId="0F9C206A">
                      <w:pPr>
                        <w:suppressAutoHyphens/>
                        <w:jc w:val="center"/>
                        <w:rPr>
                          <w:b/>
                          <w:bCs/>
                        </w:rPr>
                      </w:pPr>
                      <w:r w:rsidRPr="00913A91">
                        <w:rPr>
                          <w:rFonts w:cs="Arial"/>
                          <w:b/>
                          <w:bCs/>
                        </w:rPr>
                        <w:t xml:space="preserve">Traffic Resolution Plan: </w:t>
                      </w:r>
                      <w:r w:rsidRPr="00846D5D" w:rsidR="00594BCD">
                        <w:rPr>
                          <w:rFonts w:cs="Arial"/>
                          <w:b/>
                          <w:bCs/>
                        </w:rPr>
                        <w:t>TR</w:t>
                      </w:r>
                      <w:r w:rsidRPr="00846D5D" w:rsidR="00CD6DF2">
                        <w:rPr>
                          <w:rFonts w:cs="Arial"/>
                          <w:b/>
                          <w:bCs/>
                        </w:rPr>
                        <w:t>30</w:t>
                      </w:r>
                      <w:r w:rsidRPr="00846D5D">
                        <w:rPr>
                          <w:rFonts w:cs="Arial"/>
                          <w:b/>
                          <w:bCs/>
                        </w:rPr>
                        <w:t>-2</w:t>
                      </w:r>
                      <w:r w:rsidRPr="00846D5D" w:rsidR="008A0E68">
                        <w:rPr>
                          <w:rFonts w:cs="Arial"/>
                          <w:b/>
                          <w:bCs/>
                        </w:rPr>
                        <w:t>6</w:t>
                      </w:r>
                      <w:r w:rsidRPr="00846D5D">
                        <w:rPr>
                          <w:rFonts w:cs="Arial"/>
                          <w:b/>
                          <w:bCs/>
                        </w:rPr>
                        <w:t xml:space="preserve"> </w:t>
                      </w:r>
                      <w:r w:rsidR="00DF5F10">
                        <w:rPr>
                          <w:rFonts w:cs="Arial"/>
                          <w:b/>
                          <w:bCs/>
                        </w:rPr>
                        <w:t xml:space="preserve">Bunny Street </w:t>
                      </w:r>
                      <w:r w:rsidR="00464706">
                        <w:rPr>
                          <w:rFonts w:cs="Arial"/>
                          <w:b/>
                          <w:bCs/>
                        </w:rPr>
                        <w:t>Connection</w:t>
                      </w:r>
                      <w:r w:rsidR="00DF5F10">
                        <w:rPr>
                          <w:rFonts w:cs="Arial"/>
                          <w:b/>
                          <w:bCs/>
                        </w:rPr>
                        <w:t>, Wellington</w:t>
                      </w:r>
                      <w:r w:rsidRPr="00DF5F10">
                        <w:rPr>
                          <w:rFonts w:cs="Arial"/>
                          <w:b/>
                          <w:bCs/>
                        </w:rPr>
                        <w:t xml:space="preserve"> </w:t>
                      </w:r>
                      <w:r w:rsidRPr="00DF5F10" w:rsidR="00DF5F10">
                        <w:rPr>
                          <w:rFonts w:cs="Arial"/>
                          <w:b/>
                          <w:bCs/>
                        </w:rPr>
                        <w:t xml:space="preserve">– </w:t>
                      </w:r>
                      <w:r w:rsidRPr="00FE10EF" w:rsidR="00FE10EF">
                        <w:rPr>
                          <w:rFonts w:cs="Arial"/>
                          <w:b/>
                          <w:bCs/>
                        </w:rPr>
                        <w:t>Proposed pedestrian improvements, cycleway and parking changes</w:t>
                      </w:r>
                    </w:p>
                  </w:txbxContent>
                </v:textbox>
              </v:shape>
            </w:pict>
          </mc:Fallback>
        </mc:AlternateContent>
      </w:r>
    </w:p>
    <w:p w:rsidR="007739B4" w:rsidP="00E30ECE" w:rsidRDefault="007739B4" w14:paraId="40AA8D17" w14:textId="77777777">
      <w:pPr>
        <w:tabs>
          <w:tab w:val="left" w:pos="1426"/>
        </w:tabs>
        <w:spacing w:after="0" w:line="240" w:lineRule="auto"/>
        <w:rPr>
          <w:noProof/>
          <w:lang w:eastAsia="en-NZ"/>
        </w:rPr>
      </w:pPr>
    </w:p>
    <w:p w:rsidR="00DF5F10" w:rsidP="00E30ECE" w:rsidRDefault="00DF5F10" w14:paraId="4A505D41" w14:textId="77777777">
      <w:pPr>
        <w:tabs>
          <w:tab w:val="left" w:pos="1426"/>
        </w:tabs>
        <w:spacing w:after="0" w:line="240" w:lineRule="auto"/>
        <w:rPr>
          <w:noProof/>
          <w:lang w:eastAsia="en-NZ"/>
        </w:rPr>
      </w:pPr>
    </w:p>
    <w:p w:rsidR="00845782" w:rsidP="00DF5F10" w:rsidRDefault="00845782" w14:paraId="14AB295B" w14:textId="7B30EB0C">
      <w:pPr>
        <w:tabs>
          <w:tab w:val="left" w:pos="1426"/>
        </w:tabs>
        <w:spacing w:after="0" w:line="240" w:lineRule="auto"/>
        <w:rPr>
          <w:noProof/>
          <w:lang w:eastAsia="en-NZ"/>
        </w:rPr>
      </w:pPr>
    </w:p>
    <w:p w:rsidR="007739B4" w:rsidP="4B452111" w:rsidRDefault="007739B4" w14:paraId="07147819" w14:textId="7BF36C9B">
      <w:pPr>
        <w:tabs>
          <w:tab w:val="left" w:pos="1426"/>
        </w:tabs>
        <w:spacing w:after="0" w:line="240" w:lineRule="auto"/>
      </w:pPr>
    </w:p>
    <w:p w:rsidR="007739B4" w:rsidP="4B452111" w:rsidRDefault="005919E2" w14:paraId="398F1F8F" w14:textId="7E38A26E">
      <w:pPr>
        <w:tabs>
          <w:tab w:val="left" w:pos="1426"/>
        </w:tabs>
        <w:spacing w:after="0" w:line="240" w:lineRule="auto"/>
      </w:pPr>
      <w:r>
        <w:rPr>
          <w:noProof/>
        </w:rPr>
        <w:drawing>
          <wp:inline distT="0" distB="0" distL="0" distR="0" wp14:anchorId="5DBC630D" wp14:editId="526455AA">
            <wp:extent cx="7456518" cy="5206180"/>
            <wp:effectExtent l="1270" t="0" r="0" b="0"/>
            <wp:docPr id="1777845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45199" name=""/>
                    <pic:cNvPicPr/>
                  </pic:nvPicPr>
                  <pic:blipFill>
                    <a:blip r:embed="rId15"/>
                    <a:stretch>
                      <a:fillRect/>
                    </a:stretch>
                  </pic:blipFill>
                  <pic:spPr>
                    <a:xfrm rot="16200000">
                      <a:off x="0" y="0"/>
                      <a:ext cx="7456518" cy="5206180"/>
                    </a:xfrm>
                    <a:prstGeom prst="rect">
                      <a:avLst/>
                    </a:prstGeom>
                  </pic:spPr>
                </pic:pic>
              </a:graphicData>
            </a:graphic>
          </wp:inline>
        </w:drawing>
      </w:r>
    </w:p>
    <w:p w:rsidR="007739B4" w:rsidP="00E30ECE" w:rsidRDefault="007739B4" w14:paraId="426B5324" w14:textId="42B9AAB5">
      <w:pPr>
        <w:tabs>
          <w:tab w:val="left" w:pos="1426"/>
        </w:tabs>
        <w:spacing w:after="0" w:line="240" w:lineRule="auto"/>
      </w:pPr>
    </w:p>
    <w:p w:rsidR="00294D37" w:rsidP="4B452111" w:rsidRDefault="00294D37" w14:paraId="5EC8DCA8" w14:textId="1357963F">
      <w:pPr>
        <w:tabs>
          <w:tab w:val="left" w:pos="1426"/>
        </w:tabs>
        <w:spacing w:after="0" w:line="240" w:lineRule="auto"/>
      </w:pPr>
    </w:p>
    <w:p w:rsidR="006069E8" w:rsidP="4B452111" w:rsidRDefault="00BA16A5" w14:paraId="1C9B0E76" w14:textId="55C040E4">
      <w:pPr>
        <w:spacing w:after="160" w:line="259" w:lineRule="auto"/>
      </w:pPr>
      <w:r>
        <w:rPr>
          <w:noProof/>
        </w:rPr>
        <w:drawing>
          <wp:inline distT="0" distB="0" distL="0" distR="0" wp14:anchorId="0DF9701A" wp14:editId="03CF611D">
            <wp:extent cx="7875590" cy="5450788"/>
            <wp:effectExtent l="0" t="6668" r="4763" b="4762"/>
            <wp:docPr id="61748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489107" name=""/>
                    <pic:cNvPicPr/>
                  </pic:nvPicPr>
                  <pic:blipFill>
                    <a:blip r:embed="rId16"/>
                    <a:stretch>
                      <a:fillRect/>
                    </a:stretch>
                  </pic:blipFill>
                  <pic:spPr>
                    <a:xfrm rot="16200000">
                      <a:off x="0" y="0"/>
                      <a:ext cx="7894213" cy="5463677"/>
                    </a:xfrm>
                    <a:prstGeom prst="rect">
                      <a:avLst/>
                    </a:prstGeom>
                  </pic:spPr>
                </pic:pic>
              </a:graphicData>
            </a:graphic>
          </wp:inline>
        </w:drawing>
      </w:r>
    </w:p>
    <w:p w:rsidR="184F4E52" w:rsidP="4B452111" w:rsidRDefault="0076768F" w14:paraId="2A8E014D" w14:textId="3CDC9011">
      <w:pPr>
        <w:spacing w:after="160" w:line="259" w:lineRule="auto"/>
      </w:pPr>
      <w:r>
        <w:rPr>
          <w:noProof/>
        </w:rPr>
        <w:drawing>
          <wp:inline distT="0" distB="0" distL="0" distR="0" wp14:anchorId="748FB064" wp14:editId="7818295F">
            <wp:extent cx="8211025" cy="5694773"/>
            <wp:effectExtent l="635" t="0" r="635" b="635"/>
            <wp:docPr id="1368323513" name="Picture 1" descr="A map of a road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23513" name="Picture 1" descr="A map of a road with text and images&#10;&#10;AI-generated content may be incorrect."/>
                    <pic:cNvPicPr/>
                  </pic:nvPicPr>
                  <pic:blipFill>
                    <a:blip r:embed="rId17"/>
                    <a:stretch>
                      <a:fillRect/>
                    </a:stretch>
                  </pic:blipFill>
                  <pic:spPr>
                    <a:xfrm rot="16200000">
                      <a:off x="0" y="0"/>
                      <a:ext cx="8237778" cy="5713327"/>
                    </a:xfrm>
                    <a:prstGeom prst="rect">
                      <a:avLst/>
                    </a:prstGeom>
                  </pic:spPr>
                </pic:pic>
              </a:graphicData>
            </a:graphic>
          </wp:inline>
        </w:drawing>
      </w:r>
    </w:p>
    <w:p w:rsidRPr="002B0B53" w:rsidR="00D560ED" w:rsidP="008D4AAC" w:rsidRDefault="00D560ED" w14:paraId="2CC20535" w14:textId="370C6575">
      <w:pPr>
        <w:spacing w:after="160" w:line="259" w:lineRule="auto"/>
        <w:rPr>
          <w:rFonts w:eastAsia="Times New Roman" w:cstheme="minorHAnsi"/>
          <w:b/>
          <w:spacing w:val="-3"/>
          <w:lang w:eastAsia="en-GB"/>
        </w:rPr>
      </w:pPr>
      <w:r w:rsidRPr="002B0B53">
        <w:rPr>
          <w:rFonts w:eastAsia="Times New Roman" w:cstheme="minorHAnsi"/>
          <w:b/>
          <w:spacing w:val="-3"/>
          <w:lang w:eastAsia="en-GB"/>
        </w:rPr>
        <w:t>Legal Description:</w:t>
      </w:r>
    </w:p>
    <w:p w:rsidRPr="002B0B53" w:rsidR="00D560ED" w:rsidP="00E30ECE" w:rsidRDefault="00D560ED" w14:paraId="2A4E8CCF" w14:textId="77777777">
      <w:pPr>
        <w:suppressAutoHyphens/>
        <w:spacing w:after="0" w:line="240" w:lineRule="auto"/>
        <w:rPr>
          <w:rFonts w:eastAsia="Times New Roman" w:cstheme="minorHAnsi"/>
          <w:b/>
          <w:spacing w:val="-3"/>
          <w:lang w:eastAsia="en-GB"/>
        </w:rPr>
      </w:pPr>
    </w:p>
    <w:p w:rsidRPr="006A3061" w:rsidR="00D55A4E" w:rsidP="00D55A4E" w:rsidRDefault="00D55A4E" w14:paraId="60AAB4E8" w14:textId="1C9575FD">
      <w:pPr>
        <w:tabs>
          <w:tab w:val="left" w:pos="2218"/>
        </w:tabs>
        <w:spacing w:after="0" w:line="240" w:lineRule="auto"/>
        <w:rPr>
          <w:rFonts w:cstheme="minorHAnsi"/>
          <w:i/>
        </w:rPr>
      </w:pPr>
      <w:r w:rsidRPr="00044969">
        <w:rPr>
          <w:rFonts w:cstheme="minorHAnsi"/>
          <w:i/>
          <w:u w:val="single"/>
        </w:rPr>
        <w:t>Delete</w:t>
      </w:r>
      <w:r w:rsidRPr="00044969">
        <w:rPr>
          <w:rFonts w:cstheme="minorHAnsi"/>
          <w:i/>
        </w:rPr>
        <w:t xml:space="preserve"> </w:t>
      </w:r>
      <w:r>
        <w:rPr>
          <w:rFonts w:cstheme="minorHAnsi"/>
          <w:i/>
        </w:rPr>
        <w:t>from</w:t>
      </w:r>
      <w:r w:rsidRPr="00044969">
        <w:rPr>
          <w:rFonts w:cstheme="minorHAnsi"/>
          <w:i/>
        </w:rPr>
        <w:t xml:space="preserve"> Schedule </w:t>
      </w:r>
      <w:r>
        <w:rPr>
          <w:rFonts w:cstheme="minorHAnsi"/>
          <w:i/>
        </w:rPr>
        <w:t>B</w:t>
      </w:r>
      <w:r w:rsidRPr="00044969">
        <w:rPr>
          <w:rFonts w:cstheme="minorHAnsi"/>
          <w:i/>
        </w:rPr>
        <w:t xml:space="preserve"> (</w:t>
      </w:r>
      <w:r w:rsidR="00EC7B8C">
        <w:rPr>
          <w:rFonts w:cstheme="minorHAnsi"/>
          <w:i/>
        </w:rPr>
        <w:t>Class Restricted</w:t>
      </w:r>
      <w:r w:rsidR="000B5715">
        <w:rPr>
          <w:rFonts w:cstheme="minorHAnsi"/>
          <w:i/>
        </w:rPr>
        <w:t>)</w:t>
      </w:r>
      <w:r w:rsidRPr="0035583A">
        <w:rPr>
          <w:rFonts w:cstheme="minorHAnsi"/>
          <w:i/>
        </w:rPr>
        <w:t xml:space="preserve"> of the</w:t>
      </w:r>
      <w:r w:rsidRPr="006A3061">
        <w:rPr>
          <w:rFonts w:cstheme="minorHAnsi"/>
          <w:i/>
        </w:rPr>
        <w:t xml:space="preserve"> Traffic Restrictions Schedule</w:t>
      </w:r>
    </w:p>
    <w:p w:rsidRPr="006A3061" w:rsidR="00D55A4E" w:rsidP="00D55A4E" w:rsidRDefault="00D55A4E" w14:paraId="0FEB0426" w14:textId="77777777">
      <w:pPr>
        <w:tabs>
          <w:tab w:val="left" w:pos="2218"/>
        </w:tabs>
        <w:spacing w:after="0" w:line="240" w:lineRule="auto"/>
        <w:rPr>
          <w:rFonts w:cstheme="minorHAns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6A3061" w:rsidR="00D55A4E" w:rsidTr="3743C850" w14:paraId="2256BE2E" w14:textId="77777777">
        <w:tc>
          <w:tcPr>
            <w:tcW w:w="2179" w:type="dxa"/>
          </w:tcPr>
          <w:p w:rsidRPr="006A3061" w:rsidR="00D55A4E" w:rsidP="00594BCD" w:rsidRDefault="00D55A4E" w14:paraId="460ACD71" w14:textId="77777777">
            <w:pPr>
              <w:spacing w:after="0" w:line="240" w:lineRule="auto"/>
              <w:rPr>
                <w:rFonts w:cstheme="minorHAnsi"/>
                <w:b/>
              </w:rPr>
            </w:pPr>
            <w:r w:rsidRPr="006A3061">
              <w:rPr>
                <w:rFonts w:cstheme="minorHAnsi"/>
                <w:b/>
              </w:rPr>
              <w:t>Column One</w:t>
            </w:r>
          </w:p>
        </w:tc>
        <w:tc>
          <w:tcPr>
            <w:tcW w:w="2218" w:type="dxa"/>
            <w:tcBorders>
              <w:bottom w:val="single" w:color="auto" w:sz="4" w:space="0"/>
            </w:tcBorders>
          </w:tcPr>
          <w:p w:rsidRPr="006A3061" w:rsidR="00D55A4E" w:rsidP="00594BCD" w:rsidRDefault="00D55A4E" w14:paraId="27784543" w14:textId="77777777">
            <w:pPr>
              <w:spacing w:after="0" w:line="240" w:lineRule="auto"/>
              <w:rPr>
                <w:rFonts w:cstheme="minorHAnsi"/>
                <w:b/>
              </w:rPr>
            </w:pPr>
            <w:r w:rsidRPr="006A3061">
              <w:rPr>
                <w:rFonts w:cstheme="minorHAnsi"/>
                <w:b/>
              </w:rPr>
              <w:t>Column Two</w:t>
            </w:r>
          </w:p>
        </w:tc>
        <w:tc>
          <w:tcPr>
            <w:tcW w:w="4098" w:type="dxa"/>
            <w:tcBorders>
              <w:bottom w:val="single" w:color="auto" w:sz="4" w:space="0"/>
            </w:tcBorders>
          </w:tcPr>
          <w:p w:rsidRPr="006A3061" w:rsidR="00D55A4E" w:rsidP="00594BCD" w:rsidRDefault="00D55A4E" w14:paraId="4C05F3AE" w14:textId="77777777">
            <w:pPr>
              <w:tabs>
                <w:tab w:val="center" w:pos="1941"/>
              </w:tabs>
              <w:spacing w:after="0" w:line="240" w:lineRule="auto"/>
              <w:rPr>
                <w:rFonts w:cstheme="minorHAnsi"/>
                <w:b/>
              </w:rPr>
            </w:pPr>
            <w:r w:rsidRPr="006A3061">
              <w:rPr>
                <w:rFonts w:cstheme="minorHAnsi"/>
                <w:b/>
              </w:rPr>
              <w:t>Column Three</w:t>
            </w:r>
          </w:p>
          <w:p w:rsidRPr="006A3061" w:rsidR="00D55A4E" w:rsidP="00594BCD" w:rsidRDefault="00D55A4E" w14:paraId="1B6239F9" w14:textId="77777777">
            <w:pPr>
              <w:tabs>
                <w:tab w:val="center" w:pos="1941"/>
              </w:tabs>
              <w:spacing w:after="0" w:line="240" w:lineRule="auto"/>
              <w:rPr>
                <w:rFonts w:cstheme="minorHAnsi"/>
                <w:b/>
              </w:rPr>
            </w:pPr>
            <w:r w:rsidRPr="006A3061">
              <w:rPr>
                <w:rFonts w:cstheme="minorHAnsi"/>
                <w:b/>
              </w:rPr>
              <w:tab/>
            </w:r>
          </w:p>
        </w:tc>
      </w:tr>
      <w:tr w:rsidRPr="006A3061" w:rsidR="00D55A4E" w:rsidTr="3743C850" w14:paraId="5AE73685" w14:textId="77777777">
        <w:trPr>
          <w:trHeight w:val="1277"/>
        </w:trPr>
        <w:tc>
          <w:tcPr>
            <w:tcW w:w="2179" w:type="dxa"/>
          </w:tcPr>
          <w:p w:rsidRPr="006A3061" w:rsidR="00D55A4E" w:rsidP="00594BCD" w:rsidRDefault="00D55A4E" w14:paraId="74CAB171" w14:textId="77777777">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6A3061" w:rsidR="00D55A4E" w:rsidP="3743C850" w:rsidRDefault="00D55A4E" w14:paraId="1F0627E0" w14:textId="2ECD2C3E">
            <w:pPr>
              <w:spacing w:after="0" w:line="240" w:lineRule="auto"/>
              <w:rPr>
                <w:i/>
                <w:iCs/>
              </w:rPr>
            </w:pPr>
            <w:r w:rsidRPr="3743C850">
              <w:rPr>
                <w:i/>
                <w:iCs/>
              </w:rPr>
              <w:t>Coach Stop</w:t>
            </w:r>
            <w:r w:rsidRPr="3743C850" w:rsidR="00F05A3D">
              <w:rPr>
                <w:i/>
                <w:iCs/>
              </w:rPr>
              <w:t xml:space="preserve">, </w:t>
            </w:r>
            <w:proofErr w:type="gramStart"/>
            <w:r w:rsidRPr="3743C850" w:rsidR="00F05A3D">
              <w:rPr>
                <w:i/>
                <w:iCs/>
              </w:rPr>
              <w:t>At All Times</w:t>
            </w:r>
            <w:proofErr w:type="gramEnd"/>
          </w:p>
        </w:tc>
        <w:tc>
          <w:tcPr>
            <w:tcW w:w="4098" w:type="dxa"/>
            <w:shd w:val="clear" w:color="auto" w:fill="FFFFFF" w:themeFill="background1"/>
          </w:tcPr>
          <w:p w:rsidRPr="006A3061" w:rsidR="00D55A4E" w:rsidP="00594BCD" w:rsidRDefault="00D55A4E" w14:paraId="4A347E89" w14:textId="20F909B4">
            <w:pPr>
              <w:spacing w:after="0" w:line="240" w:lineRule="auto"/>
              <w:rPr>
                <w:i/>
                <w:iCs/>
                <w:highlight w:val="yellow"/>
              </w:rPr>
            </w:pPr>
            <w:r w:rsidRPr="3CF3EFEC">
              <w:rPr>
                <w:i/>
                <w:iCs/>
              </w:rPr>
              <w:t xml:space="preserve">Southwest side, commencing 34 metres northwest of its intersection with Waterloo Quay (Grid Coordinates X=2659106.043866 m, Y=5990312.494717 m) and extending in a north-westerly direction following the southwest </w:t>
            </w:r>
            <w:proofErr w:type="spellStart"/>
            <w:r w:rsidRPr="3CF3EFEC">
              <w:rPr>
                <w:i/>
                <w:iCs/>
              </w:rPr>
              <w:t>kerbline</w:t>
            </w:r>
            <w:proofErr w:type="spellEnd"/>
            <w:r w:rsidRPr="3CF3EFEC">
              <w:rPr>
                <w:i/>
                <w:iCs/>
              </w:rPr>
              <w:t xml:space="preserve"> for 22.5 metres.</w:t>
            </w:r>
          </w:p>
        </w:tc>
      </w:tr>
    </w:tbl>
    <w:p w:rsidR="00D55A4E" w:rsidP="00D55A4E" w:rsidRDefault="00D55A4E" w14:paraId="55141E53" w14:textId="77777777">
      <w:pPr>
        <w:tabs>
          <w:tab w:val="left" w:pos="2218"/>
        </w:tabs>
        <w:spacing w:after="0" w:line="240" w:lineRule="auto"/>
      </w:pPr>
    </w:p>
    <w:p w:rsidRPr="006A3061" w:rsidR="00D55A4E" w:rsidP="00D55A4E" w:rsidRDefault="00D55A4E" w14:paraId="7FDC37EE" w14:textId="77777777">
      <w:pPr>
        <w:tabs>
          <w:tab w:val="left" w:pos="2218"/>
        </w:tabs>
        <w:spacing w:after="0" w:line="240" w:lineRule="auto"/>
        <w:rPr>
          <w:rFonts w:cstheme="minorHAnsi"/>
          <w:i/>
        </w:rPr>
      </w:pPr>
      <w:r w:rsidRPr="00044969">
        <w:rPr>
          <w:rFonts w:cstheme="minorHAnsi"/>
          <w:i/>
          <w:u w:val="single"/>
        </w:rPr>
        <w:t>Delete</w:t>
      </w:r>
      <w:r w:rsidRPr="00044969">
        <w:rPr>
          <w:rFonts w:cstheme="minorHAnsi"/>
          <w:i/>
        </w:rPr>
        <w:t xml:space="preserve"> </w:t>
      </w:r>
      <w:r>
        <w:rPr>
          <w:rFonts w:cstheme="minorHAnsi"/>
          <w:i/>
        </w:rPr>
        <w:t>from</w:t>
      </w:r>
      <w:r w:rsidRPr="00044969">
        <w:rPr>
          <w:rFonts w:cstheme="minorHAnsi"/>
          <w:i/>
        </w:rPr>
        <w:t xml:space="preserve"> Schedule </w:t>
      </w:r>
      <w:r>
        <w:rPr>
          <w:rFonts w:cstheme="minorHAnsi"/>
          <w:i/>
        </w:rPr>
        <w:t>C</w:t>
      </w:r>
      <w:r w:rsidRPr="00044969">
        <w:rPr>
          <w:rFonts w:cstheme="minorHAnsi"/>
          <w:i/>
        </w:rPr>
        <w:t xml:space="preserve"> (</w:t>
      </w:r>
      <w:r>
        <w:rPr>
          <w:rFonts w:cstheme="minorHAnsi"/>
          <w:i/>
        </w:rPr>
        <w:t>Turning and One Way Restrictions</w:t>
      </w:r>
      <w:r w:rsidRPr="00044969">
        <w:rPr>
          <w:rFonts w:cstheme="minorHAnsi"/>
          <w:i/>
        </w:rPr>
        <w:t>)</w:t>
      </w:r>
      <w:r w:rsidRPr="0035583A">
        <w:rPr>
          <w:rFonts w:cstheme="minorHAnsi"/>
          <w:i/>
        </w:rPr>
        <w:t xml:space="preserve"> of the</w:t>
      </w:r>
      <w:r w:rsidRPr="006A3061">
        <w:rPr>
          <w:rFonts w:cstheme="minorHAnsi"/>
          <w:i/>
        </w:rPr>
        <w:t xml:space="preserve"> Traffic Restrictions Schedule</w:t>
      </w:r>
    </w:p>
    <w:p w:rsidRPr="006A3061" w:rsidR="00D55A4E" w:rsidP="00D55A4E" w:rsidRDefault="00D55A4E" w14:paraId="3E5AA73D" w14:textId="77777777">
      <w:pPr>
        <w:tabs>
          <w:tab w:val="left" w:pos="2218"/>
        </w:tabs>
        <w:spacing w:after="0" w:line="240" w:lineRule="auto"/>
        <w:rPr>
          <w:rFonts w:cstheme="minorHAns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6A3061" w:rsidR="00D55A4E" w:rsidTr="67F3BDC8" w14:paraId="5CDFA86C" w14:textId="77777777">
        <w:tc>
          <w:tcPr>
            <w:tcW w:w="2179" w:type="dxa"/>
          </w:tcPr>
          <w:p w:rsidRPr="006A3061" w:rsidR="00D55A4E" w:rsidP="00594BCD" w:rsidRDefault="00D55A4E" w14:paraId="36CE99B7" w14:textId="77777777">
            <w:pPr>
              <w:spacing w:after="0" w:line="240" w:lineRule="auto"/>
              <w:rPr>
                <w:rFonts w:cstheme="minorHAnsi"/>
                <w:b/>
              </w:rPr>
            </w:pPr>
            <w:r w:rsidRPr="006A3061">
              <w:rPr>
                <w:rFonts w:cstheme="minorHAnsi"/>
                <w:b/>
              </w:rPr>
              <w:t>Column One</w:t>
            </w:r>
          </w:p>
        </w:tc>
        <w:tc>
          <w:tcPr>
            <w:tcW w:w="2218" w:type="dxa"/>
            <w:tcBorders>
              <w:bottom w:val="single" w:color="auto" w:sz="4" w:space="0"/>
            </w:tcBorders>
          </w:tcPr>
          <w:p w:rsidRPr="006A3061" w:rsidR="00D55A4E" w:rsidP="00594BCD" w:rsidRDefault="00D55A4E" w14:paraId="2EEBD10E" w14:textId="77777777">
            <w:pPr>
              <w:spacing w:after="0" w:line="240" w:lineRule="auto"/>
              <w:rPr>
                <w:rFonts w:cstheme="minorHAnsi"/>
                <w:b/>
              </w:rPr>
            </w:pPr>
            <w:r w:rsidRPr="006A3061">
              <w:rPr>
                <w:rFonts w:cstheme="minorHAnsi"/>
                <w:b/>
              </w:rPr>
              <w:t>Column Two</w:t>
            </w:r>
          </w:p>
        </w:tc>
        <w:tc>
          <w:tcPr>
            <w:tcW w:w="4098" w:type="dxa"/>
            <w:tcBorders>
              <w:bottom w:val="single" w:color="auto" w:sz="4" w:space="0"/>
            </w:tcBorders>
          </w:tcPr>
          <w:p w:rsidRPr="006A3061" w:rsidR="00D55A4E" w:rsidP="00594BCD" w:rsidRDefault="00D55A4E" w14:paraId="27BFDC2E" w14:textId="77777777">
            <w:pPr>
              <w:tabs>
                <w:tab w:val="center" w:pos="1941"/>
              </w:tabs>
              <w:spacing w:after="0" w:line="240" w:lineRule="auto"/>
              <w:rPr>
                <w:rFonts w:cstheme="minorHAnsi"/>
                <w:b/>
              </w:rPr>
            </w:pPr>
            <w:r w:rsidRPr="006A3061">
              <w:rPr>
                <w:rFonts w:cstheme="minorHAnsi"/>
                <w:b/>
              </w:rPr>
              <w:t>Column Three</w:t>
            </w:r>
          </w:p>
          <w:p w:rsidRPr="006A3061" w:rsidR="00D55A4E" w:rsidP="00594BCD" w:rsidRDefault="00D55A4E" w14:paraId="066E9F3D" w14:textId="77777777">
            <w:pPr>
              <w:tabs>
                <w:tab w:val="center" w:pos="1941"/>
              </w:tabs>
              <w:spacing w:after="0" w:line="240" w:lineRule="auto"/>
              <w:rPr>
                <w:rFonts w:cstheme="minorHAnsi"/>
                <w:b/>
              </w:rPr>
            </w:pPr>
            <w:r w:rsidRPr="006A3061">
              <w:rPr>
                <w:rFonts w:cstheme="minorHAnsi"/>
                <w:b/>
              </w:rPr>
              <w:tab/>
            </w:r>
          </w:p>
        </w:tc>
      </w:tr>
      <w:tr w:rsidRPr="006A3061" w:rsidR="00D55A4E" w:rsidTr="67F3BDC8" w14:paraId="1B93EEAB" w14:textId="77777777">
        <w:trPr>
          <w:trHeight w:val="1277"/>
        </w:trPr>
        <w:tc>
          <w:tcPr>
            <w:tcW w:w="2179" w:type="dxa"/>
          </w:tcPr>
          <w:p w:rsidRPr="006A3061" w:rsidR="00D55A4E" w:rsidP="00594BCD" w:rsidRDefault="00D55A4E" w14:paraId="0B4D1918" w14:textId="77777777">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6A3061" w:rsidR="00D55A4E" w:rsidP="00594BCD" w:rsidRDefault="00D55A4E" w14:paraId="27C869BD" w14:textId="77777777">
            <w:pPr>
              <w:spacing w:after="0" w:line="240" w:lineRule="auto"/>
              <w:rPr>
                <w:rFonts w:cstheme="minorHAnsi"/>
                <w:i/>
              </w:rPr>
            </w:pPr>
            <w:r w:rsidRPr="00A071DF">
              <w:rPr>
                <w:rFonts w:cstheme="minorHAnsi"/>
                <w:i/>
              </w:rPr>
              <w:t>One Way Restriction</w:t>
            </w:r>
            <w:r>
              <w:rPr>
                <w:rFonts w:cstheme="minorHAnsi"/>
                <w:i/>
              </w:rPr>
              <w:t xml:space="preserve">, except cycles </w:t>
            </w:r>
            <w:proofErr w:type="gramStart"/>
            <w:r>
              <w:rPr>
                <w:rFonts w:cstheme="minorHAnsi"/>
                <w:i/>
              </w:rPr>
              <w:t>at all times</w:t>
            </w:r>
            <w:proofErr w:type="gramEnd"/>
          </w:p>
        </w:tc>
        <w:tc>
          <w:tcPr>
            <w:tcW w:w="4098" w:type="dxa"/>
            <w:shd w:val="clear" w:color="auto" w:fill="FFFFFF" w:themeFill="background1"/>
          </w:tcPr>
          <w:p w:rsidRPr="006A3061" w:rsidR="00D55A4E" w:rsidP="67F3BDC8" w:rsidRDefault="00D55A4E" w14:paraId="4E8D3E18" w14:textId="77777777">
            <w:pPr>
              <w:spacing w:after="0" w:line="240" w:lineRule="auto"/>
              <w:rPr>
                <w:i/>
                <w:iCs/>
                <w:highlight w:val="yellow"/>
              </w:rPr>
            </w:pPr>
            <w:r w:rsidRPr="67F3BDC8">
              <w:rPr>
                <w:i/>
                <w:iCs/>
              </w:rPr>
              <w:t>Commencing 35 metres northwest of its intersection with Featherston Street/Stout Street (Grid coordinates x= 1748997.9 m, y= 5428682.8 m</w:t>
            </w:r>
            <w:proofErr w:type="gramStart"/>
            <w:r w:rsidRPr="67F3BDC8">
              <w:rPr>
                <w:i/>
                <w:iCs/>
              </w:rPr>
              <w:t>), and</w:t>
            </w:r>
            <w:proofErr w:type="gramEnd"/>
            <w:r w:rsidRPr="67F3BDC8">
              <w:rPr>
                <w:i/>
                <w:iCs/>
              </w:rPr>
              <w:t xml:space="preserve"> extending in a north-westerly direction for 62.5 metres.</w:t>
            </w:r>
          </w:p>
        </w:tc>
      </w:tr>
    </w:tbl>
    <w:p w:rsidR="00D55A4E" w:rsidP="00D55A4E" w:rsidRDefault="00D55A4E" w14:paraId="1537E8B2" w14:textId="77777777">
      <w:pPr>
        <w:tabs>
          <w:tab w:val="left" w:pos="2218"/>
        </w:tabs>
        <w:spacing w:after="0" w:line="240" w:lineRule="auto"/>
      </w:pPr>
    </w:p>
    <w:p w:rsidRPr="006A3061" w:rsidR="00D55A4E" w:rsidP="00D55A4E" w:rsidRDefault="00D55A4E" w14:paraId="1CE6AE96" w14:textId="77777777">
      <w:pPr>
        <w:tabs>
          <w:tab w:val="left" w:pos="2218"/>
        </w:tabs>
        <w:spacing w:after="0" w:line="240" w:lineRule="auto"/>
        <w:rPr>
          <w:rFonts w:cstheme="minorHAnsi"/>
          <w:i/>
        </w:rPr>
      </w:pPr>
      <w:r w:rsidRPr="00044969">
        <w:rPr>
          <w:rFonts w:cstheme="minorHAnsi"/>
          <w:i/>
          <w:u w:val="single"/>
        </w:rPr>
        <w:t>Delete</w:t>
      </w:r>
      <w:r w:rsidRPr="00044969">
        <w:rPr>
          <w:rFonts w:cstheme="minorHAnsi"/>
          <w:i/>
        </w:rPr>
        <w:t xml:space="preserve"> </w:t>
      </w:r>
      <w:r>
        <w:rPr>
          <w:rFonts w:cstheme="minorHAnsi"/>
          <w:i/>
        </w:rPr>
        <w:t>from</w:t>
      </w:r>
      <w:r w:rsidRPr="00044969">
        <w:rPr>
          <w:rFonts w:cstheme="minorHAnsi"/>
          <w:i/>
        </w:rPr>
        <w:t xml:space="preserve"> Schedule F (Metered Parking)</w:t>
      </w:r>
      <w:r w:rsidRPr="0035583A">
        <w:rPr>
          <w:rFonts w:cstheme="minorHAnsi"/>
          <w:i/>
        </w:rPr>
        <w:t xml:space="preserve"> of the</w:t>
      </w:r>
      <w:r w:rsidRPr="006A3061">
        <w:rPr>
          <w:rFonts w:cstheme="minorHAnsi"/>
          <w:i/>
        </w:rPr>
        <w:t xml:space="preserve"> Traffic Restrictions Schedule</w:t>
      </w:r>
    </w:p>
    <w:p w:rsidRPr="006A3061" w:rsidR="00D55A4E" w:rsidP="00D55A4E" w:rsidRDefault="00D55A4E" w14:paraId="58C473A0" w14:textId="77777777">
      <w:pPr>
        <w:tabs>
          <w:tab w:val="left" w:pos="2218"/>
        </w:tabs>
        <w:spacing w:after="0" w:line="240" w:lineRule="auto"/>
        <w:rPr>
          <w:rFonts w:cstheme="minorHAns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6A3061" w:rsidR="00D55A4E" w:rsidTr="3743C850" w14:paraId="4AA620EA" w14:textId="77777777">
        <w:tc>
          <w:tcPr>
            <w:tcW w:w="2179" w:type="dxa"/>
          </w:tcPr>
          <w:p w:rsidRPr="006A3061" w:rsidR="00D55A4E" w:rsidP="00594BCD" w:rsidRDefault="00D55A4E" w14:paraId="0394B7BE" w14:textId="77777777">
            <w:pPr>
              <w:spacing w:after="0" w:line="240" w:lineRule="auto"/>
              <w:rPr>
                <w:rFonts w:cstheme="minorHAnsi"/>
                <w:b/>
              </w:rPr>
            </w:pPr>
            <w:r w:rsidRPr="006A3061">
              <w:rPr>
                <w:rFonts w:cstheme="minorHAnsi"/>
                <w:b/>
              </w:rPr>
              <w:t>Column One</w:t>
            </w:r>
          </w:p>
        </w:tc>
        <w:tc>
          <w:tcPr>
            <w:tcW w:w="2218" w:type="dxa"/>
            <w:tcBorders>
              <w:bottom w:val="single" w:color="auto" w:sz="4" w:space="0"/>
            </w:tcBorders>
          </w:tcPr>
          <w:p w:rsidRPr="006A3061" w:rsidR="00D55A4E" w:rsidP="00594BCD" w:rsidRDefault="00D55A4E" w14:paraId="7B5995BD" w14:textId="77777777">
            <w:pPr>
              <w:spacing w:after="0" w:line="240" w:lineRule="auto"/>
              <w:rPr>
                <w:rFonts w:cstheme="minorHAnsi"/>
                <w:b/>
              </w:rPr>
            </w:pPr>
            <w:r w:rsidRPr="006A3061">
              <w:rPr>
                <w:rFonts w:cstheme="minorHAnsi"/>
                <w:b/>
              </w:rPr>
              <w:t>Column Two</w:t>
            </w:r>
          </w:p>
        </w:tc>
        <w:tc>
          <w:tcPr>
            <w:tcW w:w="4098" w:type="dxa"/>
            <w:tcBorders>
              <w:bottom w:val="single" w:color="auto" w:sz="4" w:space="0"/>
            </w:tcBorders>
          </w:tcPr>
          <w:p w:rsidRPr="006A3061" w:rsidR="00D55A4E" w:rsidP="00594BCD" w:rsidRDefault="00D55A4E" w14:paraId="36D269D3" w14:textId="77777777">
            <w:pPr>
              <w:tabs>
                <w:tab w:val="center" w:pos="1941"/>
              </w:tabs>
              <w:spacing w:after="0" w:line="240" w:lineRule="auto"/>
              <w:rPr>
                <w:rFonts w:cstheme="minorHAnsi"/>
                <w:b/>
              </w:rPr>
            </w:pPr>
            <w:r w:rsidRPr="006A3061">
              <w:rPr>
                <w:rFonts w:cstheme="minorHAnsi"/>
                <w:b/>
              </w:rPr>
              <w:t>Column Three</w:t>
            </w:r>
          </w:p>
          <w:p w:rsidRPr="006A3061" w:rsidR="00D55A4E" w:rsidP="00594BCD" w:rsidRDefault="00D55A4E" w14:paraId="4132885D" w14:textId="77777777">
            <w:pPr>
              <w:tabs>
                <w:tab w:val="center" w:pos="1941"/>
              </w:tabs>
              <w:spacing w:after="0" w:line="240" w:lineRule="auto"/>
              <w:rPr>
                <w:rFonts w:cstheme="minorHAnsi"/>
                <w:b/>
              </w:rPr>
            </w:pPr>
            <w:r w:rsidRPr="006A3061">
              <w:rPr>
                <w:rFonts w:cstheme="minorHAnsi"/>
                <w:b/>
              </w:rPr>
              <w:tab/>
            </w:r>
          </w:p>
        </w:tc>
      </w:tr>
      <w:tr w:rsidRPr="006A3061" w:rsidR="00D55A4E" w:rsidTr="3743C850" w14:paraId="2DDE970A" w14:textId="77777777">
        <w:trPr>
          <w:trHeight w:val="1277"/>
        </w:trPr>
        <w:tc>
          <w:tcPr>
            <w:tcW w:w="2179" w:type="dxa"/>
          </w:tcPr>
          <w:p w:rsidRPr="006A3061" w:rsidR="00D55A4E" w:rsidP="00594BCD" w:rsidRDefault="00D55A4E" w14:paraId="624995A2" w14:textId="77777777">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6A3061" w:rsidR="00D55A4E" w:rsidP="00594BCD" w:rsidRDefault="00D55A4E" w14:paraId="3BFE65E2" w14:textId="77777777">
            <w:pPr>
              <w:spacing w:after="0" w:line="240" w:lineRule="auto"/>
              <w:rPr>
                <w:rFonts w:cstheme="minorHAnsi"/>
                <w:i/>
              </w:rPr>
            </w:pPr>
            <w:r w:rsidRPr="00BE2765">
              <w:rPr>
                <w:rFonts w:cstheme="minorHAnsi"/>
                <w:i/>
              </w:rPr>
              <w:t>P120 Maximum, Monday to Thursday 8:00am - 6:00pm, Friday 8:00am - 8:00pm, Saturday and Sunday 8:00 - 6:00pm</w:t>
            </w:r>
          </w:p>
        </w:tc>
        <w:tc>
          <w:tcPr>
            <w:tcW w:w="4098" w:type="dxa"/>
            <w:shd w:val="clear" w:color="auto" w:fill="FFFFFF" w:themeFill="background1"/>
          </w:tcPr>
          <w:p w:rsidRPr="006A3061" w:rsidR="00D55A4E" w:rsidP="00594BCD" w:rsidRDefault="00D55A4E" w14:paraId="29975683" w14:textId="77777777">
            <w:pPr>
              <w:spacing w:after="0" w:line="240" w:lineRule="auto"/>
              <w:rPr>
                <w:rFonts w:cstheme="minorHAnsi"/>
                <w:i/>
                <w:highlight w:val="yellow"/>
              </w:rPr>
            </w:pPr>
            <w:r w:rsidRPr="00BE2765">
              <w:rPr>
                <w:rFonts w:cstheme="minorHAnsi"/>
                <w:i/>
              </w:rPr>
              <w:t xml:space="preserve">Northeast side, commencing 22.5 metres southeast of its intersection with Featherston Street (Grid coordinates x= 1749013.9 m, y= 5428682.3 m), and extending in a south-easterly direction following the </w:t>
            </w:r>
            <w:r>
              <w:rPr>
                <w:rFonts w:cstheme="minorHAnsi"/>
                <w:i/>
              </w:rPr>
              <w:t xml:space="preserve">north-eastern </w:t>
            </w:r>
            <w:r w:rsidRPr="00BE2765">
              <w:rPr>
                <w:rFonts w:cstheme="minorHAnsi"/>
                <w:i/>
              </w:rPr>
              <w:t>kerb</w:t>
            </w:r>
            <w:r>
              <w:rPr>
                <w:rFonts w:cstheme="minorHAnsi"/>
                <w:i/>
              </w:rPr>
              <w:t xml:space="preserve"> </w:t>
            </w:r>
            <w:r w:rsidRPr="00BE2765">
              <w:rPr>
                <w:rFonts w:cstheme="minorHAnsi"/>
                <w:i/>
              </w:rPr>
              <w:t>line for 17 metres. (3 parallel carparks)</w:t>
            </w:r>
          </w:p>
        </w:tc>
      </w:tr>
      <w:tr w:rsidRPr="006A3061" w:rsidR="00D55A4E" w:rsidTr="3743C850" w14:paraId="0222CD23" w14:textId="77777777">
        <w:trPr>
          <w:trHeight w:val="1357"/>
        </w:trPr>
        <w:tc>
          <w:tcPr>
            <w:tcW w:w="2179" w:type="dxa"/>
          </w:tcPr>
          <w:p w:rsidRPr="006A3061" w:rsidR="00D55A4E" w:rsidP="00594BCD" w:rsidRDefault="00D55A4E" w14:paraId="4F551DFE" w14:textId="77777777">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6A3061" w:rsidR="00D55A4E" w:rsidP="00594BCD" w:rsidRDefault="00D55A4E" w14:paraId="0F6C7E6E" w14:textId="77777777">
            <w:pPr>
              <w:spacing w:after="0" w:line="240" w:lineRule="auto"/>
              <w:rPr>
                <w:rFonts w:cstheme="minorHAnsi"/>
                <w:i/>
              </w:rPr>
            </w:pPr>
            <w:r w:rsidRPr="00BE2765">
              <w:rPr>
                <w:rFonts w:cstheme="minorHAnsi"/>
                <w:i/>
              </w:rPr>
              <w:t>P120 Maximum, Monday to Thursday 8:00am - 6:00pm, Friday 8:00am - 8:00pm, Saturday and Sunday 8:00 - 6:00pm</w:t>
            </w:r>
          </w:p>
        </w:tc>
        <w:tc>
          <w:tcPr>
            <w:tcW w:w="4098" w:type="dxa"/>
            <w:shd w:val="clear" w:color="auto" w:fill="FFFFFF" w:themeFill="background1"/>
          </w:tcPr>
          <w:p w:rsidRPr="006A3061" w:rsidR="00D55A4E" w:rsidP="00594BCD" w:rsidRDefault="00D55A4E" w14:paraId="503AFDAE" w14:textId="77777777">
            <w:pPr>
              <w:spacing w:after="0" w:line="240" w:lineRule="auto"/>
              <w:rPr>
                <w:rFonts w:cstheme="minorHAnsi"/>
                <w:i/>
                <w:spacing w:val="-3"/>
                <w:highlight w:val="yellow"/>
                <w:lang w:val="en-GB"/>
              </w:rPr>
            </w:pPr>
            <w:r w:rsidRPr="00BE2765">
              <w:rPr>
                <w:rFonts w:cstheme="minorHAnsi"/>
                <w:i/>
                <w:spacing w:val="-3"/>
                <w:lang w:val="en-GB"/>
              </w:rPr>
              <w:t xml:space="preserve">Northeast side, commencing 50 metres southeast of its intersection with Featherston Street (Grid coordinates x= 1749013.9 m, y= 5428682.3 m), and extending in a south-easterly direction following the </w:t>
            </w:r>
            <w:r>
              <w:rPr>
                <w:rFonts w:cstheme="minorHAnsi"/>
                <w:i/>
                <w:spacing w:val="-3"/>
                <w:lang w:val="en-GB"/>
              </w:rPr>
              <w:t xml:space="preserve">north-eastern </w:t>
            </w:r>
            <w:r w:rsidRPr="00BE2765">
              <w:rPr>
                <w:rFonts w:cstheme="minorHAnsi"/>
                <w:i/>
                <w:spacing w:val="-3"/>
                <w:lang w:val="en-GB"/>
              </w:rPr>
              <w:t>kerb</w:t>
            </w:r>
            <w:r>
              <w:rPr>
                <w:rFonts w:cstheme="minorHAnsi"/>
                <w:i/>
                <w:spacing w:val="-3"/>
                <w:lang w:val="en-GB"/>
              </w:rPr>
              <w:t xml:space="preserve"> </w:t>
            </w:r>
            <w:r w:rsidRPr="00BE2765">
              <w:rPr>
                <w:rFonts w:cstheme="minorHAnsi"/>
                <w:i/>
                <w:spacing w:val="-3"/>
                <w:lang w:val="en-GB"/>
              </w:rPr>
              <w:t>line for 17 metres. (3 parallel carparks)</w:t>
            </w:r>
          </w:p>
        </w:tc>
      </w:tr>
    </w:tbl>
    <w:p w:rsidR="00D55A4E" w:rsidP="00A22CAA" w:rsidRDefault="00D55A4E" w14:paraId="33CE1F2D" w14:textId="77777777">
      <w:pPr>
        <w:tabs>
          <w:tab w:val="left" w:pos="2218"/>
        </w:tabs>
        <w:spacing w:after="0" w:line="240" w:lineRule="auto"/>
        <w:rPr>
          <w:rFonts w:cstheme="minorHAnsi"/>
          <w:i/>
          <w:u w:val="single"/>
        </w:rPr>
      </w:pPr>
    </w:p>
    <w:p w:rsidR="00A92363" w:rsidP="00A22CAA" w:rsidRDefault="00A92363" w14:paraId="2A206F52" w14:textId="77777777">
      <w:pPr>
        <w:tabs>
          <w:tab w:val="left" w:pos="2218"/>
        </w:tabs>
        <w:spacing w:after="0" w:line="240" w:lineRule="auto"/>
        <w:rPr>
          <w:rFonts w:cstheme="minorHAnsi"/>
          <w:i/>
          <w:u w:val="single"/>
        </w:rPr>
      </w:pPr>
    </w:p>
    <w:p w:rsidR="00A92363" w:rsidP="00A22CAA" w:rsidRDefault="00A92363" w14:paraId="009BA170" w14:textId="77777777">
      <w:pPr>
        <w:tabs>
          <w:tab w:val="left" w:pos="2218"/>
        </w:tabs>
        <w:spacing w:after="0" w:line="240" w:lineRule="auto"/>
        <w:rPr>
          <w:rFonts w:cstheme="minorHAnsi"/>
          <w:i/>
          <w:u w:val="single"/>
        </w:rPr>
      </w:pPr>
    </w:p>
    <w:p w:rsidR="00A92363" w:rsidP="00A22CAA" w:rsidRDefault="00A92363" w14:paraId="53C3F77E" w14:textId="77777777">
      <w:pPr>
        <w:tabs>
          <w:tab w:val="left" w:pos="2218"/>
        </w:tabs>
        <w:spacing w:after="0" w:line="240" w:lineRule="auto"/>
        <w:rPr>
          <w:rFonts w:cstheme="minorHAnsi"/>
          <w:i/>
          <w:u w:val="single"/>
        </w:rPr>
      </w:pPr>
    </w:p>
    <w:p w:rsidR="00A92363" w:rsidP="00A22CAA" w:rsidRDefault="00A92363" w14:paraId="6620FCA7" w14:textId="77777777">
      <w:pPr>
        <w:tabs>
          <w:tab w:val="left" w:pos="2218"/>
        </w:tabs>
        <w:spacing w:after="0" w:line="240" w:lineRule="auto"/>
        <w:rPr>
          <w:rFonts w:cstheme="minorHAnsi"/>
          <w:i/>
          <w:u w:val="single"/>
        </w:rPr>
      </w:pPr>
    </w:p>
    <w:p w:rsidR="00A92363" w:rsidP="00A22CAA" w:rsidRDefault="00A92363" w14:paraId="2A6CCB57" w14:textId="77777777">
      <w:pPr>
        <w:tabs>
          <w:tab w:val="left" w:pos="2218"/>
        </w:tabs>
        <w:spacing w:after="0" w:line="240" w:lineRule="auto"/>
        <w:rPr>
          <w:rFonts w:cstheme="minorHAnsi"/>
          <w:i/>
          <w:u w:val="single"/>
        </w:rPr>
      </w:pPr>
    </w:p>
    <w:p w:rsidR="00A92363" w:rsidP="00A22CAA" w:rsidRDefault="00A92363" w14:paraId="60AD0AA8" w14:textId="77777777">
      <w:pPr>
        <w:tabs>
          <w:tab w:val="left" w:pos="2218"/>
        </w:tabs>
        <w:spacing w:after="0" w:line="240" w:lineRule="auto"/>
        <w:rPr>
          <w:rFonts w:cstheme="minorHAnsi"/>
          <w:i/>
          <w:u w:val="single"/>
        </w:rPr>
      </w:pPr>
    </w:p>
    <w:p w:rsidRPr="00044969" w:rsidR="00A22CAA" w:rsidP="00A22CAA" w:rsidRDefault="00A22CAA" w14:paraId="71E66BAC" w14:textId="4B7AC697">
      <w:pPr>
        <w:tabs>
          <w:tab w:val="left" w:pos="2218"/>
        </w:tabs>
        <w:spacing w:after="0" w:line="240" w:lineRule="auto"/>
        <w:rPr>
          <w:rFonts w:cstheme="minorHAnsi"/>
          <w:i/>
        </w:rPr>
      </w:pPr>
      <w:r w:rsidRPr="00044969">
        <w:rPr>
          <w:rFonts w:cstheme="minorHAnsi"/>
          <w:i/>
          <w:u w:val="single"/>
        </w:rPr>
        <w:t>Add</w:t>
      </w:r>
      <w:r w:rsidRPr="00044969">
        <w:rPr>
          <w:rFonts w:cstheme="minorHAnsi"/>
          <w:i/>
        </w:rPr>
        <w:t xml:space="preserve"> to Schedule </w:t>
      </w:r>
      <w:r>
        <w:rPr>
          <w:rFonts w:cstheme="minorHAnsi"/>
          <w:i/>
        </w:rPr>
        <w:t>B</w:t>
      </w:r>
      <w:r w:rsidRPr="00044969">
        <w:rPr>
          <w:rFonts w:cstheme="minorHAnsi"/>
          <w:i/>
        </w:rPr>
        <w:t xml:space="preserve"> (</w:t>
      </w:r>
      <w:r w:rsidR="002712F6">
        <w:rPr>
          <w:rFonts w:cstheme="minorHAnsi"/>
          <w:i/>
        </w:rPr>
        <w:t>Class Restricted</w:t>
      </w:r>
      <w:r w:rsidRPr="00044969">
        <w:rPr>
          <w:rFonts w:cstheme="minorHAnsi"/>
          <w:i/>
        </w:rPr>
        <w:t>) of the Traffic Restrictions Schedule</w:t>
      </w:r>
    </w:p>
    <w:p w:rsidR="00A22CAA" w:rsidP="00A22CAA" w:rsidRDefault="00A22CAA" w14:paraId="2FBDA90F" w14:textId="77777777">
      <w:pPr>
        <w:tabs>
          <w:tab w:val="left" w:pos="2218"/>
        </w:tabs>
        <w:spacing w:after="0" w:line="240" w:lineRule="auto"/>
        <w:rPr>
          <w:rFonts w:cstheme="minorHAnsi"/>
          <w:i/>
          <w:u w:val="single"/>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044969" w:rsidR="00A22CAA" w:rsidTr="3743C850" w14:paraId="5D355BBB" w14:textId="77777777">
        <w:tc>
          <w:tcPr>
            <w:tcW w:w="2179" w:type="dxa"/>
          </w:tcPr>
          <w:p w:rsidRPr="00044969" w:rsidR="00A22CAA" w:rsidRDefault="00A22CAA" w14:paraId="1A0B7CCB" w14:textId="77777777">
            <w:pPr>
              <w:spacing w:after="0" w:line="240" w:lineRule="auto"/>
              <w:rPr>
                <w:rFonts w:cstheme="minorHAnsi"/>
                <w:b/>
              </w:rPr>
            </w:pPr>
            <w:r w:rsidRPr="00044969">
              <w:rPr>
                <w:rFonts w:cstheme="minorHAnsi"/>
                <w:b/>
              </w:rPr>
              <w:t>Column One</w:t>
            </w:r>
          </w:p>
        </w:tc>
        <w:tc>
          <w:tcPr>
            <w:tcW w:w="2218" w:type="dxa"/>
            <w:tcBorders>
              <w:bottom w:val="single" w:color="auto" w:sz="4" w:space="0"/>
            </w:tcBorders>
          </w:tcPr>
          <w:p w:rsidRPr="00044969" w:rsidR="00A22CAA" w:rsidRDefault="00A22CAA" w14:paraId="45BF3124" w14:textId="77777777">
            <w:pPr>
              <w:spacing w:after="0" w:line="240" w:lineRule="auto"/>
              <w:rPr>
                <w:rFonts w:cstheme="minorHAnsi"/>
                <w:b/>
              </w:rPr>
            </w:pPr>
            <w:r w:rsidRPr="00044969">
              <w:rPr>
                <w:rFonts w:cstheme="minorHAnsi"/>
                <w:b/>
              </w:rPr>
              <w:t>Column Two</w:t>
            </w:r>
          </w:p>
        </w:tc>
        <w:tc>
          <w:tcPr>
            <w:tcW w:w="4098" w:type="dxa"/>
            <w:tcBorders>
              <w:bottom w:val="single" w:color="auto" w:sz="4" w:space="0"/>
            </w:tcBorders>
          </w:tcPr>
          <w:p w:rsidRPr="00044969" w:rsidR="00A22CAA" w:rsidRDefault="00A22CAA" w14:paraId="52CD1129" w14:textId="77777777">
            <w:pPr>
              <w:tabs>
                <w:tab w:val="center" w:pos="1941"/>
              </w:tabs>
              <w:spacing w:after="0" w:line="240" w:lineRule="auto"/>
              <w:rPr>
                <w:rFonts w:cstheme="minorHAnsi"/>
                <w:b/>
              </w:rPr>
            </w:pPr>
            <w:r w:rsidRPr="00044969">
              <w:rPr>
                <w:rFonts w:cstheme="minorHAnsi"/>
                <w:b/>
              </w:rPr>
              <w:t>Column Three</w:t>
            </w:r>
          </w:p>
          <w:p w:rsidRPr="00044969" w:rsidR="00A22CAA" w:rsidRDefault="00A22CAA" w14:paraId="20183EFE" w14:textId="77777777">
            <w:pPr>
              <w:tabs>
                <w:tab w:val="center" w:pos="1941"/>
              </w:tabs>
              <w:spacing w:after="0" w:line="240" w:lineRule="auto"/>
              <w:rPr>
                <w:rFonts w:cstheme="minorHAnsi"/>
                <w:b/>
              </w:rPr>
            </w:pPr>
            <w:r w:rsidRPr="00044969">
              <w:rPr>
                <w:rFonts w:cstheme="minorHAnsi"/>
                <w:b/>
              </w:rPr>
              <w:tab/>
            </w:r>
          </w:p>
        </w:tc>
      </w:tr>
      <w:tr w:rsidRPr="00044969" w:rsidR="00A22CAA" w:rsidTr="3743C850" w14:paraId="784BAD01" w14:textId="77777777">
        <w:trPr>
          <w:trHeight w:val="1277"/>
        </w:trPr>
        <w:tc>
          <w:tcPr>
            <w:tcW w:w="2179" w:type="dxa"/>
          </w:tcPr>
          <w:p w:rsidRPr="00044969" w:rsidR="00A22CAA" w:rsidRDefault="00A22CAA" w14:paraId="630CFD62" w14:textId="37F55C83">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044969" w:rsidR="00A22CAA" w:rsidP="3743C850" w:rsidRDefault="00A22CAA" w14:paraId="04617A63" w14:textId="24BE24A7">
            <w:pPr>
              <w:spacing w:after="0" w:line="240" w:lineRule="auto"/>
              <w:rPr>
                <w:i/>
                <w:iCs/>
              </w:rPr>
            </w:pPr>
            <w:r w:rsidRPr="3743C850">
              <w:rPr>
                <w:i/>
                <w:iCs/>
              </w:rPr>
              <w:t xml:space="preserve">Coach </w:t>
            </w:r>
            <w:proofErr w:type="gramStart"/>
            <w:r w:rsidRPr="3743C850">
              <w:rPr>
                <w:i/>
                <w:iCs/>
              </w:rPr>
              <w:t>stop</w:t>
            </w:r>
            <w:proofErr w:type="gramEnd"/>
            <w:r w:rsidRPr="3743C850" w:rsidR="00BA37B1">
              <w:rPr>
                <w:i/>
                <w:iCs/>
              </w:rPr>
              <w:t xml:space="preserve">, </w:t>
            </w:r>
            <w:proofErr w:type="gramStart"/>
            <w:r w:rsidRPr="3743C850" w:rsidR="00BA37B1">
              <w:rPr>
                <w:i/>
                <w:iCs/>
              </w:rPr>
              <w:t>at all times</w:t>
            </w:r>
            <w:proofErr w:type="gramEnd"/>
          </w:p>
        </w:tc>
        <w:tc>
          <w:tcPr>
            <w:tcW w:w="4098" w:type="dxa"/>
            <w:shd w:val="clear" w:color="auto" w:fill="FFFFFF" w:themeFill="background1"/>
          </w:tcPr>
          <w:p w:rsidRPr="00044969" w:rsidR="00A22CAA" w:rsidP="3743C850" w:rsidRDefault="00A22CAA" w14:paraId="2AA0DD04" w14:textId="2153E4EC">
            <w:pPr>
              <w:spacing w:after="0" w:line="240" w:lineRule="auto"/>
              <w:rPr>
                <w:i/>
                <w:iCs/>
              </w:rPr>
            </w:pPr>
            <w:r w:rsidRPr="3743C850">
              <w:rPr>
                <w:i/>
                <w:iCs/>
              </w:rPr>
              <w:t>Southwest side, commencing 3</w:t>
            </w:r>
            <w:r w:rsidRPr="3743C850" w:rsidR="00A071DF">
              <w:rPr>
                <w:i/>
                <w:iCs/>
              </w:rPr>
              <w:t>8</w:t>
            </w:r>
            <w:r w:rsidRPr="3743C850">
              <w:rPr>
                <w:i/>
                <w:iCs/>
              </w:rPr>
              <w:t xml:space="preserve"> metres northwest of its intersection with Waterloo Quay (</w:t>
            </w:r>
            <w:r w:rsidRPr="3743C850" w:rsidR="00A071DF">
              <w:rPr>
                <w:i/>
                <w:iCs/>
              </w:rPr>
              <w:t>Grid coordinates x= 1749084.3 m, y= 5428600.3 m</w:t>
            </w:r>
            <w:r w:rsidRPr="3743C850">
              <w:rPr>
                <w:i/>
                <w:iCs/>
              </w:rPr>
              <w:t xml:space="preserve">) and extending in a north-westerly direction following </w:t>
            </w:r>
            <w:proofErr w:type="gramStart"/>
            <w:r w:rsidRPr="3743C850">
              <w:rPr>
                <w:i/>
                <w:iCs/>
              </w:rPr>
              <w:t>the</w:t>
            </w:r>
            <w:r w:rsidRPr="3743C850" w:rsidR="71B23B1E">
              <w:rPr>
                <w:i/>
                <w:iCs/>
              </w:rPr>
              <w:t xml:space="preserve">  southwestern</w:t>
            </w:r>
            <w:proofErr w:type="gramEnd"/>
            <w:r w:rsidRPr="3743C850" w:rsidR="71B23B1E">
              <w:rPr>
                <w:i/>
                <w:iCs/>
              </w:rPr>
              <w:t xml:space="preserve"> </w:t>
            </w:r>
            <w:proofErr w:type="spellStart"/>
            <w:r w:rsidRPr="3743C850">
              <w:rPr>
                <w:i/>
                <w:iCs/>
              </w:rPr>
              <w:t>kerbline</w:t>
            </w:r>
            <w:proofErr w:type="spellEnd"/>
            <w:r w:rsidRPr="3743C850">
              <w:rPr>
                <w:i/>
                <w:iCs/>
              </w:rPr>
              <w:t xml:space="preserve"> for </w:t>
            </w:r>
            <w:r w:rsidRPr="3743C850" w:rsidR="00A071DF">
              <w:rPr>
                <w:i/>
                <w:iCs/>
              </w:rPr>
              <w:t>15</w:t>
            </w:r>
            <w:r w:rsidRPr="3743C850">
              <w:rPr>
                <w:i/>
                <w:iCs/>
              </w:rPr>
              <w:t xml:space="preserve"> metres.</w:t>
            </w:r>
          </w:p>
        </w:tc>
      </w:tr>
    </w:tbl>
    <w:p w:rsidR="00D55A4E" w:rsidP="00A071DF" w:rsidRDefault="00D55A4E" w14:paraId="3441DF57" w14:textId="77777777">
      <w:pPr>
        <w:tabs>
          <w:tab w:val="left" w:pos="2218"/>
        </w:tabs>
        <w:spacing w:after="0" w:line="240" w:lineRule="auto"/>
        <w:rPr>
          <w:rFonts w:cstheme="minorHAnsi"/>
          <w:i/>
          <w:u w:val="single"/>
        </w:rPr>
      </w:pPr>
    </w:p>
    <w:p w:rsidRPr="006A3061" w:rsidR="00A071DF" w:rsidP="00A071DF" w:rsidRDefault="00A071DF" w14:paraId="6D08602D" w14:textId="39A2C3E4">
      <w:pPr>
        <w:tabs>
          <w:tab w:val="left" w:pos="2218"/>
        </w:tabs>
        <w:spacing w:after="0" w:line="240" w:lineRule="auto"/>
        <w:rPr>
          <w:rFonts w:cstheme="minorHAnsi"/>
          <w:i/>
        </w:rPr>
      </w:pPr>
      <w:r>
        <w:rPr>
          <w:rFonts w:cstheme="minorHAnsi"/>
          <w:i/>
          <w:u w:val="single"/>
        </w:rPr>
        <w:t>Add</w:t>
      </w:r>
      <w:r w:rsidRPr="00044969">
        <w:rPr>
          <w:rFonts w:cstheme="minorHAnsi"/>
          <w:i/>
        </w:rPr>
        <w:t xml:space="preserve"> </w:t>
      </w:r>
      <w:r>
        <w:rPr>
          <w:rFonts w:cstheme="minorHAnsi"/>
          <w:i/>
        </w:rPr>
        <w:t>to</w:t>
      </w:r>
      <w:r w:rsidRPr="00044969">
        <w:rPr>
          <w:rFonts w:cstheme="minorHAnsi"/>
          <w:i/>
        </w:rPr>
        <w:t xml:space="preserve"> Schedule </w:t>
      </w:r>
      <w:r>
        <w:rPr>
          <w:rFonts w:cstheme="minorHAnsi"/>
          <w:i/>
        </w:rPr>
        <w:t>C</w:t>
      </w:r>
      <w:r w:rsidRPr="00044969">
        <w:rPr>
          <w:rFonts w:cstheme="minorHAnsi"/>
          <w:i/>
        </w:rPr>
        <w:t xml:space="preserve"> (</w:t>
      </w:r>
      <w:r>
        <w:rPr>
          <w:rFonts w:cstheme="minorHAnsi"/>
          <w:i/>
        </w:rPr>
        <w:t>Turning and One Way Restrictions</w:t>
      </w:r>
      <w:r w:rsidRPr="00044969">
        <w:rPr>
          <w:rFonts w:cstheme="minorHAnsi"/>
          <w:i/>
        </w:rPr>
        <w:t>)</w:t>
      </w:r>
      <w:r w:rsidRPr="0035583A">
        <w:rPr>
          <w:rFonts w:cstheme="minorHAnsi"/>
          <w:i/>
        </w:rPr>
        <w:t xml:space="preserve"> of the</w:t>
      </w:r>
      <w:r w:rsidRPr="006A3061">
        <w:rPr>
          <w:rFonts w:cstheme="minorHAnsi"/>
          <w:i/>
        </w:rPr>
        <w:t xml:space="preserve"> Traffic Restrictions Schedule</w:t>
      </w:r>
    </w:p>
    <w:p w:rsidRPr="006A3061" w:rsidR="00A071DF" w:rsidP="00A071DF" w:rsidRDefault="00A071DF" w14:paraId="755E94F5" w14:textId="77777777">
      <w:pPr>
        <w:tabs>
          <w:tab w:val="left" w:pos="2218"/>
        </w:tabs>
        <w:spacing w:after="0" w:line="240" w:lineRule="auto"/>
        <w:rPr>
          <w:rFonts w:cstheme="minorHAns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6A3061" w:rsidR="00A071DF" w:rsidTr="5F52E107" w14:paraId="6A05FD16" w14:textId="77777777">
        <w:tc>
          <w:tcPr>
            <w:tcW w:w="2179" w:type="dxa"/>
          </w:tcPr>
          <w:p w:rsidRPr="006A3061" w:rsidR="00A071DF" w:rsidRDefault="00A071DF" w14:paraId="48856986" w14:textId="77777777">
            <w:pPr>
              <w:spacing w:after="0" w:line="240" w:lineRule="auto"/>
              <w:rPr>
                <w:rFonts w:cstheme="minorHAnsi"/>
                <w:b/>
              </w:rPr>
            </w:pPr>
            <w:r w:rsidRPr="006A3061">
              <w:rPr>
                <w:rFonts w:cstheme="minorHAnsi"/>
                <w:b/>
              </w:rPr>
              <w:t>Column One</w:t>
            </w:r>
          </w:p>
        </w:tc>
        <w:tc>
          <w:tcPr>
            <w:tcW w:w="2218" w:type="dxa"/>
            <w:tcBorders>
              <w:bottom w:val="single" w:color="auto" w:sz="4" w:space="0"/>
            </w:tcBorders>
          </w:tcPr>
          <w:p w:rsidRPr="006A3061" w:rsidR="00A071DF" w:rsidRDefault="00A071DF" w14:paraId="412E1086" w14:textId="77777777">
            <w:pPr>
              <w:spacing w:after="0" w:line="240" w:lineRule="auto"/>
              <w:rPr>
                <w:rFonts w:cstheme="minorHAnsi"/>
                <w:b/>
              </w:rPr>
            </w:pPr>
            <w:r w:rsidRPr="006A3061">
              <w:rPr>
                <w:rFonts w:cstheme="minorHAnsi"/>
                <w:b/>
              </w:rPr>
              <w:t>Column Two</w:t>
            </w:r>
          </w:p>
        </w:tc>
        <w:tc>
          <w:tcPr>
            <w:tcW w:w="4098" w:type="dxa"/>
            <w:tcBorders>
              <w:bottom w:val="single" w:color="auto" w:sz="4" w:space="0"/>
            </w:tcBorders>
          </w:tcPr>
          <w:p w:rsidRPr="006A3061" w:rsidR="00A071DF" w:rsidRDefault="00A071DF" w14:paraId="1F3CAC2A" w14:textId="77777777">
            <w:pPr>
              <w:tabs>
                <w:tab w:val="center" w:pos="1941"/>
              </w:tabs>
              <w:spacing w:after="0" w:line="240" w:lineRule="auto"/>
              <w:rPr>
                <w:rFonts w:cstheme="minorHAnsi"/>
                <w:b/>
              </w:rPr>
            </w:pPr>
            <w:r w:rsidRPr="006A3061">
              <w:rPr>
                <w:rFonts w:cstheme="minorHAnsi"/>
                <w:b/>
              </w:rPr>
              <w:t>Column Three</w:t>
            </w:r>
          </w:p>
          <w:p w:rsidRPr="006A3061" w:rsidR="00A071DF" w:rsidRDefault="00A071DF" w14:paraId="75A585AC" w14:textId="77777777">
            <w:pPr>
              <w:tabs>
                <w:tab w:val="center" w:pos="1941"/>
              </w:tabs>
              <w:spacing w:after="0" w:line="240" w:lineRule="auto"/>
              <w:rPr>
                <w:rFonts w:cstheme="minorHAnsi"/>
                <w:b/>
              </w:rPr>
            </w:pPr>
            <w:r w:rsidRPr="006A3061">
              <w:rPr>
                <w:rFonts w:cstheme="minorHAnsi"/>
                <w:b/>
              </w:rPr>
              <w:tab/>
            </w:r>
          </w:p>
        </w:tc>
      </w:tr>
      <w:tr w:rsidRPr="006A3061" w:rsidR="00A071DF" w:rsidTr="5F52E107" w14:paraId="3FCAE465" w14:textId="77777777">
        <w:trPr>
          <w:trHeight w:val="1277"/>
        </w:trPr>
        <w:tc>
          <w:tcPr>
            <w:tcW w:w="2179" w:type="dxa"/>
          </w:tcPr>
          <w:p w:rsidRPr="006A3061" w:rsidR="00A071DF" w:rsidRDefault="00A071DF" w14:paraId="02CB1A86" w14:textId="77777777">
            <w:pPr>
              <w:spacing w:after="0" w:line="240" w:lineRule="auto"/>
              <w:rPr>
                <w:rFonts w:cstheme="minorHAnsi"/>
                <w:b/>
                <w:i/>
                <w:iCs/>
                <w:spacing w:val="-3"/>
              </w:rPr>
            </w:pPr>
            <w:r>
              <w:rPr>
                <w:rFonts w:cstheme="minorHAnsi"/>
                <w:b/>
                <w:i/>
                <w:iCs/>
                <w:spacing w:val="-3"/>
              </w:rPr>
              <w:t>Bunny Street</w:t>
            </w:r>
          </w:p>
        </w:tc>
        <w:tc>
          <w:tcPr>
            <w:tcW w:w="2218" w:type="dxa"/>
            <w:shd w:val="clear" w:color="auto" w:fill="FFFFFF" w:themeFill="background1"/>
          </w:tcPr>
          <w:p w:rsidRPr="006A3061" w:rsidR="00A071DF" w:rsidRDefault="00A071DF" w14:paraId="44C53EE0" w14:textId="77777777">
            <w:pPr>
              <w:spacing w:after="0" w:line="240" w:lineRule="auto"/>
              <w:rPr>
                <w:rFonts w:cstheme="minorHAnsi"/>
                <w:i/>
              </w:rPr>
            </w:pPr>
            <w:r w:rsidRPr="00A071DF">
              <w:rPr>
                <w:rFonts w:cstheme="minorHAnsi"/>
                <w:i/>
              </w:rPr>
              <w:t>One Way Restriction</w:t>
            </w:r>
            <w:r>
              <w:rPr>
                <w:rFonts w:cstheme="minorHAnsi"/>
                <w:i/>
              </w:rPr>
              <w:t xml:space="preserve">, except cycles </w:t>
            </w:r>
            <w:proofErr w:type="gramStart"/>
            <w:r>
              <w:rPr>
                <w:rFonts w:cstheme="minorHAnsi"/>
                <w:i/>
              </w:rPr>
              <w:t>at all times</w:t>
            </w:r>
            <w:proofErr w:type="gramEnd"/>
          </w:p>
        </w:tc>
        <w:tc>
          <w:tcPr>
            <w:tcW w:w="4098" w:type="dxa"/>
            <w:shd w:val="clear" w:color="auto" w:fill="FFFFFF" w:themeFill="background1"/>
          </w:tcPr>
          <w:p w:rsidRPr="006A3061" w:rsidR="00A071DF" w:rsidP="5F52E107" w:rsidRDefault="0E5F9F54" w14:paraId="550E31DD" w14:textId="18427425">
            <w:pPr>
              <w:spacing w:after="0" w:line="240" w:lineRule="auto"/>
              <w:rPr>
                <w:rFonts w:ascii="Calibri" w:hAnsi="Calibri" w:eastAsia="Calibri" w:cs="Arial"/>
                <w:i/>
                <w:iCs/>
              </w:rPr>
            </w:pPr>
            <w:r w:rsidRPr="5F52E107">
              <w:rPr>
                <w:rFonts w:ascii="Calibri" w:hAnsi="Calibri" w:eastAsia="Calibri" w:cs="Arial"/>
                <w:i/>
                <w:iCs/>
              </w:rPr>
              <w:t xml:space="preserve"> Westbound from Featherston Street to Lambton Quay</w:t>
            </w:r>
          </w:p>
          <w:p w:rsidRPr="006A3061" w:rsidR="00A071DF" w:rsidP="5F52E107" w:rsidRDefault="00A071DF" w14:paraId="5E09FA0E" w14:textId="77C25088">
            <w:pPr>
              <w:spacing w:after="0" w:line="240" w:lineRule="auto"/>
              <w:rPr>
                <w:i/>
                <w:iCs/>
              </w:rPr>
            </w:pPr>
          </w:p>
        </w:tc>
      </w:tr>
    </w:tbl>
    <w:p w:rsidR="00A071DF" w:rsidP="67F3BDC8" w:rsidRDefault="00A071DF" w14:paraId="440ACA86" w14:textId="77777777">
      <w:pPr>
        <w:tabs>
          <w:tab w:val="left" w:pos="2218"/>
        </w:tabs>
        <w:spacing w:after="0" w:line="240" w:lineRule="auto"/>
        <w:rPr>
          <w:i/>
          <w:iCs/>
          <w:u w:val="single"/>
        </w:rPr>
      </w:pPr>
    </w:p>
    <w:p w:rsidR="3CF3EFEC" w:rsidP="67F3BDC8" w:rsidRDefault="3CF3EFEC" w14:paraId="17A9DCE7" w14:textId="173C95A3">
      <w:pPr>
        <w:tabs>
          <w:tab w:val="left" w:pos="2218"/>
        </w:tabs>
        <w:spacing w:after="0" w:line="240" w:lineRule="auto"/>
        <w:rPr>
          <w:i/>
          <w:iCs/>
          <w:u w:val="single"/>
        </w:rPr>
      </w:pPr>
    </w:p>
    <w:p w:rsidRPr="00044969" w:rsidR="00D35F36" w:rsidP="00D35F36" w:rsidRDefault="00524932" w14:paraId="741B7834" w14:textId="0F4C3758">
      <w:pPr>
        <w:tabs>
          <w:tab w:val="left" w:pos="2218"/>
        </w:tabs>
        <w:spacing w:after="0" w:line="240" w:lineRule="auto"/>
        <w:rPr>
          <w:rFonts w:cstheme="minorHAnsi"/>
          <w:i/>
        </w:rPr>
      </w:pPr>
      <w:r w:rsidRPr="00044969">
        <w:rPr>
          <w:rFonts w:cstheme="minorHAnsi"/>
          <w:i/>
          <w:u w:val="single"/>
        </w:rPr>
        <w:t>Add</w:t>
      </w:r>
      <w:r w:rsidRPr="00044969" w:rsidR="00D35F36">
        <w:rPr>
          <w:rFonts w:cstheme="minorHAnsi"/>
          <w:i/>
        </w:rPr>
        <w:t xml:space="preserve"> to Schedule </w:t>
      </w:r>
      <w:r w:rsidRPr="00044969">
        <w:rPr>
          <w:rFonts w:cstheme="minorHAnsi"/>
          <w:i/>
        </w:rPr>
        <w:t>I</w:t>
      </w:r>
      <w:r w:rsidRPr="00044969" w:rsidR="00D35F36">
        <w:rPr>
          <w:rFonts w:cstheme="minorHAnsi"/>
          <w:i/>
        </w:rPr>
        <w:t xml:space="preserve"> (</w:t>
      </w:r>
      <w:r w:rsidRPr="00044969">
        <w:rPr>
          <w:rFonts w:cstheme="minorHAnsi"/>
          <w:i/>
        </w:rPr>
        <w:t>Cycleway</w:t>
      </w:r>
      <w:r w:rsidRPr="00044969" w:rsidR="00D35F36">
        <w:rPr>
          <w:rFonts w:cstheme="minorHAnsi"/>
          <w:i/>
        </w:rPr>
        <w:t>) of the Traffic Restrictions Schedule</w:t>
      </w:r>
    </w:p>
    <w:p w:rsidRPr="00044969" w:rsidR="00D35F36" w:rsidP="00D35F36" w:rsidRDefault="00D35F36" w14:paraId="5CDF584D" w14:textId="77777777">
      <w:pPr>
        <w:tabs>
          <w:tab w:val="left" w:pos="2218"/>
        </w:tabs>
        <w:spacing w:after="0" w:line="240" w:lineRule="auto"/>
        <w:rPr>
          <w:rFonts w:cstheme="minorHAns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79"/>
        <w:gridCol w:w="2218"/>
        <w:gridCol w:w="4098"/>
      </w:tblGrid>
      <w:tr w:rsidRPr="00044969" w:rsidR="00D35F36" w:rsidTr="0730BE3A" w14:paraId="00E85ADA" w14:textId="77777777">
        <w:tc>
          <w:tcPr>
            <w:tcW w:w="2179" w:type="dxa"/>
          </w:tcPr>
          <w:p w:rsidRPr="00044969" w:rsidR="00D35F36" w:rsidRDefault="00D35F36" w14:paraId="7F4B7416" w14:textId="77777777">
            <w:pPr>
              <w:spacing w:after="0" w:line="240" w:lineRule="auto"/>
              <w:rPr>
                <w:rFonts w:cstheme="minorHAnsi"/>
                <w:b/>
              </w:rPr>
            </w:pPr>
            <w:r w:rsidRPr="00044969">
              <w:rPr>
                <w:rFonts w:cstheme="minorHAnsi"/>
                <w:b/>
              </w:rPr>
              <w:t>Column One</w:t>
            </w:r>
          </w:p>
        </w:tc>
        <w:tc>
          <w:tcPr>
            <w:tcW w:w="2218" w:type="dxa"/>
            <w:tcBorders>
              <w:bottom w:val="single" w:color="auto" w:sz="4" w:space="0"/>
            </w:tcBorders>
          </w:tcPr>
          <w:p w:rsidRPr="00044969" w:rsidR="00D35F36" w:rsidRDefault="00D35F36" w14:paraId="0CB16256" w14:textId="77777777">
            <w:pPr>
              <w:spacing w:after="0" w:line="240" w:lineRule="auto"/>
              <w:rPr>
                <w:rFonts w:cstheme="minorHAnsi"/>
                <w:b/>
              </w:rPr>
            </w:pPr>
            <w:r w:rsidRPr="00044969">
              <w:rPr>
                <w:rFonts w:cstheme="minorHAnsi"/>
                <w:b/>
              </w:rPr>
              <w:t>Column Two</w:t>
            </w:r>
          </w:p>
        </w:tc>
        <w:tc>
          <w:tcPr>
            <w:tcW w:w="4098" w:type="dxa"/>
            <w:tcBorders>
              <w:bottom w:val="single" w:color="auto" w:sz="4" w:space="0"/>
            </w:tcBorders>
          </w:tcPr>
          <w:p w:rsidRPr="00044969" w:rsidR="00D35F36" w:rsidRDefault="00D35F36" w14:paraId="0C1637EA" w14:textId="77777777">
            <w:pPr>
              <w:tabs>
                <w:tab w:val="center" w:pos="1941"/>
              </w:tabs>
              <w:spacing w:after="0" w:line="240" w:lineRule="auto"/>
              <w:rPr>
                <w:rFonts w:cstheme="minorHAnsi"/>
                <w:b/>
              </w:rPr>
            </w:pPr>
            <w:r w:rsidRPr="00044969">
              <w:rPr>
                <w:rFonts w:cstheme="minorHAnsi"/>
                <w:b/>
              </w:rPr>
              <w:t>Column Three</w:t>
            </w:r>
          </w:p>
          <w:p w:rsidRPr="00044969" w:rsidR="00D35F36" w:rsidRDefault="00D35F36" w14:paraId="4B6BC81A" w14:textId="77777777">
            <w:pPr>
              <w:tabs>
                <w:tab w:val="center" w:pos="1941"/>
              </w:tabs>
              <w:spacing w:after="0" w:line="240" w:lineRule="auto"/>
              <w:rPr>
                <w:rFonts w:cstheme="minorHAnsi"/>
                <w:b/>
              </w:rPr>
            </w:pPr>
            <w:r w:rsidRPr="00044969">
              <w:rPr>
                <w:rFonts w:cstheme="minorHAnsi"/>
                <w:b/>
              </w:rPr>
              <w:tab/>
            </w:r>
          </w:p>
        </w:tc>
      </w:tr>
      <w:tr w:rsidRPr="00044969" w:rsidR="0011630D" w:rsidTr="0730BE3A" w14:paraId="72B7A02B" w14:textId="77777777">
        <w:trPr>
          <w:trHeight w:val="1277"/>
        </w:trPr>
        <w:tc>
          <w:tcPr>
            <w:tcW w:w="2179" w:type="dxa"/>
          </w:tcPr>
          <w:p w:rsidRPr="00044969" w:rsidR="0011630D" w:rsidP="2900AA9C" w:rsidRDefault="7229E713" w14:paraId="081EC6B4" w14:textId="10952148">
            <w:pPr>
              <w:spacing w:after="0" w:line="240" w:lineRule="auto"/>
              <w:rPr>
                <w:b/>
                <w:bCs/>
                <w:i/>
                <w:iCs/>
                <w:spacing w:val="-3"/>
              </w:rPr>
            </w:pPr>
            <w:r w:rsidRPr="2900AA9C">
              <w:rPr>
                <w:b/>
                <w:bCs/>
                <w:i/>
                <w:iCs/>
                <w:spacing w:val="-3"/>
              </w:rPr>
              <w:t>Lady Elizabeth Lane</w:t>
            </w:r>
          </w:p>
        </w:tc>
        <w:tc>
          <w:tcPr>
            <w:tcW w:w="2218" w:type="dxa"/>
            <w:shd w:val="clear" w:color="auto" w:fill="FFFFFF" w:themeFill="background1"/>
          </w:tcPr>
          <w:p w:rsidRPr="00044969" w:rsidR="0011630D" w:rsidP="0730BE3A" w:rsidRDefault="65B06FB2" w14:paraId="3D5247F7" w14:textId="2EA34786">
            <w:pPr>
              <w:spacing w:after="0" w:line="240" w:lineRule="auto"/>
              <w:rPr>
                <w:i/>
                <w:iCs/>
              </w:rPr>
            </w:pPr>
            <w:proofErr w:type="gramStart"/>
            <w:r w:rsidRPr="0730BE3A">
              <w:rPr>
                <w:i/>
                <w:iCs/>
              </w:rPr>
              <w:t xml:space="preserve">Bi-directional </w:t>
            </w:r>
            <w:r w:rsidRPr="0730BE3A" w:rsidR="4DFD30EE">
              <w:rPr>
                <w:i/>
                <w:iCs/>
              </w:rPr>
              <w:t>Cycle lane</w:t>
            </w:r>
            <w:proofErr w:type="gramEnd"/>
            <w:r w:rsidRPr="0730BE3A" w:rsidR="4DFD30EE">
              <w:rPr>
                <w:i/>
                <w:iCs/>
              </w:rPr>
              <w:t xml:space="preserve">, </w:t>
            </w:r>
            <w:proofErr w:type="gramStart"/>
            <w:r w:rsidRPr="0730BE3A" w:rsidR="4DFD30EE">
              <w:rPr>
                <w:i/>
                <w:iCs/>
              </w:rPr>
              <w:t>at all times</w:t>
            </w:r>
            <w:proofErr w:type="gramEnd"/>
          </w:p>
          <w:p w:rsidRPr="00044969" w:rsidR="0011630D" w:rsidP="2900AA9C" w:rsidRDefault="0011630D" w14:paraId="1FB98C7C" w14:textId="59137DA2">
            <w:pPr>
              <w:spacing w:after="0" w:line="240" w:lineRule="auto"/>
              <w:rPr>
                <w:i/>
                <w:iCs/>
              </w:rPr>
            </w:pPr>
          </w:p>
        </w:tc>
        <w:tc>
          <w:tcPr>
            <w:tcW w:w="4098" w:type="dxa"/>
            <w:shd w:val="clear" w:color="auto" w:fill="FFFFFF" w:themeFill="background1"/>
          </w:tcPr>
          <w:p w:rsidRPr="00044969" w:rsidR="0011630D" w:rsidP="2900AA9C" w:rsidRDefault="44A64770" w14:paraId="2C4F2127" w14:textId="04B38AAC">
            <w:pPr>
              <w:spacing w:after="0" w:line="240" w:lineRule="auto"/>
              <w:rPr>
                <w:i/>
                <w:iCs/>
              </w:rPr>
            </w:pPr>
            <w:r w:rsidRPr="2900AA9C">
              <w:rPr>
                <w:i/>
                <w:iCs/>
              </w:rPr>
              <w:t xml:space="preserve">South side, commencing </w:t>
            </w:r>
            <w:r w:rsidRPr="2900AA9C" w:rsidR="47AF0547">
              <w:rPr>
                <w:i/>
                <w:iCs/>
              </w:rPr>
              <w:t>at the</w:t>
            </w:r>
            <w:r w:rsidRPr="2900AA9C">
              <w:rPr>
                <w:i/>
                <w:iCs/>
              </w:rPr>
              <w:t xml:space="preserve"> intersection with Waterloo Quay (Grid coordinates x= </w:t>
            </w:r>
            <w:r w:rsidRPr="2900AA9C" w:rsidR="47AF0547">
              <w:rPr>
                <w:i/>
                <w:iCs/>
              </w:rPr>
              <w:t>1749119.8</w:t>
            </w:r>
            <w:r w:rsidRPr="2900AA9C">
              <w:rPr>
                <w:i/>
                <w:iCs/>
              </w:rPr>
              <w:t xml:space="preserve">m, y= </w:t>
            </w:r>
            <w:r w:rsidRPr="2900AA9C" w:rsidR="47AF0547">
              <w:rPr>
                <w:i/>
                <w:iCs/>
              </w:rPr>
              <w:t>5428613.4</w:t>
            </w:r>
            <w:r w:rsidRPr="2900AA9C">
              <w:rPr>
                <w:i/>
                <w:iCs/>
              </w:rPr>
              <w:t xml:space="preserve">m) and </w:t>
            </w:r>
            <w:r w:rsidRPr="2900AA9C" w:rsidR="47AF0547">
              <w:rPr>
                <w:i/>
                <w:iCs/>
              </w:rPr>
              <w:t>e</w:t>
            </w:r>
            <w:r w:rsidRPr="2900AA9C">
              <w:rPr>
                <w:i/>
                <w:iCs/>
              </w:rPr>
              <w:t>xtending in a south</w:t>
            </w:r>
            <w:r w:rsidRPr="2900AA9C" w:rsidR="47AF0547">
              <w:rPr>
                <w:i/>
                <w:iCs/>
              </w:rPr>
              <w:t>-</w:t>
            </w:r>
            <w:r w:rsidRPr="2900AA9C">
              <w:rPr>
                <w:i/>
                <w:iCs/>
              </w:rPr>
              <w:t>easterly direction</w:t>
            </w:r>
            <w:r w:rsidRPr="2900AA9C" w:rsidR="47AF0547">
              <w:rPr>
                <w:i/>
                <w:iCs/>
              </w:rPr>
              <w:t xml:space="preserve"> following the south</w:t>
            </w:r>
            <w:r w:rsidRPr="2900AA9C" w:rsidR="2CA9A681">
              <w:rPr>
                <w:i/>
                <w:iCs/>
              </w:rPr>
              <w:t>e</w:t>
            </w:r>
            <w:r w:rsidRPr="2900AA9C" w:rsidR="47AF0547">
              <w:rPr>
                <w:i/>
                <w:iCs/>
              </w:rPr>
              <w:t>rn kerb</w:t>
            </w:r>
            <w:r w:rsidRPr="2900AA9C" w:rsidR="219EC0DC">
              <w:rPr>
                <w:i/>
                <w:iCs/>
              </w:rPr>
              <w:t xml:space="preserve"> </w:t>
            </w:r>
            <w:r w:rsidRPr="2900AA9C" w:rsidR="47AF0547">
              <w:rPr>
                <w:i/>
                <w:iCs/>
              </w:rPr>
              <w:t xml:space="preserve">line for 42.0 </w:t>
            </w:r>
            <w:r w:rsidRPr="2900AA9C">
              <w:rPr>
                <w:i/>
                <w:iCs/>
              </w:rPr>
              <w:t xml:space="preserve">metres. </w:t>
            </w:r>
          </w:p>
        </w:tc>
      </w:tr>
      <w:tr w:rsidRPr="00044969" w:rsidR="00730EA5" w:rsidTr="0730BE3A" w14:paraId="29685E46" w14:textId="77777777">
        <w:trPr>
          <w:trHeight w:val="1277"/>
        </w:trPr>
        <w:tc>
          <w:tcPr>
            <w:tcW w:w="2179" w:type="dxa"/>
          </w:tcPr>
          <w:p w:rsidRPr="00846D5D" w:rsidR="00730EA5" w:rsidP="2900AA9C" w:rsidRDefault="157E9DE6" w14:paraId="4740CC6C" w14:textId="6D6EAC97">
            <w:pPr>
              <w:spacing w:after="0" w:line="240" w:lineRule="auto"/>
              <w:rPr>
                <w:b/>
                <w:bCs/>
                <w:i/>
                <w:iCs/>
                <w:spacing w:val="-3"/>
              </w:rPr>
            </w:pPr>
            <w:r w:rsidRPr="00846D5D">
              <w:rPr>
                <w:b/>
                <w:bCs/>
                <w:i/>
                <w:iCs/>
                <w:spacing w:val="-3"/>
              </w:rPr>
              <w:t>Bunny Street</w:t>
            </w:r>
          </w:p>
        </w:tc>
        <w:tc>
          <w:tcPr>
            <w:tcW w:w="2218" w:type="dxa"/>
            <w:shd w:val="clear" w:color="auto" w:fill="FFFFFF" w:themeFill="background1"/>
          </w:tcPr>
          <w:p w:rsidRPr="00846D5D" w:rsidR="00730EA5" w:rsidP="0730BE3A" w:rsidRDefault="02CCBB93" w14:paraId="1BEF394E" w14:textId="48BCDDD3">
            <w:pPr>
              <w:spacing w:after="0" w:line="240" w:lineRule="auto"/>
              <w:rPr>
                <w:i/>
                <w:iCs/>
              </w:rPr>
            </w:pPr>
            <w:proofErr w:type="gramStart"/>
            <w:r w:rsidRPr="0730BE3A">
              <w:rPr>
                <w:i/>
                <w:iCs/>
              </w:rPr>
              <w:t xml:space="preserve">Bi-directional </w:t>
            </w:r>
            <w:r w:rsidRPr="0730BE3A" w:rsidR="33CA4773">
              <w:rPr>
                <w:i/>
                <w:iCs/>
              </w:rPr>
              <w:t>Cycle lane</w:t>
            </w:r>
            <w:proofErr w:type="gramEnd"/>
            <w:r w:rsidRPr="0730BE3A" w:rsidR="4C482E1B">
              <w:rPr>
                <w:i/>
                <w:iCs/>
              </w:rPr>
              <w:t xml:space="preserve">, </w:t>
            </w:r>
            <w:proofErr w:type="gramStart"/>
            <w:r w:rsidRPr="0730BE3A" w:rsidR="4C482E1B">
              <w:rPr>
                <w:i/>
                <w:iCs/>
              </w:rPr>
              <w:t>at all times</w:t>
            </w:r>
            <w:proofErr w:type="gramEnd"/>
          </w:p>
        </w:tc>
        <w:tc>
          <w:tcPr>
            <w:tcW w:w="4098" w:type="dxa"/>
            <w:shd w:val="clear" w:color="auto" w:fill="FFFFFF" w:themeFill="background1"/>
          </w:tcPr>
          <w:p w:rsidRPr="00044969" w:rsidR="00730EA5" w:rsidP="276CCCBD" w:rsidRDefault="342A6568" w14:paraId="437638A8" w14:textId="1EBAFBB7">
            <w:pPr>
              <w:spacing w:after="0" w:line="240" w:lineRule="auto"/>
              <w:rPr>
                <w:i/>
                <w:iCs/>
              </w:rPr>
            </w:pPr>
            <w:r w:rsidRPr="276CCCBD">
              <w:rPr>
                <w:i/>
                <w:iCs/>
              </w:rPr>
              <w:t xml:space="preserve">North </w:t>
            </w:r>
            <w:r w:rsidRPr="276CCCBD" w:rsidR="67FD4503">
              <w:rPr>
                <w:i/>
                <w:iCs/>
              </w:rPr>
              <w:t xml:space="preserve">side, commencing </w:t>
            </w:r>
            <w:r w:rsidR="00711173">
              <w:rPr>
                <w:i/>
                <w:iCs/>
              </w:rPr>
              <w:t>at</w:t>
            </w:r>
            <w:r w:rsidRPr="276CCCBD" w:rsidR="00A22CAA">
              <w:rPr>
                <w:i/>
                <w:iCs/>
              </w:rPr>
              <w:t xml:space="preserve"> its</w:t>
            </w:r>
            <w:r w:rsidRPr="276CCCBD" w:rsidR="67FD4503">
              <w:rPr>
                <w:i/>
                <w:iCs/>
              </w:rPr>
              <w:t xml:space="preserve"> intersection with Waterloo Quay (</w:t>
            </w:r>
            <w:r w:rsidRPr="276CCCBD" w:rsidR="00A22CAA">
              <w:rPr>
                <w:i/>
                <w:iCs/>
              </w:rPr>
              <w:t>Grid coordinates x= 1749084.3 m, y= 5428600.3 m</w:t>
            </w:r>
            <w:r w:rsidRPr="276CCCBD" w:rsidR="67FD4503">
              <w:rPr>
                <w:i/>
                <w:iCs/>
              </w:rPr>
              <w:t xml:space="preserve">) </w:t>
            </w:r>
            <w:r w:rsidRPr="276CCCBD" w:rsidR="00A22CAA">
              <w:rPr>
                <w:i/>
                <w:iCs/>
              </w:rPr>
              <w:t xml:space="preserve">and extending in a westerly direction following the </w:t>
            </w:r>
            <w:r w:rsidRPr="276CCCBD" w:rsidR="07D7CA30">
              <w:rPr>
                <w:i/>
                <w:iCs/>
              </w:rPr>
              <w:t xml:space="preserve">northern </w:t>
            </w:r>
            <w:r w:rsidRPr="276CCCBD" w:rsidR="00A22CAA">
              <w:rPr>
                <w:i/>
                <w:iCs/>
              </w:rPr>
              <w:t xml:space="preserve">kerb line for </w:t>
            </w:r>
            <w:r w:rsidR="00711173">
              <w:rPr>
                <w:i/>
                <w:iCs/>
              </w:rPr>
              <w:t>96.5</w:t>
            </w:r>
            <w:r w:rsidRPr="276CCCBD" w:rsidR="00A22CAA">
              <w:rPr>
                <w:i/>
                <w:iCs/>
              </w:rPr>
              <w:t xml:space="preserve"> metres</w:t>
            </w:r>
          </w:p>
        </w:tc>
      </w:tr>
    </w:tbl>
    <w:p w:rsidR="00D35F36" w:rsidP="00D35F36" w:rsidRDefault="00D35F36" w14:paraId="7B6B966F" w14:textId="77777777">
      <w:pPr>
        <w:tabs>
          <w:tab w:val="left" w:pos="2218"/>
        </w:tabs>
        <w:spacing w:after="0" w:line="240" w:lineRule="auto"/>
      </w:pPr>
    </w:p>
    <w:p w:rsidR="00106275" w:rsidP="00106275" w:rsidRDefault="00106275" w14:paraId="5E60C9D5" w14:textId="77777777">
      <w:pPr>
        <w:tabs>
          <w:tab w:val="left" w:pos="2218"/>
        </w:tabs>
        <w:spacing w:after="0" w:line="240" w:lineRule="auto"/>
        <w:rPr>
          <w:rFonts w:cstheme="minorHAnsi"/>
          <w:i/>
          <w:u w:val="single"/>
        </w:rPr>
      </w:pPr>
    </w:p>
    <w:p w:rsidR="00106275" w:rsidP="00106275" w:rsidRDefault="00106275" w14:paraId="2827136B" w14:textId="77777777">
      <w:pPr>
        <w:tabs>
          <w:tab w:val="left" w:pos="2218"/>
        </w:tabs>
        <w:spacing w:after="0" w:line="240" w:lineRule="auto"/>
        <w:rPr>
          <w:rFonts w:cstheme="minorHAnsi"/>
          <w:i/>
          <w:u w:val="single"/>
        </w:rPr>
      </w:pPr>
    </w:p>
    <w:p w:rsidR="00106275" w:rsidP="00106275" w:rsidRDefault="00106275" w14:paraId="48889814" w14:textId="77777777">
      <w:pPr>
        <w:tabs>
          <w:tab w:val="left" w:pos="2218"/>
        </w:tabs>
        <w:spacing w:after="0" w:line="240" w:lineRule="auto"/>
        <w:rPr>
          <w:rFonts w:cstheme="minorHAnsi"/>
          <w:i/>
          <w:u w:val="single"/>
        </w:rPr>
      </w:pPr>
    </w:p>
    <w:p w:rsidR="00106275" w:rsidP="00106275" w:rsidRDefault="00106275" w14:paraId="7B86213D" w14:textId="77777777">
      <w:pPr>
        <w:tabs>
          <w:tab w:val="left" w:pos="2218"/>
        </w:tabs>
        <w:spacing w:after="0" w:line="240" w:lineRule="auto"/>
        <w:rPr>
          <w:rFonts w:cstheme="minorHAnsi"/>
          <w:i/>
          <w:u w:val="single"/>
        </w:rPr>
      </w:pPr>
    </w:p>
    <w:p w:rsidR="00106275" w:rsidP="00106275" w:rsidRDefault="00106275" w14:paraId="5C8F8584" w14:textId="77777777">
      <w:pPr>
        <w:tabs>
          <w:tab w:val="left" w:pos="2218"/>
        </w:tabs>
        <w:spacing w:after="0" w:line="240" w:lineRule="auto"/>
        <w:rPr>
          <w:rFonts w:cstheme="minorHAnsi"/>
          <w:i/>
          <w:u w:val="single"/>
        </w:rPr>
      </w:pPr>
    </w:p>
    <w:p w:rsidR="00106275" w:rsidP="00106275" w:rsidRDefault="00106275" w14:paraId="2AA1095C" w14:textId="77777777">
      <w:pPr>
        <w:tabs>
          <w:tab w:val="left" w:pos="2218"/>
        </w:tabs>
        <w:spacing w:after="0" w:line="240" w:lineRule="auto"/>
        <w:rPr>
          <w:rFonts w:cstheme="minorHAnsi"/>
          <w:i/>
          <w:u w:val="single"/>
        </w:rPr>
      </w:pPr>
    </w:p>
    <w:p w:rsidR="00106275" w:rsidP="00106275" w:rsidRDefault="00106275" w14:paraId="78BDDE85" w14:textId="77777777">
      <w:pPr>
        <w:tabs>
          <w:tab w:val="left" w:pos="2218"/>
        </w:tabs>
        <w:spacing w:after="0" w:line="240" w:lineRule="auto"/>
        <w:rPr>
          <w:rFonts w:cstheme="minorHAnsi"/>
          <w:i/>
          <w:u w:val="single"/>
        </w:rPr>
      </w:pPr>
    </w:p>
    <w:p w:rsidR="00106275" w:rsidP="00106275" w:rsidRDefault="00106275" w14:paraId="7575C349" w14:textId="77777777">
      <w:pPr>
        <w:tabs>
          <w:tab w:val="left" w:pos="2218"/>
        </w:tabs>
        <w:spacing w:after="0" w:line="240" w:lineRule="auto"/>
        <w:rPr>
          <w:rFonts w:cstheme="minorHAnsi"/>
          <w:i/>
          <w:u w:val="single"/>
        </w:rPr>
      </w:pPr>
    </w:p>
    <w:p w:rsidR="00A071DF" w:rsidP="00D35F36" w:rsidRDefault="00A071DF" w14:paraId="3E742EA7" w14:textId="18F1F820">
      <w:pPr>
        <w:tabs>
          <w:tab w:val="left" w:pos="2218"/>
        </w:tabs>
        <w:spacing w:after="0" w:line="240" w:lineRule="auto"/>
      </w:pPr>
    </w:p>
    <w:p w:rsidR="002B0B53" w:rsidP="00E30ECE" w:rsidRDefault="002B0B53" w14:paraId="5842C409" w14:textId="2798E361">
      <w:pPr>
        <w:tabs>
          <w:tab w:val="left" w:pos="2218"/>
        </w:tabs>
        <w:spacing w:after="0" w:line="240" w:lineRule="auto"/>
      </w:pPr>
    </w:p>
    <w:p w:rsidR="0035583A" w:rsidP="00E30ECE" w:rsidRDefault="0035583A" w14:paraId="31EBE880" w14:textId="77777777">
      <w:pPr>
        <w:tabs>
          <w:tab w:val="left" w:pos="2218"/>
        </w:tabs>
        <w:spacing w:after="0" w:line="240" w:lineRule="auto"/>
      </w:pPr>
    </w:p>
    <w:p w:rsidR="00662270" w:rsidP="00E30ECE" w:rsidRDefault="00662270" w14:paraId="2F57C686" w14:textId="77777777">
      <w:pPr>
        <w:tabs>
          <w:tab w:val="left" w:pos="2218"/>
        </w:tabs>
        <w:spacing w:after="0" w:line="240" w:lineRule="auto"/>
      </w:pPr>
    </w:p>
    <w:tbl>
      <w:tblPr>
        <w:tblW w:w="8505" w:type="dxa"/>
        <w:tblLook w:val="01E0" w:firstRow="1" w:lastRow="1" w:firstColumn="1" w:lastColumn="1" w:noHBand="0" w:noVBand="0"/>
      </w:tblPr>
      <w:tblGrid>
        <w:gridCol w:w="2694"/>
        <w:gridCol w:w="2410"/>
        <w:gridCol w:w="3401"/>
      </w:tblGrid>
      <w:tr w:rsidRPr="006A3061" w:rsidR="00D560ED" w:rsidTr="3743C850" w14:paraId="4F6A0150" w14:textId="77777777">
        <w:trPr>
          <w:trHeight w:val="313"/>
        </w:trPr>
        <w:tc>
          <w:tcPr>
            <w:tcW w:w="2694" w:type="dxa"/>
            <w:vAlign w:val="center"/>
            <w:hideMark/>
          </w:tcPr>
          <w:p w:rsidR="00D560ED" w:rsidP="3743C850" w:rsidRDefault="00D560ED" w14:paraId="2B53F8CB" w14:textId="77777777">
            <w:pPr>
              <w:suppressAutoHyphens/>
              <w:spacing w:after="0" w:line="240" w:lineRule="auto"/>
              <w:ind w:left="-397" w:firstLine="397"/>
              <w:rPr>
                <w:b/>
                <w:bCs/>
              </w:rPr>
            </w:pPr>
            <w:r w:rsidRPr="3743C850">
              <w:rPr>
                <w:b/>
                <w:bCs/>
              </w:rPr>
              <w:t xml:space="preserve">Prepared By: </w:t>
            </w:r>
          </w:p>
          <w:p w:rsidRPr="002B0B53" w:rsidR="00106B38" w:rsidP="00E30ECE" w:rsidRDefault="00106B38" w14:paraId="27089F7B" w14:textId="7F572640">
            <w:pPr>
              <w:suppressAutoHyphens/>
              <w:spacing w:after="0" w:line="240" w:lineRule="auto"/>
              <w:ind w:left="-397" w:firstLine="397"/>
              <w:rPr>
                <w:rFonts w:cstheme="minorHAnsi"/>
                <w:b/>
                <w:spacing w:val="-3"/>
                <w:lang w:val="en-AU"/>
              </w:rPr>
            </w:pPr>
          </w:p>
        </w:tc>
        <w:tc>
          <w:tcPr>
            <w:tcW w:w="2410" w:type="dxa"/>
          </w:tcPr>
          <w:p w:rsidRPr="006A3061" w:rsidR="00D560ED" w:rsidP="00E30ECE" w:rsidRDefault="00594BCD" w14:paraId="10DAFDAA" w14:textId="023D48BD">
            <w:pPr>
              <w:suppressAutoHyphens/>
              <w:spacing w:after="0" w:line="240" w:lineRule="auto"/>
              <w:rPr>
                <w:rFonts w:cstheme="minorHAnsi"/>
                <w:spacing w:val="-3"/>
                <w:lang w:val="en-AU"/>
              </w:rPr>
            </w:pPr>
            <w:r>
              <w:rPr>
                <w:rFonts w:cstheme="minorHAnsi"/>
              </w:rPr>
              <w:t>Nicola Mitchell</w:t>
            </w:r>
          </w:p>
        </w:tc>
        <w:tc>
          <w:tcPr>
            <w:tcW w:w="3401" w:type="dxa"/>
          </w:tcPr>
          <w:p w:rsidRPr="006A3061" w:rsidR="00D560ED" w:rsidP="00E30ECE" w:rsidRDefault="00594BCD" w14:paraId="3C421D47" w14:textId="44B862F7">
            <w:pPr>
              <w:spacing w:after="0" w:line="240" w:lineRule="auto"/>
              <w:rPr>
                <w:rFonts w:cstheme="minorHAnsi"/>
                <w:b/>
                <w:bCs/>
              </w:rPr>
            </w:pPr>
            <w:r>
              <w:rPr>
                <w:rFonts w:cstheme="minorHAnsi"/>
                <w:b/>
                <w:bCs/>
              </w:rPr>
              <w:t>Project Manager – Cross City Bike Connections</w:t>
            </w:r>
          </w:p>
        </w:tc>
      </w:tr>
      <w:tr w:rsidRPr="006A3061" w:rsidR="00795A7F" w:rsidTr="3743C850" w14:paraId="73C5A16D" w14:textId="77777777">
        <w:trPr>
          <w:trHeight w:val="313"/>
        </w:trPr>
        <w:tc>
          <w:tcPr>
            <w:tcW w:w="2694" w:type="dxa"/>
            <w:vAlign w:val="center"/>
          </w:tcPr>
          <w:p w:rsidRPr="002B0B53" w:rsidR="00795A7F" w:rsidP="3743C850" w:rsidRDefault="00795A7F" w14:paraId="4CC7C808" w14:textId="1779069E">
            <w:pPr>
              <w:suppressAutoHyphens/>
              <w:spacing w:after="0" w:line="240" w:lineRule="auto"/>
              <w:ind w:left="-397" w:firstLine="397"/>
              <w:rPr>
                <w:b/>
                <w:bCs/>
              </w:rPr>
            </w:pPr>
            <w:r w:rsidRPr="3743C850">
              <w:rPr>
                <w:b/>
                <w:bCs/>
              </w:rPr>
              <w:t>Reviewed By:</w:t>
            </w:r>
          </w:p>
        </w:tc>
        <w:tc>
          <w:tcPr>
            <w:tcW w:w="2410" w:type="dxa"/>
          </w:tcPr>
          <w:p w:rsidR="00795A7F" w:rsidP="3743C850" w:rsidRDefault="00795A7F" w14:paraId="2751ACCE" w14:textId="00728FD0">
            <w:pPr>
              <w:suppressAutoHyphens/>
              <w:spacing w:after="0" w:line="240" w:lineRule="auto"/>
            </w:pPr>
            <w:r w:rsidRPr="3743C850">
              <w:t>Kate Gourdie</w:t>
            </w:r>
          </w:p>
        </w:tc>
        <w:tc>
          <w:tcPr>
            <w:tcW w:w="3401" w:type="dxa"/>
          </w:tcPr>
          <w:p w:rsidR="00795A7F" w:rsidP="14F07D0D" w:rsidRDefault="00795A7F" w14:paraId="70E8AD09" w14:textId="492D33EE">
            <w:pPr>
              <w:spacing w:after="0" w:line="240" w:lineRule="auto"/>
              <w:rPr>
                <w:b/>
                <w:bCs/>
              </w:rPr>
            </w:pPr>
            <w:r w:rsidRPr="3743C850">
              <w:rPr>
                <w:b/>
                <w:bCs/>
              </w:rPr>
              <w:t>TL Traffic &amp; Resolutions</w:t>
            </w:r>
          </w:p>
          <w:p w:rsidR="00795A7F" w:rsidP="3743C850" w:rsidRDefault="00795A7F" w14:paraId="035F22C5" w14:textId="2E6EDBFA">
            <w:pPr>
              <w:spacing w:after="0" w:line="240" w:lineRule="auto"/>
              <w:rPr>
                <w:b/>
                <w:bCs/>
              </w:rPr>
            </w:pPr>
          </w:p>
        </w:tc>
      </w:tr>
      <w:tr w:rsidRPr="002B0B53" w:rsidR="00D560ED" w:rsidTr="14F07D0D" w14:paraId="1D332BD6" w14:textId="77777777">
        <w:trPr>
          <w:trHeight w:val="300"/>
        </w:trPr>
        <w:tc>
          <w:tcPr>
            <w:tcW w:w="2694" w:type="dxa"/>
            <w:vAlign w:val="center"/>
            <w:hideMark/>
          </w:tcPr>
          <w:p w:rsidRPr="002B0B53" w:rsidR="00D560ED" w:rsidP="00E30ECE" w:rsidRDefault="00D560ED" w14:paraId="30C12FB5" w14:textId="77777777">
            <w:pPr>
              <w:suppressAutoHyphens/>
              <w:spacing w:after="0" w:line="240" w:lineRule="auto"/>
              <w:rPr>
                <w:rFonts w:cstheme="minorHAnsi"/>
                <w:b/>
                <w:spacing w:val="-3"/>
                <w:lang w:val="en-AU"/>
              </w:rPr>
            </w:pPr>
            <w:r w:rsidRPr="002B0B53">
              <w:rPr>
                <w:rFonts w:cstheme="minorHAnsi"/>
                <w:b/>
              </w:rPr>
              <w:t>Approved By:</w:t>
            </w:r>
          </w:p>
        </w:tc>
        <w:tc>
          <w:tcPr>
            <w:tcW w:w="2410" w:type="dxa"/>
            <w:vAlign w:val="center"/>
            <w:hideMark/>
          </w:tcPr>
          <w:p w:rsidRPr="002B0B53" w:rsidR="00D560ED" w:rsidP="3743C850" w:rsidRDefault="006F1EE3" w14:paraId="7E4FFDD4" w14:textId="016157FF">
            <w:pPr>
              <w:spacing w:after="0" w:line="240" w:lineRule="auto"/>
            </w:pPr>
            <w:r>
              <w:t>Ross Balfour</w:t>
            </w:r>
          </w:p>
        </w:tc>
        <w:tc>
          <w:tcPr>
            <w:tcW w:w="3401" w:type="dxa"/>
            <w:vAlign w:val="center"/>
            <w:hideMark/>
          </w:tcPr>
          <w:p w:rsidRPr="002B0B53" w:rsidR="00D560ED" w:rsidP="3743C850" w:rsidRDefault="006F1EE3" w14:paraId="5DC9AE5E" w14:textId="3C9B4437">
            <w:pPr>
              <w:spacing w:after="0" w:line="240" w:lineRule="auto"/>
              <w:rPr>
                <w:b/>
                <w:bCs/>
              </w:rPr>
            </w:pPr>
            <w:r w:rsidRPr="006F1EE3">
              <w:rPr>
                <w:b/>
                <w:bCs/>
              </w:rPr>
              <w:t>Manager Transport Infrastructure and Operations</w:t>
            </w:r>
          </w:p>
        </w:tc>
      </w:tr>
      <w:tr w:rsidRPr="002B0B53" w:rsidR="00D560ED" w:rsidTr="14F07D0D" w14:paraId="0680BC09" w14:textId="77777777">
        <w:trPr>
          <w:trHeight w:val="300"/>
        </w:trPr>
        <w:tc>
          <w:tcPr>
            <w:tcW w:w="2694" w:type="dxa"/>
            <w:vAlign w:val="center"/>
          </w:tcPr>
          <w:p w:rsidRPr="002B0B53" w:rsidR="00D560ED" w:rsidP="00E30ECE" w:rsidRDefault="002C00FE" w14:paraId="4F25627E" w14:textId="39F722AD">
            <w:pPr>
              <w:suppressAutoHyphens/>
              <w:spacing w:after="0" w:line="240" w:lineRule="auto"/>
              <w:rPr>
                <w:rFonts w:cstheme="minorHAnsi"/>
                <w:b/>
              </w:rPr>
            </w:pPr>
            <w:r w:rsidRPr="002B0B53">
              <w:rPr>
                <w:rFonts w:cstheme="minorHAnsi"/>
                <w:b/>
              </w:rPr>
              <w:t>Approved Date:</w:t>
            </w:r>
          </w:p>
        </w:tc>
        <w:tc>
          <w:tcPr>
            <w:tcW w:w="2410" w:type="dxa"/>
            <w:vAlign w:val="center"/>
          </w:tcPr>
          <w:p w:rsidRPr="002B0B53" w:rsidR="00D560ED" w:rsidP="00E30ECE" w:rsidRDefault="00EC0962" w14:paraId="68406CFD" w14:textId="5748887C">
            <w:pPr>
              <w:spacing w:after="0" w:line="240" w:lineRule="auto"/>
              <w:rPr>
                <w:spacing w:val="-3"/>
              </w:rPr>
            </w:pPr>
            <w:r>
              <w:rPr>
                <w:rFonts w:cstheme="minorHAnsi"/>
                <w:spacing w:val="-3"/>
              </w:rPr>
              <w:t>08/06</w:t>
            </w:r>
            <w:r w:rsidR="00BB5775">
              <w:rPr>
                <w:rFonts w:cstheme="minorHAnsi"/>
                <w:spacing w:val="-3"/>
              </w:rPr>
              <w:t>/2026</w:t>
            </w:r>
          </w:p>
        </w:tc>
        <w:tc>
          <w:tcPr>
            <w:tcW w:w="3401" w:type="dxa"/>
            <w:vAlign w:val="center"/>
          </w:tcPr>
          <w:p w:rsidRPr="002B0B53" w:rsidR="00D560ED" w:rsidP="00E30ECE" w:rsidRDefault="00D560ED" w14:paraId="0AA2115C" w14:textId="77777777">
            <w:pPr>
              <w:spacing w:after="0" w:line="240" w:lineRule="auto"/>
              <w:rPr>
                <w:rFonts w:cstheme="minorHAnsi"/>
                <w:b/>
              </w:rPr>
            </w:pPr>
          </w:p>
        </w:tc>
      </w:tr>
    </w:tbl>
    <w:p w:rsidR="002B0B53" w:rsidP="00E30ECE" w:rsidRDefault="002B0B53" w14:paraId="6049F38E" w14:textId="101174CB">
      <w:pPr>
        <w:tabs>
          <w:tab w:val="left" w:pos="2218"/>
        </w:tabs>
        <w:spacing w:after="0" w:line="240" w:lineRule="auto"/>
      </w:pPr>
    </w:p>
    <w:p w:rsidR="002B0B53" w:rsidP="00E30ECE" w:rsidRDefault="002B0B53" w14:paraId="08BA39EF" w14:textId="6B4D436A">
      <w:pPr>
        <w:tabs>
          <w:tab w:val="left" w:pos="2218"/>
        </w:tabs>
        <w:spacing w:after="0" w:line="240" w:lineRule="auto"/>
      </w:pPr>
    </w:p>
    <w:p w:rsidR="002B0B53" w:rsidP="00E30ECE" w:rsidRDefault="002B0B53" w14:paraId="0E201F30" w14:textId="01593AA6">
      <w:pPr>
        <w:tabs>
          <w:tab w:val="left" w:pos="2218"/>
        </w:tabs>
        <w:spacing w:after="0" w:line="240" w:lineRule="auto"/>
      </w:pPr>
    </w:p>
    <w:p w:rsidR="001864FD" w:rsidP="00E30ECE" w:rsidRDefault="001864FD" w14:paraId="56686033" w14:textId="77777777">
      <w:pPr>
        <w:tabs>
          <w:tab w:val="left" w:pos="2218"/>
        </w:tabs>
        <w:spacing w:after="0" w:line="240" w:lineRule="auto"/>
      </w:pPr>
    </w:p>
    <w:p w:rsidR="001864FD" w:rsidP="00E30ECE" w:rsidRDefault="001864FD" w14:paraId="02F18F60" w14:textId="77777777">
      <w:pPr>
        <w:tabs>
          <w:tab w:val="left" w:pos="2218"/>
        </w:tabs>
        <w:spacing w:after="0" w:line="240" w:lineRule="auto"/>
      </w:pPr>
    </w:p>
    <w:p w:rsidR="001864FD" w:rsidP="00E30ECE" w:rsidRDefault="001864FD" w14:paraId="520F80BF" w14:textId="77777777">
      <w:pPr>
        <w:tabs>
          <w:tab w:val="left" w:pos="2218"/>
        </w:tabs>
        <w:spacing w:after="0" w:line="240" w:lineRule="auto"/>
      </w:pPr>
    </w:p>
    <w:p w:rsidR="001864FD" w:rsidP="00E30ECE" w:rsidRDefault="001864FD" w14:paraId="0176F3D8" w14:textId="77777777">
      <w:pPr>
        <w:tabs>
          <w:tab w:val="left" w:pos="2218"/>
        </w:tabs>
        <w:spacing w:after="0" w:line="240" w:lineRule="auto"/>
      </w:pPr>
    </w:p>
    <w:p w:rsidR="001864FD" w:rsidP="00E30ECE" w:rsidRDefault="001864FD" w14:paraId="7212945E" w14:textId="77777777">
      <w:pPr>
        <w:tabs>
          <w:tab w:val="left" w:pos="2218"/>
        </w:tabs>
        <w:spacing w:after="0" w:line="240" w:lineRule="auto"/>
      </w:pPr>
    </w:p>
    <w:p w:rsidR="001864FD" w:rsidP="00E30ECE" w:rsidRDefault="001864FD" w14:paraId="2943EC28" w14:textId="77777777">
      <w:pPr>
        <w:tabs>
          <w:tab w:val="left" w:pos="2218"/>
        </w:tabs>
        <w:spacing w:after="0" w:line="240" w:lineRule="auto"/>
      </w:pPr>
    </w:p>
    <w:p w:rsidR="001864FD" w:rsidP="00E30ECE" w:rsidRDefault="001864FD" w14:paraId="599454B6" w14:textId="77777777">
      <w:pPr>
        <w:tabs>
          <w:tab w:val="left" w:pos="2218"/>
        </w:tabs>
        <w:spacing w:after="0" w:line="240" w:lineRule="auto"/>
      </w:pPr>
    </w:p>
    <w:p w:rsidR="00A071DF" w:rsidP="00E30ECE" w:rsidRDefault="00A071DF" w14:paraId="4B8C1E27" w14:textId="77777777">
      <w:pPr>
        <w:tabs>
          <w:tab w:val="left" w:pos="2218"/>
        </w:tabs>
        <w:spacing w:after="0" w:line="240" w:lineRule="auto"/>
      </w:pPr>
    </w:p>
    <w:p w:rsidR="00A071DF" w:rsidP="00E30ECE" w:rsidRDefault="00A071DF" w14:paraId="5F7E1317" w14:textId="77777777">
      <w:pPr>
        <w:tabs>
          <w:tab w:val="left" w:pos="2218"/>
        </w:tabs>
        <w:spacing w:after="0" w:line="240" w:lineRule="auto"/>
      </w:pPr>
    </w:p>
    <w:p w:rsidR="00A071DF" w:rsidP="00E30ECE" w:rsidRDefault="00A071DF" w14:paraId="1A1A4AFF" w14:textId="77777777">
      <w:pPr>
        <w:tabs>
          <w:tab w:val="left" w:pos="2218"/>
        </w:tabs>
        <w:spacing w:after="0" w:line="240" w:lineRule="auto"/>
      </w:pPr>
    </w:p>
    <w:p w:rsidR="001864FD" w:rsidP="001864FD" w:rsidRDefault="001864FD" w14:paraId="342F7E2A" w14:textId="63F807E5">
      <w:pPr>
        <w:spacing w:after="0" w:line="240" w:lineRule="auto"/>
      </w:pPr>
    </w:p>
    <w:p w:rsidR="001864FD" w:rsidP="00E30ECE" w:rsidRDefault="001864FD" w14:paraId="45004CEF" w14:textId="77777777">
      <w:pPr>
        <w:tabs>
          <w:tab w:val="left" w:pos="2218"/>
        </w:tabs>
        <w:spacing w:after="0" w:line="240" w:lineRule="auto"/>
      </w:pPr>
    </w:p>
    <w:p w:rsidR="002B0B53" w:rsidP="00E30ECE" w:rsidRDefault="002B0B53" w14:paraId="572BAD59" w14:textId="77777777">
      <w:pPr>
        <w:tabs>
          <w:tab w:val="left" w:pos="2218"/>
        </w:tabs>
        <w:spacing w:after="0" w:line="240" w:lineRule="auto"/>
      </w:pPr>
    </w:p>
    <w:p w:rsidR="007739B4" w:rsidP="00E30ECE" w:rsidRDefault="007739B4" w14:paraId="3D78F710" w14:textId="77777777">
      <w:pPr>
        <w:tabs>
          <w:tab w:val="left" w:pos="2218"/>
        </w:tabs>
        <w:spacing w:after="0" w:line="240" w:lineRule="auto"/>
      </w:pPr>
    </w:p>
    <w:p w:rsidR="00B34620" w:rsidP="00E30ECE" w:rsidRDefault="00B34620" w14:paraId="62F32725" w14:textId="77777777">
      <w:pPr>
        <w:spacing w:after="0" w:line="240" w:lineRule="auto"/>
      </w:pPr>
    </w:p>
    <w:sectPr w:rsidR="00B34620" w:rsidSect="002148DD">
      <w:headerReference w:type="default" r:id="rId18"/>
      <w:footerReference w:type="default" r:id="rId19"/>
      <w:pgSz w:w="11906" w:h="16838" w:orient="portrait"/>
      <w:pgMar w:top="226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42B41" w:rsidRDefault="00442B41" w14:paraId="7053C782" w14:textId="77777777">
      <w:pPr>
        <w:spacing w:after="0" w:line="240" w:lineRule="auto"/>
      </w:pPr>
      <w:r>
        <w:separator/>
      </w:r>
    </w:p>
  </w:endnote>
  <w:endnote w:type="continuationSeparator" w:id="0">
    <w:p w:rsidR="00442B41" w:rsidRDefault="00442B41" w14:paraId="4C31C378" w14:textId="77777777">
      <w:pPr>
        <w:spacing w:after="0" w:line="240" w:lineRule="auto"/>
      </w:pPr>
      <w:r>
        <w:continuationSeparator/>
      </w:r>
    </w:p>
  </w:endnote>
  <w:endnote w:type="continuationNotice" w:id="1">
    <w:p w:rsidR="00442B41" w:rsidRDefault="00442B41" w14:paraId="13C1A97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16sdtfl w16du wp14">
  <w:p w:rsidRPr="008E1575" w:rsidR="00B34620" w:rsidP="00B34620" w:rsidRDefault="00B34620" w14:paraId="6C8AE8E0" w14:textId="77777777">
    <w:pPr>
      <w:pStyle w:val="Footer"/>
      <w:jc w:val="right"/>
      <w:rPr>
        <w:rFonts w:ascii="Georgia" w:hAnsi="Georgia"/>
        <w:sz w:val="16"/>
        <w:szCs w:val="16"/>
      </w:rPr>
    </w:pPr>
    <w:r>
      <w:tab/>
    </w:r>
    <w:r>
      <w:rPr>
        <w:noProof/>
        <w:lang w:eastAsia="en-NZ"/>
      </w:rPr>
      <mc:AlternateContent>
        <mc:Choice Requires="wps">
          <w:drawing>
            <wp:anchor distT="0" distB="0" distL="114300" distR="114300" simplePos="0" relativeHeight="251658241" behindDoc="1" locked="0" layoutInCell="1" allowOverlap="1" wp14:anchorId="2D30ECB8" wp14:editId="48F6107B">
              <wp:simplePos x="0" y="0"/>
              <wp:positionH relativeFrom="column">
                <wp:posOffset>-44450</wp:posOffset>
              </wp:positionH>
              <wp:positionV relativeFrom="paragraph">
                <wp:posOffset>-89535</wp:posOffset>
              </wp:positionV>
              <wp:extent cx="6120000" cy="0"/>
              <wp:effectExtent l="0" t="0" r="27305" b="25400"/>
              <wp:wrapNone/>
              <wp:docPr id="2" name="Straight Connector 2"/>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FED517"/>
                        </a:solid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arto="http://schemas.microsoft.com/office/word/2006/arto">
          <w:pict>
            <v:line id="Straight Connector 2"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fed517" strokeweight="1pt" from="-3.5pt,-7.05pt" to="478.4pt,-7.05pt" w14:anchorId="26401C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">
              <v:stroke joinstyle="miter"/>
            </v:line>
          </w:pict>
        </mc:Fallback>
      </mc:AlternateContent>
    </w:r>
    <w:r>
      <w:rPr>
        <w:rStyle w:val="PageNumber"/>
        <w:rFonts w:ascii="Georgia" w:hAnsi="Georgia"/>
        <w:sz w:val="16"/>
        <w:szCs w:val="16"/>
        <w:lang w:val="en-US"/>
      </w:rPr>
      <w:t xml:space="preserve">Wellington City Council   |  </w:t>
    </w:r>
    <w:r w:rsidRPr="004F5EDC">
      <w:rPr>
        <w:rStyle w:val="PageNumber"/>
        <w:rFonts w:ascii="Georgia" w:hAnsi="Georgia"/>
        <w:sz w:val="16"/>
        <w:szCs w:val="16"/>
        <w:lang w:val="en-US"/>
      </w:rPr>
      <w:t xml:space="preserve">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PAGE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1</w:t>
    </w:r>
    <w:r w:rsidRPr="004F5EDC">
      <w:rPr>
        <w:rStyle w:val="PageNumber"/>
        <w:rFonts w:ascii="Georgia" w:hAnsi="Georgia"/>
        <w:sz w:val="16"/>
        <w:szCs w:val="16"/>
        <w:lang w:val="en-US"/>
      </w:rPr>
      <w:fldChar w:fldCharType="end"/>
    </w:r>
    <w:r w:rsidRPr="004F5EDC">
      <w:rPr>
        <w:rStyle w:val="PageNumber"/>
        <w:rFonts w:ascii="Georgia" w:hAnsi="Georgia"/>
        <w:sz w:val="16"/>
        <w:szCs w:val="16"/>
        <w:lang w:val="en-US"/>
      </w:rPr>
      <w:t xml:space="preserve"> of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NUMPAGES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3</w:t>
    </w:r>
    <w:r w:rsidRPr="004F5EDC">
      <w:rPr>
        <w:rStyle w:val="PageNumber"/>
        <w:rFonts w:ascii="Georgia" w:hAnsi="Georgia"/>
        <w:sz w:val="16"/>
        <w:szCs w:val="16"/>
        <w:lang w:val="en-US"/>
      </w:rPr>
      <w:fldChar w:fldCharType="end"/>
    </w:r>
  </w:p>
  <w:p w:rsidR="00B34620" w:rsidRDefault="00B34620" w14:paraId="2814CE3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42B41" w:rsidRDefault="00442B41" w14:paraId="1C34130A" w14:textId="77777777">
      <w:pPr>
        <w:spacing w:after="0" w:line="240" w:lineRule="auto"/>
      </w:pPr>
      <w:r>
        <w:separator/>
      </w:r>
    </w:p>
  </w:footnote>
  <w:footnote w:type="continuationSeparator" w:id="0">
    <w:p w:rsidR="00442B41" w:rsidRDefault="00442B41" w14:paraId="508720E4" w14:textId="77777777">
      <w:pPr>
        <w:spacing w:after="0" w:line="240" w:lineRule="auto"/>
      </w:pPr>
      <w:r>
        <w:continuationSeparator/>
      </w:r>
    </w:p>
  </w:footnote>
  <w:footnote w:type="continuationNotice" w:id="1">
    <w:p w:rsidR="00442B41" w:rsidRDefault="00442B41" w14:paraId="55E95EF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B34620" w:rsidRDefault="00B34620" w14:paraId="01E46C12" w14:textId="77777777">
    <w:pPr>
      <w:pStyle w:val="Header"/>
    </w:pPr>
    <w:r w:rsidRPr="009B5EDD">
      <w:rPr>
        <w:rFonts w:ascii="Calibri" w:hAnsi="Calibri" w:eastAsia="Times New Roman" w:cs="Arial"/>
        <w:noProof/>
        <w:szCs w:val="20"/>
        <w:lang w:eastAsia="en-NZ"/>
      </w:rPr>
      <mc:AlternateContent>
        <mc:Choice Requires="wpg">
          <w:drawing>
            <wp:anchor distT="0" distB="0" distL="114300" distR="114300" simplePos="0" relativeHeight="251658240" behindDoc="0" locked="0" layoutInCell="1" allowOverlap="1" wp14:anchorId="7275A690" wp14:editId="2683E690">
              <wp:simplePos x="0" y="0"/>
              <wp:positionH relativeFrom="margin">
                <wp:posOffset>-795528</wp:posOffset>
              </wp:positionH>
              <wp:positionV relativeFrom="page">
                <wp:posOffset>137160</wp:posOffset>
              </wp:positionV>
              <wp:extent cx="7182000" cy="1256400"/>
              <wp:effectExtent l="0" t="0" r="0" b="1270"/>
              <wp:wrapNone/>
              <wp:docPr id="4" name="Group 4"/>
              <wp:cNvGraphicFramePr/>
              <a:graphic xmlns:a="http://schemas.openxmlformats.org/drawingml/2006/main">
                <a:graphicData uri="http://schemas.microsoft.com/office/word/2010/wordprocessingGroup">
                  <wpg:wgp>
                    <wpg:cNvGrpSpPr/>
                    <wpg:grpSpPr>
                      <a:xfrm>
                        <a:off x="0" y="0"/>
                        <a:ext cx="7182000" cy="1256400"/>
                        <a:chOff x="0" y="0"/>
                        <a:chExt cx="7181850" cy="1257300"/>
                      </a:xfrm>
                    </wpg:grpSpPr>
                    <pic:pic xmlns:pic="http://schemas.openxmlformats.org/drawingml/2006/picture">
                      <pic:nvPicPr>
                        <pic:cNvPr id="8"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0" cy="1257300"/>
                        </a:xfrm>
                        <a:prstGeom prst="rect">
                          <a:avLst/>
                        </a:prstGeom>
                        <a:noFill/>
                        <a:ln>
                          <a:noFill/>
                        </a:ln>
                      </pic:spPr>
                    </pic:pic>
                    <wps:wsp>
                      <wps:cNvPr id="9" name="Text Box 2"/>
                      <wps:cNvSpPr txBox="1">
                        <a:spLocks noChangeArrowheads="1"/>
                      </wps:cNvSpPr>
                      <wps:spPr bwMode="auto">
                        <a:xfrm>
                          <a:off x="667490" y="472264"/>
                          <a:ext cx="3977565" cy="729451"/>
                        </a:xfrm>
                        <a:prstGeom prst="rect">
                          <a:avLst/>
                        </a:prstGeom>
                        <a:noFill/>
                        <a:ln w="9525">
                          <a:noFill/>
                          <a:miter lim="800000"/>
                          <a:headEnd/>
                          <a:tailEnd/>
                        </a:ln>
                      </wps:spPr>
                      <wps:txbx>
                        <w:txbxContent>
                          <w:p w:rsidR="00B34620" w:rsidP="00B34620" w:rsidRDefault="00B34620" w14:paraId="0BEA57E9" w14:textId="77777777">
                            <w:pPr>
                              <w:rPr>
                                <w:rFonts w:cs="Arial"/>
                                <w:b/>
                                <w:sz w:val="36"/>
                                <w:lang w:val="en-US"/>
                              </w:rPr>
                            </w:pPr>
                            <w:r>
                              <w:rPr>
                                <w:rFonts w:cs="Arial"/>
                                <w:b/>
                                <w:sz w:val="36"/>
                                <w:lang w:val="en-US"/>
                              </w:rPr>
                              <w:t>We are proposing a change in your area</w:t>
                            </w:r>
                          </w:p>
                          <w:p w:rsidRPr="008F1763" w:rsidR="00B34620" w:rsidP="00B34620" w:rsidRDefault="00B34620" w14:paraId="383B4A5B" w14:textId="77777777">
                            <w:pPr>
                              <w:rPr>
                                <w:rFonts w:cs="Arial"/>
                                <w:b/>
                                <w:sz w:val="36"/>
                                <w:lang w:val="en-US"/>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 style="position:absolute;margin-left:-62.65pt;margin-top:10.8pt;width:565.5pt;height:98.95pt;z-index:251658240;mso-position-horizontal-relative:margin;mso-position-vertical-relative:page;mso-width-relative:margin;mso-height-relative:margin" coordsize="71818,12573" o:spid="_x0000_s1027" w14:anchorId="7275A6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w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GdAAAAAFJnaHRsb25nAAAJs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BE4QklNBAwAAAAABSIAAAABAAAAoAAAABsA&#10;AAHgAAAyoAAABQYAGAAB/9j/7QAMQWRvYmVfQ00AAf/uAA5BZG9iZQBkgAAAAAH/2wCEAAwICAgJ&#10;CAwJCQwRCwoLERUPDAwPFRgTExUTExgRDAwMDAwMEQwMDAwMDAwMDAwMDAwMDAwMDAwMDAwMDAwM&#10;DAwBDQsLDQ4NEA4OEBQODg4UFA4ODg4UEQwMDAwMEREMDAwMDAwRDAwMDAwMDAwMDAwMDAwMDAwM&#10;DAwMDAwMDAwMDP/AABEIABs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9/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Q9/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R9/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S9/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T9/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U9/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V9/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W9/Yq7FXYq7FXYq7FXYqxnzF5iutIulggVCpQN8QJNSSO&#10;xHhnkntT7U6jsvURxYo45RljE/WJGXEZTj/DOG3od3o9HHNHilfOtvh5JR/jfUP5Ivub/mrOJ/5O&#10;Drf5mH/S5P8Aqq7H+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m/l3zFdavdNBO&#10;qBQhb4QQaggdyfHO29lvanUdqaiWLLHHGMcZn6BIS4hKEf4pz29brtZo44Y8Ub51v8fJk2etukdi&#10;rsVdirsVdirsVf/X9/Yq7FXYq7FXYq7FXYqwLzv/AMdBP+MQ/wCJNnzd/wAEH/HYf8Jj/wBNMr1n&#10;Zf8Adn+t+gMazyh3T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ZL5I/46D/8A&#10;GI/8SXPV/wDgff47P/hMv+mmJ0van92P636Cz3PpF5N2KuxV2KuxV2KuxV//0P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WS+SP+Og//ABiP/Elz1f8A4H3+Oz/4TL/ppidL2p/d&#10;j+t+gs9z6ReTdirsVdirsVdirsVf/9H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kvkj/joP/wAYj/xJc9X/AOB9/js/+Ey/6aYnS9qf3Y/rfoLPc+kXk3Yq7FXYq7FXYq7FX//S&#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ZL5I/46D/8AGI/8SXPV/wDgff47&#10;P/hMv+mmJ0van92P636Cz3PpF5N2KuxV2KuxV2KuxV//0/f2KuxV2KuxV2KuxV2KsC87/wDHQT/j&#10;EP8AiTZ83f8ABB/x2H/CY/8ATTK9Z2X/AHZ/rfoDGs8od0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WS+SP+Og//ABiP/Elz1f8A4H3+Oz/4TL/ppidL2p/dj+t+gs9z6ReTdirs&#10;VdirsVdirsVf/9T39irsVdirsVdirsVdirAvO/8Ax0E/4xD/AIk2fN3/AAQf8dh/wmP/AE0yvWdl&#10;/wB2f636AxrPKHdO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kvkj/joP/wAY&#10;j/xJc9X/AOB9/js/+Ey/6aYnS9qf3Y/rfoLPc+kXk3Yq7FXYq7FXYq7FX//V9/Yq7FXYq7FXYq7F&#10;XYqwLzv/AMdBP+MQ/wCJNnzd/wAEH/HYf8Jj/wBNMr1nZf8Adn+t+gMazyh3T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ZL5I/46D/8AGI/8SXPV/wDgff47P/hMv+mmJ0van92P&#10;636Cz3PpF5N2KuxV2KuxV2KuxV//1vf2KuxV2KuxV2KuxV2KsC87/wDHQT/jEP8AiTZ83f8ABB/x&#10;2H/CY/8ATTK9Z2X/AHZ/rfoDGs8od0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WS+SP+Og//ABiP/Elz1f8A4H3+Oz/4TL/ppidL2p/dj+t+gs9z6ReTdirsVdirsVdirsVf/9f3&#10;9irsVdirsVdirsVdirAvO/8Ax0E/4xD/AIk2fN3/AAQf8dh/wmP/AE0yvWdl/wB2f636AxrPKHdO&#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kvkj/joP/wAYj/xJc9X/AOB9/js/&#10;+Ey/6aYnS9qf3Y/rfoLPc+kXk3Yq7FXYq7FXYq7FX//Q9/Yq7FXYq7FXYq7FXYqwLzv/AMdBP+MQ&#10;/wCJNnzd/wAEH/HYf8Jj/wBNMr1nZf8Adn+t+gMazyh3T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ZL5I/46D/8AGI/8SXPV/wDgff47P/hMv+mmJ0van92P636Cz3PpF5N2KuxV&#10;2KuxV2KuxV//0ff2KuxV2KuxV2KuxV2KsC87/wDHQT/jEP8AiTZ83f8ABB/x2H/CY/8ATTK9Z2X/&#10;AHZ/rfoDGs8od0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WS+SP+Og//ABiP&#10;/Elz1f8A4H3+Oz/4TL/ppidL2p/dj+t+gs9z6ReTdirsVdirsVdirsVf/9L39irsVdirsVdirsVd&#10;irAvO/8Ax0E/4xD/AIk2fN3/AAQf8dh/wmP/AE0yvWdl/wB2f636AxrPKHdO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kvkj/joP/wAYj/xJc9X/AOB9/js/+Ey/6aYnS9qf3Y/r&#10;foLPc+kXk3Yq7FXYq7FXYq7FX//T9/Yq7FXYq7FXYq7FXYqwLzv/AMdBP+MQ/wCJNnzd/wAEH/HY&#10;f8Jj/wBNMr1nZf8Adn+t+gMazyh3T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ZL5I/46D/8AGI/8SXPV/wDgff47P/hMv+mmJ0van92P636Cz3PpF5N2KuxV2KuxV2KuxV//1Pf2&#10;KuxV2KuxV2KuxV2KsC87/wDHQT/jEP8AiTZ83f8ABB/x2H/CY/8ATTK9Z2X/AHZ/rfoDGs8od0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WS+SP+Og//ABiP/Elz1f8A4H3+Oz/4&#10;TL/ppidL2p/dj+t+gs9z6ReTdirsVdirsVdirsVf/9X39irsVdirsVdirsVdirAvO/8Ax0E/4xD/&#10;AIk2fN3/AAQf8dh/wmP/AE0yvWdl/wB2f636AxrPKHdO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&#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v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kvkj/joP/wAYj/xJc9X/AOB9/js/+Ey/6aYnS9qf3Y/rfoLPc+kXk3Yq7FXYq7FXYq7FX//X9/Yq&#10;7FXYq7FXYq7FXYqwLzv/AMdBP+MQ/wCJNnzd/wAEH/HYf8Jj/wBNMr1nZf8Adn+t+gMazyh3T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ZL5I/46D/8AGI/8SXPV/wDgff47P/hM&#10;v+mmJ0van92P636Cz3PpF5N2KuxV2KuxV2KuxV//0Pf2KuxV2KuxV2KuxV2KsC87/wDHQT/jEP8A&#10;iTZ83f8ABB/x2H/CY/8ATTK9Z2X/AHZ/rfoDGs8od0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WS+SP+Og//ABiP/Elz1f8A4H3+Oz/4TL/ppidL2p/dj+t+gs9z6ReTdirsVdir&#10;sVdirsVf/9H39irsVdirsVdirsVdirAvO/8Ax0E/4xD/AIk2fN3/AAQf8dh/wmP/AE0yvWdl/wB2&#10;f636AxrPKHdO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kvkj/joP/wAYj/xJ&#10;c9X/AOB9/js/+Ey/6aYnS9qf3Y/rfoLPc+kXk3Yq7FXYq7FXYq7FX//S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WS&#10;+SP+Og//ABiP/Elz1f8A4H3+Oz/4TL/ppidL2p/dj+t+gs9z6ReTdirsVdirsVdirsVf/9T39irs&#10;VdirsVdirsVdirAvO/8Ax0E/4xD/AIk2fN3/AAQf8dh/wmP/AE0yvWdl/wB2f636AxrPKHdO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kvkj/joP/wAYj/xJc9X/AOB9/js/+Ey/&#10;6aYnS9qf3Y/rfoLPc+kXk3Yq7FXYq7FXYq7FX//V9/Yq7FXYq7FXYq7FXYqwLzv/AMdBP+MQ/wCJ&#10;Nnzd/wAEH/HYf8Jj/wBNMr1nZf8Adn+t+gMazyh3T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ZL5I/46D/8AGI/8SXPV/wDgff47P/hMv+mmJ0van92P636Cz3PpF5N2KuxV2Kux&#10;V2KuxV//1v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WS+SP+Og//ABiP/Elz&#10;1f8A4H3+Oz/4TL/ppidL2p/dj+t+gs9z6ReTdirsVdirsVdirsVf/9f39irsVdirsVdirsVdirAv&#10;O/8Ax0E/4xD/AIk2fN3/AAQf8dh/wmP/AE0yvWdl/wB2f636AxrPKHd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kvkj/joP/wAYj/xJc9X/AOB9/js/+Ey/6aYnS9qf3Y/rfoLP&#10;c+kXk3Yq7FXYq7FXYq7FX//Q9/Yq7FXYq7FXYq7FXYqwLzv/AMdBP+MQ/wCJNnzd/wAEH/HYf8Jj&#10;/wBNMr1nZf8Adn+t+gMazyh3T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ZL5&#10;I/46D/8AGI/8SXPV/wDgff47P/hMv+mmJ0van92P636Cz3PpF5N2KuxV2KuxV2KuxV//0ff2KuxV&#10;2KuxV2KuxV2KsC87/wDHQT/jEP8AiTZ83f8ABB/x2H/CY/8ATTK9Z2X/AHZ/rfoDGs8od0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WS+SP+Og//ABiP/Elz1f8A4H3+Oz/4TL/p&#10;pidL2p/dj+t+gs9z6ReTdirsVdirsVdirsVf/9L39irsVdirsVdirsVdirAvO/8Ax0E/4xD/AIk2&#10;fN3/AAQf8dh/wmP/AE0yvWdl/wB2f636AxrPKHdO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width:71818;height:12573;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">
                <v:imagedata o:title="" r:id="rId2"/>
              </v:shape>
              <v:shapetype id="_x0000_t202" coordsize="21600,21600" o:spt="202" path="m,l,21600r21600,l21600,xe">
                <v:stroke joinstyle="miter"/>
                <v:path gradientshapeok="t" o:connecttype="rect"/>
              </v:shapetype>
              <v:shape id="Text Box 2" style="position:absolute;left:6674;top:4722;width:39776;height:729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v:textbox>
                  <w:txbxContent>
                    <w:p w:rsidR="00B34620" w:rsidP="00B34620" w:rsidRDefault="00B34620" w14:paraId="0BEA57E9" w14:textId="77777777">
                      <w:pPr>
                        <w:rPr>
                          <w:rFonts w:cs="Arial"/>
                          <w:b/>
                          <w:sz w:val="36"/>
                          <w:lang w:val="en-US"/>
                        </w:rPr>
                      </w:pPr>
                      <w:r>
                        <w:rPr>
                          <w:rFonts w:cs="Arial"/>
                          <w:b/>
                          <w:sz w:val="36"/>
                          <w:lang w:val="en-US"/>
                        </w:rPr>
                        <w:t>We are proposing a change in your area</w:t>
                      </w:r>
                    </w:p>
                    <w:p w:rsidRPr="008F1763" w:rsidR="00B34620" w:rsidP="00B34620" w:rsidRDefault="00B34620" w14:paraId="383B4A5B" w14:textId="77777777">
                      <w:pPr>
                        <w:rPr>
                          <w:rFonts w:cs="Arial"/>
                          <w:b/>
                          <w:sz w:val="36"/>
                          <w:lang w:val="en-US"/>
                        </w:rPr>
                      </w:pPr>
                    </w:p>
                  </w:txbxContent>
                </v:textbox>
              </v:shape>
              <w10:wrap anchorx="margin" anchory="page"/>
            </v:group>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M+lQXRKULoJZo8" int2:id="8kR7h3tT">
      <int2:state int2:value="Rejected" int2:type="spell"/>
    </int2:textHash>
    <int2:textHash int2:hashCode="Fhv/wPA054spfK" int2:id="FG6Q7LYx">
      <int2:state int2:value="Rejected" int2:type="spell"/>
    </int2:textHash>
    <int2:textHash int2:hashCode="2SMR9VSeQvTpi0" int2:id="W6s8RCl9">
      <int2:state int2:value="Rejected" int2:type="spell"/>
    </int2:textHash>
    <int2:textHash int2:hashCode="FyBK+9ZRljBbl7" int2:id="bw0lhr29">
      <int2:state int2:value="Rejected" int2:type="spell"/>
    </int2:textHash>
    <int2:textHash int2:hashCode="4DUPbqUf0d9Rep" int2:id="o6M2F81W">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722AC"/>
    <w:multiLevelType w:val="hybridMultilevel"/>
    <w:tmpl w:val="D7D22CF2"/>
    <w:lvl w:ilvl="0" w:tplc="778C9334">
      <w:numFmt w:val="bullet"/>
      <w:lvlText w:val="-"/>
      <w:lvlJc w:val="left"/>
      <w:pPr>
        <w:ind w:left="720" w:hanging="360"/>
      </w:pPr>
      <w:rPr>
        <w:rFonts w:hint="default" w:ascii="Calibri" w:hAnsi="Calibri" w:cs="Calibri" w:eastAsiaTheme="minorHAnsi"/>
      </w:rPr>
    </w:lvl>
    <w:lvl w:ilvl="1" w:tplc="14090003">
      <w:start w:val="1"/>
      <w:numFmt w:val="bullet"/>
      <w:lvlText w:val="o"/>
      <w:lvlJc w:val="left"/>
      <w:pPr>
        <w:ind w:left="1440" w:hanging="360"/>
      </w:pPr>
      <w:rPr>
        <w:rFonts w:hint="default" w:ascii="Courier New" w:hAnsi="Courier New" w:cs="Courier New"/>
      </w:rPr>
    </w:lvl>
    <w:lvl w:ilvl="2" w:tplc="14090005">
      <w:start w:val="1"/>
      <w:numFmt w:val="bullet"/>
      <w:lvlText w:val=""/>
      <w:lvlJc w:val="left"/>
      <w:pPr>
        <w:ind w:left="2160" w:hanging="360"/>
      </w:pPr>
      <w:rPr>
        <w:rFonts w:hint="default" w:ascii="Wingdings" w:hAnsi="Wingdings"/>
      </w:rPr>
    </w:lvl>
    <w:lvl w:ilvl="3" w:tplc="14090001">
      <w:start w:val="1"/>
      <w:numFmt w:val="bullet"/>
      <w:lvlText w:val=""/>
      <w:lvlJc w:val="left"/>
      <w:pPr>
        <w:ind w:left="2880" w:hanging="360"/>
      </w:pPr>
      <w:rPr>
        <w:rFonts w:hint="default" w:ascii="Symbol" w:hAnsi="Symbol"/>
      </w:rPr>
    </w:lvl>
    <w:lvl w:ilvl="4" w:tplc="14090003">
      <w:start w:val="1"/>
      <w:numFmt w:val="bullet"/>
      <w:lvlText w:val="o"/>
      <w:lvlJc w:val="left"/>
      <w:pPr>
        <w:ind w:left="3600" w:hanging="360"/>
      </w:pPr>
      <w:rPr>
        <w:rFonts w:hint="default" w:ascii="Courier New" w:hAnsi="Courier New" w:cs="Courier New"/>
      </w:rPr>
    </w:lvl>
    <w:lvl w:ilvl="5" w:tplc="14090005">
      <w:start w:val="1"/>
      <w:numFmt w:val="bullet"/>
      <w:lvlText w:val=""/>
      <w:lvlJc w:val="left"/>
      <w:pPr>
        <w:ind w:left="4320" w:hanging="360"/>
      </w:pPr>
      <w:rPr>
        <w:rFonts w:hint="default" w:ascii="Wingdings" w:hAnsi="Wingdings"/>
      </w:rPr>
    </w:lvl>
    <w:lvl w:ilvl="6" w:tplc="14090001">
      <w:start w:val="1"/>
      <w:numFmt w:val="bullet"/>
      <w:lvlText w:val=""/>
      <w:lvlJc w:val="left"/>
      <w:pPr>
        <w:ind w:left="5040" w:hanging="360"/>
      </w:pPr>
      <w:rPr>
        <w:rFonts w:hint="default" w:ascii="Symbol" w:hAnsi="Symbol"/>
      </w:rPr>
    </w:lvl>
    <w:lvl w:ilvl="7" w:tplc="14090003">
      <w:start w:val="1"/>
      <w:numFmt w:val="bullet"/>
      <w:lvlText w:val="o"/>
      <w:lvlJc w:val="left"/>
      <w:pPr>
        <w:ind w:left="5760" w:hanging="360"/>
      </w:pPr>
      <w:rPr>
        <w:rFonts w:hint="default" w:ascii="Courier New" w:hAnsi="Courier New" w:cs="Courier New"/>
      </w:rPr>
    </w:lvl>
    <w:lvl w:ilvl="8" w:tplc="14090005">
      <w:start w:val="1"/>
      <w:numFmt w:val="bullet"/>
      <w:lvlText w:val=""/>
      <w:lvlJc w:val="left"/>
      <w:pPr>
        <w:ind w:left="6480" w:hanging="360"/>
      </w:pPr>
      <w:rPr>
        <w:rFonts w:hint="default" w:ascii="Wingdings" w:hAnsi="Wingdings"/>
      </w:rPr>
    </w:lvl>
  </w:abstractNum>
  <w:abstractNum w:abstractNumId="1" w15:restartNumberingAfterBreak="0">
    <w:nsid w:val="0E7C5D5A"/>
    <w:multiLevelType w:val="hybridMultilevel"/>
    <w:tmpl w:val="FAC4C53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1BB7688E"/>
    <w:multiLevelType w:val="hybridMultilevel"/>
    <w:tmpl w:val="4EF696D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1D6B596A"/>
    <w:multiLevelType w:val="hybridMultilevel"/>
    <w:tmpl w:val="F90CC52E"/>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23D902B0"/>
    <w:multiLevelType w:val="hybridMultilevel"/>
    <w:tmpl w:val="8A649A2E"/>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2C957948"/>
    <w:multiLevelType w:val="hybridMultilevel"/>
    <w:tmpl w:val="33524D1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2F2612C9"/>
    <w:multiLevelType w:val="hybridMultilevel"/>
    <w:tmpl w:val="FCA01550"/>
    <w:lvl w:ilvl="0" w:tplc="A50E82C4">
      <w:numFmt w:val="bullet"/>
      <w:lvlText w:val="-"/>
      <w:lvlJc w:val="left"/>
      <w:pPr>
        <w:ind w:left="720" w:hanging="360"/>
      </w:pPr>
      <w:rPr>
        <w:rFonts w:hint="default" w:ascii="Calibri" w:hAnsi="Calibri" w:cs="Calibri" w:eastAsiaTheme="minorHAnsi"/>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7" w15:restartNumberingAfterBreak="0">
    <w:nsid w:val="32407C6B"/>
    <w:multiLevelType w:val="hybridMultilevel"/>
    <w:tmpl w:val="C3DED66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8" w15:restartNumberingAfterBreak="0">
    <w:nsid w:val="3CAA1656"/>
    <w:multiLevelType w:val="hybridMultilevel"/>
    <w:tmpl w:val="009A8C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ED82C87"/>
    <w:multiLevelType w:val="hybridMultilevel"/>
    <w:tmpl w:val="009A8C7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26D1D2E"/>
    <w:multiLevelType w:val="multilevel"/>
    <w:tmpl w:val="41E2D1C4"/>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469A45C4"/>
    <w:multiLevelType w:val="hybridMultilevel"/>
    <w:tmpl w:val="868E8BE6"/>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2" w15:restartNumberingAfterBreak="0">
    <w:nsid w:val="72974BFD"/>
    <w:multiLevelType w:val="hybridMultilevel"/>
    <w:tmpl w:val="DAA45D6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7FEF3DB5"/>
    <w:multiLevelType w:val="hybridMultilevel"/>
    <w:tmpl w:val="086099C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num w:numId="1" w16cid:durableId="1178739657">
    <w:abstractNumId w:val="3"/>
  </w:num>
  <w:num w:numId="2" w16cid:durableId="1101100753">
    <w:abstractNumId w:val="7"/>
  </w:num>
  <w:num w:numId="3" w16cid:durableId="824855618">
    <w:abstractNumId w:val="9"/>
  </w:num>
  <w:num w:numId="4" w16cid:durableId="1703938727">
    <w:abstractNumId w:val="1"/>
  </w:num>
  <w:num w:numId="5" w16cid:durableId="1407417293">
    <w:abstractNumId w:val="5"/>
  </w:num>
  <w:num w:numId="6" w16cid:durableId="493690197">
    <w:abstractNumId w:val="2"/>
  </w:num>
  <w:num w:numId="7" w16cid:durableId="1227838068">
    <w:abstractNumId w:val="11"/>
  </w:num>
  <w:num w:numId="8" w16cid:durableId="1269235979">
    <w:abstractNumId w:val="6"/>
  </w:num>
  <w:num w:numId="9" w16cid:durableId="778529442">
    <w:abstractNumId w:val="10"/>
  </w:num>
  <w:num w:numId="10" w16cid:durableId="1015621196">
    <w:abstractNumId w:val="0"/>
  </w:num>
  <w:num w:numId="11" w16cid:durableId="1333947147">
    <w:abstractNumId w:val="6"/>
  </w:num>
  <w:num w:numId="12" w16cid:durableId="545526550">
    <w:abstractNumId w:val="8"/>
  </w:num>
  <w:num w:numId="13" w16cid:durableId="2075469652">
    <w:abstractNumId w:val="13"/>
  </w:num>
  <w:num w:numId="14" w16cid:durableId="1949656735">
    <w:abstractNumId w:val="4"/>
  </w:num>
  <w:num w:numId="15" w16cid:durableId="15556999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ocumentProtection w:edit="readOnly" w:formatting="1" w:enforcement="0"/>
  <w:styleLockTheme/>
  <w:styleLockQFSet/>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c3MTYxNzE1NjdS0lEKTi0uzszPAykwNKoFACkBmF4tAAAA"/>
  </w:docVars>
  <w:rsids>
    <w:rsidRoot w:val="007739B4"/>
    <w:rsid w:val="000012C9"/>
    <w:rsid w:val="00001BDF"/>
    <w:rsid w:val="0000541D"/>
    <w:rsid w:val="00006AEB"/>
    <w:rsid w:val="000075D2"/>
    <w:rsid w:val="000111DF"/>
    <w:rsid w:val="00013C1B"/>
    <w:rsid w:val="00015B3D"/>
    <w:rsid w:val="000167EA"/>
    <w:rsid w:val="00016937"/>
    <w:rsid w:val="0001782B"/>
    <w:rsid w:val="000235EA"/>
    <w:rsid w:val="00026201"/>
    <w:rsid w:val="00030BA4"/>
    <w:rsid w:val="00031231"/>
    <w:rsid w:val="00031641"/>
    <w:rsid w:val="00031B3E"/>
    <w:rsid w:val="0003225D"/>
    <w:rsid w:val="00032366"/>
    <w:rsid w:val="000323AC"/>
    <w:rsid w:val="000345CC"/>
    <w:rsid w:val="00036F67"/>
    <w:rsid w:val="000413A1"/>
    <w:rsid w:val="00041BE3"/>
    <w:rsid w:val="000430B5"/>
    <w:rsid w:val="00044969"/>
    <w:rsid w:val="00045E79"/>
    <w:rsid w:val="00046B50"/>
    <w:rsid w:val="000479E8"/>
    <w:rsid w:val="0005150F"/>
    <w:rsid w:val="0005295D"/>
    <w:rsid w:val="00056FFB"/>
    <w:rsid w:val="00061636"/>
    <w:rsid w:val="000657FE"/>
    <w:rsid w:val="0006637B"/>
    <w:rsid w:val="00067F91"/>
    <w:rsid w:val="00071340"/>
    <w:rsid w:val="000718A5"/>
    <w:rsid w:val="00071E37"/>
    <w:rsid w:val="000761E7"/>
    <w:rsid w:val="00076C39"/>
    <w:rsid w:val="00077785"/>
    <w:rsid w:val="0008176F"/>
    <w:rsid w:val="000834EC"/>
    <w:rsid w:val="00085314"/>
    <w:rsid w:val="00085E24"/>
    <w:rsid w:val="000939BA"/>
    <w:rsid w:val="0009655E"/>
    <w:rsid w:val="000A2CB7"/>
    <w:rsid w:val="000A63D6"/>
    <w:rsid w:val="000A72C6"/>
    <w:rsid w:val="000A79A0"/>
    <w:rsid w:val="000B0DF5"/>
    <w:rsid w:val="000B1839"/>
    <w:rsid w:val="000B24D9"/>
    <w:rsid w:val="000B5715"/>
    <w:rsid w:val="000B61D2"/>
    <w:rsid w:val="000C3593"/>
    <w:rsid w:val="000C4A2C"/>
    <w:rsid w:val="000C4AAD"/>
    <w:rsid w:val="000D01B5"/>
    <w:rsid w:val="000D0647"/>
    <w:rsid w:val="000D5634"/>
    <w:rsid w:val="000D5FFE"/>
    <w:rsid w:val="000E0DB5"/>
    <w:rsid w:val="000E1223"/>
    <w:rsid w:val="000E297B"/>
    <w:rsid w:val="000E4F44"/>
    <w:rsid w:val="000E63C0"/>
    <w:rsid w:val="000F2163"/>
    <w:rsid w:val="000F2DD7"/>
    <w:rsid w:val="000F3509"/>
    <w:rsid w:val="000F568F"/>
    <w:rsid w:val="000F71E6"/>
    <w:rsid w:val="001009AB"/>
    <w:rsid w:val="0010222A"/>
    <w:rsid w:val="0010578F"/>
    <w:rsid w:val="00105E98"/>
    <w:rsid w:val="00106275"/>
    <w:rsid w:val="0010698E"/>
    <w:rsid w:val="00106B38"/>
    <w:rsid w:val="001073F6"/>
    <w:rsid w:val="00107BF6"/>
    <w:rsid w:val="00112199"/>
    <w:rsid w:val="00113390"/>
    <w:rsid w:val="00115D85"/>
    <w:rsid w:val="0011630D"/>
    <w:rsid w:val="00117351"/>
    <w:rsid w:val="00121B51"/>
    <w:rsid w:val="001247B2"/>
    <w:rsid w:val="00124947"/>
    <w:rsid w:val="00124B8E"/>
    <w:rsid w:val="0012503A"/>
    <w:rsid w:val="00125470"/>
    <w:rsid w:val="001262A7"/>
    <w:rsid w:val="00127C34"/>
    <w:rsid w:val="001312E9"/>
    <w:rsid w:val="001326E1"/>
    <w:rsid w:val="00135C82"/>
    <w:rsid w:val="00136D24"/>
    <w:rsid w:val="0015142E"/>
    <w:rsid w:val="00153065"/>
    <w:rsid w:val="0016424D"/>
    <w:rsid w:val="001656D7"/>
    <w:rsid w:val="0017199D"/>
    <w:rsid w:val="001725AB"/>
    <w:rsid w:val="00174AB5"/>
    <w:rsid w:val="001818D0"/>
    <w:rsid w:val="00182131"/>
    <w:rsid w:val="001832A3"/>
    <w:rsid w:val="001864FD"/>
    <w:rsid w:val="0018674D"/>
    <w:rsid w:val="001868FC"/>
    <w:rsid w:val="00187E2C"/>
    <w:rsid w:val="001937E3"/>
    <w:rsid w:val="00194AA7"/>
    <w:rsid w:val="00196B87"/>
    <w:rsid w:val="00196EFA"/>
    <w:rsid w:val="001A22DA"/>
    <w:rsid w:val="001A3055"/>
    <w:rsid w:val="001A3A8B"/>
    <w:rsid w:val="001A5DAB"/>
    <w:rsid w:val="001B0AA9"/>
    <w:rsid w:val="001B2038"/>
    <w:rsid w:val="001B2765"/>
    <w:rsid w:val="001B33AA"/>
    <w:rsid w:val="001B374F"/>
    <w:rsid w:val="001B550E"/>
    <w:rsid w:val="001B5B62"/>
    <w:rsid w:val="001B7F4F"/>
    <w:rsid w:val="001C2FD2"/>
    <w:rsid w:val="001C4A1C"/>
    <w:rsid w:val="001C7D76"/>
    <w:rsid w:val="001D1FD8"/>
    <w:rsid w:val="001D4442"/>
    <w:rsid w:val="001D675F"/>
    <w:rsid w:val="001D67EF"/>
    <w:rsid w:val="001D6E00"/>
    <w:rsid w:val="001E1660"/>
    <w:rsid w:val="001E1C6D"/>
    <w:rsid w:val="001E37BC"/>
    <w:rsid w:val="001E3C04"/>
    <w:rsid w:val="001F2726"/>
    <w:rsid w:val="001F3A9E"/>
    <w:rsid w:val="001F3CAE"/>
    <w:rsid w:val="001F4131"/>
    <w:rsid w:val="00205966"/>
    <w:rsid w:val="00206A01"/>
    <w:rsid w:val="002148DD"/>
    <w:rsid w:val="00214F6D"/>
    <w:rsid w:val="00220454"/>
    <w:rsid w:val="00220A74"/>
    <w:rsid w:val="00222C41"/>
    <w:rsid w:val="002232C2"/>
    <w:rsid w:val="00223F40"/>
    <w:rsid w:val="0022630E"/>
    <w:rsid w:val="0023168C"/>
    <w:rsid w:val="00232337"/>
    <w:rsid w:val="002348B7"/>
    <w:rsid w:val="0023786C"/>
    <w:rsid w:val="0024089C"/>
    <w:rsid w:val="00240F9B"/>
    <w:rsid w:val="00241730"/>
    <w:rsid w:val="0024333E"/>
    <w:rsid w:val="0024379F"/>
    <w:rsid w:val="00243F9A"/>
    <w:rsid w:val="002472B7"/>
    <w:rsid w:val="00252B86"/>
    <w:rsid w:val="00264113"/>
    <w:rsid w:val="00265469"/>
    <w:rsid w:val="00265DED"/>
    <w:rsid w:val="00267CBF"/>
    <w:rsid w:val="002701B4"/>
    <w:rsid w:val="002712F6"/>
    <w:rsid w:val="00272B74"/>
    <w:rsid w:val="00276ED1"/>
    <w:rsid w:val="0028054C"/>
    <w:rsid w:val="002825E9"/>
    <w:rsid w:val="0028655B"/>
    <w:rsid w:val="002871E4"/>
    <w:rsid w:val="00291DF4"/>
    <w:rsid w:val="002943BF"/>
    <w:rsid w:val="00294D37"/>
    <w:rsid w:val="00295123"/>
    <w:rsid w:val="002A293E"/>
    <w:rsid w:val="002A727F"/>
    <w:rsid w:val="002A7AEF"/>
    <w:rsid w:val="002B0165"/>
    <w:rsid w:val="002B0B53"/>
    <w:rsid w:val="002B103C"/>
    <w:rsid w:val="002B1362"/>
    <w:rsid w:val="002B2001"/>
    <w:rsid w:val="002B32E6"/>
    <w:rsid w:val="002B4E72"/>
    <w:rsid w:val="002C00FE"/>
    <w:rsid w:val="002C0D6B"/>
    <w:rsid w:val="002C4C1A"/>
    <w:rsid w:val="002C70F4"/>
    <w:rsid w:val="002D1D8C"/>
    <w:rsid w:val="002D4DEE"/>
    <w:rsid w:val="002D69E1"/>
    <w:rsid w:val="002D6BDE"/>
    <w:rsid w:val="002E17A8"/>
    <w:rsid w:val="002E7B6A"/>
    <w:rsid w:val="002F0A4C"/>
    <w:rsid w:val="002F3122"/>
    <w:rsid w:val="003000CE"/>
    <w:rsid w:val="003048B1"/>
    <w:rsid w:val="00307BDF"/>
    <w:rsid w:val="00311D4A"/>
    <w:rsid w:val="00316432"/>
    <w:rsid w:val="00316BB7"/>
    <w:rsid w:val="0032029A"/>
    <w:rsid w:val="00320C2A"/>
    <w:rsid w:val="003237B6"/>
    <w:rsid w:val="003237B9"/>
    <w:rsid w:val="00332DC8"/>
    <w:rsid w:val="00333324"/>
    <w:rsid w:val="00334DD6"/>
    <w:rsid w:val="00337936"/>
    <w:rsid w:val="003403FC"/>
    <w:rsid w:val="00340882"/>
    <w:rsid w:val="00344EEA"/>
    <w:rsid w:val="00345A07"/>
    <w:rsid w:val="00354F15"/>
    <w:rsid w:val="0035583A"/>
    <w:rsid w:val="00356515"/>
    <w:rsid w:val="003574BD"/>
    <w:rsid w:val="00357D28"/>
    <w:rsid w:val="00359C51"/>
    <w:rsid w:val="003645D6"/>
    <w:rsid w:val="00366007"/>
    <w:rsid w:val="00366F35"/>
    <w:rsid w:val="00367D33"/>
    <w:rsid w:val="003751A1"/>
    <w:rsid w:val="00376444"/>
    <w:rsid w:val="00376C60"/>
    <w:rsid w:val="00377442"/>
    <w:rsid w:val="00380769"/>
    <w:rsid w:val="003809DC"/>
    <w:rsid w:val="003842F8"/>
    <w:rsid w:val="00385973"/>
    <w:rsid w:val="00385C2A"/>
    <w:rsid w:val="00386460"/>
    <w:rsid w:val="00387E7D"/>
    <w:rsid w:val="003954ED"/>
    <w:rsid w:val="00396D60"/>
    <w:rsid w:val="00396F60"/>
    <w:rsid w:val="00397C64"/>
    <w:rsid w:val="003A1984"/>
    <w:rsid w:val="003A4ABB"/>
    <w:rsid w:val="003A7A79"/>
    <w:rsid w:val="003B001A"/>
    <w:rsid w:val="003B563D"/>
    <w:rsid w:val="003C10F9"/>
    <w:rsid w:val="003C22B7"/>
    <w:rsid w:val="003C332A"/>
    <w:rsid w:val="003C7997"/>
    <w:rsid w:val="003D4F66"/>
    <w:rsid w:val="003D5E98"/>
    <w:rsid w:val="003E0BB8"/>
    <w:rsid w:val="003E118A"/>
    <w:rsid w:val="003E166A"/>
    <w:rsid w:val="003E376E"/>
    <w:rsid w:val="003E6430"/>
    <w:rsid w:val="003F0C5C"/>
    <w:rsid w:val="003F3145"/>
    <w:rsid w:val="003F7B5F"/>
    <w:rsid w:val="003F7F20"/>
    <w:rsid w:val="004003DD"/>
    <w:rsid w:val="004008D3"/>
    <w:rsid w:val="00402714"/>
    <w:rsid w:val="00402A3F"/>
    <w:rsid w:val="0040681F"/>
    <w:rsid w:val="004069FB"/>
    <w:rsid w:val="00406C1D"/>
    <w:rsid w:val="00407068"/>
    <w:rsid w:val="00411CC5"/>
    <w:rsid w:val="004132F4"/>
    <w:rsid w:val="00420B5A"/>
    <w:rsid w:val="004256FB"/>
    <w:rsid w:val="00430969"/>
    <w:rsid w:val="00431ED1"/>
    <w:rsid w:val="004333D0"/>
    <w:rsid w:val="00435FB0"/>
    <w:rsid w:val="00440061"/>
    <w:rsid w:val="00442B41"/>
    <w:rsid w:val="00443BBE"/>
    <w:rsid w:val="0044453D"/>
    <w:rsid w:val="00445B8F"/>
    <w:rsid w:val="00451BD7"/>
    <w:rsid w:val="004527AE"/>
    <w:rsid w:val="004561AD"/>
    <w:rsid w:val="00462CFC"/>
    <w:rsid w:val="00464706"/>
    <w:rsid w:val="00464B5A"/>
    <w:rsid w:val="0046606C"/>
    <w:rsid w:val="0046697D"/>
    <w:rsid w:val="004721B0"/>
    <w:rsid w:val="00476526"/>
    <w:rsid w:val="00480C27"/>
    <w:rsid w:val="00482C4C"/>
    <w:rsid w:val="00483CFE"/>
    <w:rsid w:val="0048434B"/>
    <w:rsid w:val="0048499C"/>
    <w:rsid w:val="00485AD8"/>
    <w:rsid w:val="00487229"/>
    <w:rsid w:val="00487AC7"/>
    <w:rsid w:val="00487E7C"/>
    <w:rsid w:val="004A4950"/>
    <w:rsid w:val="004A7A08"/>
    <w:rsid w:val="004B38AC"/>
    <w:rsid w:val="004B3938"/>
    <w:rsid w:val="004C4191"/>
    <w:rsid w:val="004C7BB2"/>
    <w:rsid w:val="004D16FA"/>
    <w:rsid w:val="004D1DDF"/>
    <w:rsid w:val="004D6DED"/>
    <w:rsid w:val="004D790C"/>
    <w:rsid w:val="004E0669"/>
    <w:rsid w:val="004E145C"/>
    <w:rsid w:val="004E45D3"/>
    <w:rsid w:val="004F19ED"/>
    <w:rsid w:val="004F1B3B"/>
    <w:rsid w:val="004F27C7"/>
    <w:rsid w:val="004F37C1"/>
    <w:rsid w:val="004F4334"/>
    <w:rsid w:val="004F6101"/>
    <w:rsid w:val="004F7313"/>
    <w:rsid w:val="004F74BA"/>
    <w:rsid w:val="00501720"/>
    <w:rsid w:val="005057A2"/>
    <w:rsid w:val="00505C4E"/>
    <w:rsid w:val="005073FE"/>
    <w:rsid w:val="00507664"/>
    <w:rsid w:val="0051339F"/>
    <w:rsid w:val="005144D4"/>
    <w:rsid w:val="00514DA7"/>
    <w:rsid w:val="00516AD4"/>
    <w:rsid w:val="00524932"/>
    <w:rsid w:val="0052617D"/>
    <w:rsid w:val="00527387"/>
    <w:rsid w:val="00534CA3"/>
    <w:rsid w:val="005414AE"/>
    <w:rsid w:val="0054161D"/>
    <w:rsid w:val="00542188"/>
    <w:rsid w:val="00542C53"/>
    <w:rsid w:val="00545EDE"/>
    <w:rsid w:val="00557212"/>
    <w:rsid w:val="00557EB9"/>
    <w:rsid w:val="0056337A"/>
    <w:rsid w:val="0056484A"/>
    <w:rsid w:val="00566106"/>
    <w:rsid w:val="00566384"/>
    <w:rsid w:val="005713EA"/>
    <w:rsid w:val="005720BC"/>
    <w:rsid w:val="00572406"/>
    <w:rsid w:val="00572B47"/>
    <w:rsid w:val="00573037"/>
    <w:rsid w:val="0057362B"/>
    <w:rsid w:val="00575672"/>
    <w:rsid w:val="0057677B"/>
    <w:rsid w:val="00576903"/>
    <w:rsid w:val="005800CF"/>
    <w:rsid w:val="0058033B"/>
    <w:rsid w:val="00581F35"/>
    <w:rsid w:val="005831D3"/>
    <w:rsid w:val="0058363C"/>
    <w:rsid w:val="00583F03"/>
    <w:rsid w:val="00583FEC"/>
    <w:rsid w:val="00585AD8"/>
    <w:rsid w:val="005868EA"/>
    <w:rsid w:val="005876A9"/>
    <w:rsid w:val="00590E2A"/>
    <w:rsid w:val="005918A9"/>
    <w:rsid w:val="005919E2"/>
    <w:rsid w:val="00593D39"/>
    <w:rsid w:val="00593E7C"/>
    <w:rsid w:val="00594BCD"/>
    <w:rsid w:val="005A0DD7"/>
    <w:rsid w:val="005A17E0"/>
    <w:rsid w:val="005B14F7"/>
    <w:rsid w:val="005B4C4C"/>
    <w:rsid w:val="005B51E6"/>
    <w:rsid w:val="005B56FB"/>
    <w:rsid w:val="005C2C86"/>
    <w:rsid w:val="005C2D32"/>
    <w:rsid w:val="005D1C31"/>
    <w:rsid w:val="005D55A6"/>
    <w:rsid w:val="005D5D09"/>
    <w:rsid w:val="005E2968"/>
    <w:rsid w:val="005E31A9"/>
    <w:rsid w:val="005F019F"/>
    <w:rsid w:val="005F6ADC"/>
    <w:rsid w:val="005F7A75"/>
    <w:rsid w:val="0060491E"/>
    <w:rsid w:val="006069E8"/>
    <w:rsid w:val="00607D8F"/>
    <w:rsid w:val="00610B99"/>
    <w:rsid w:val="00612A53"/>
    <w:rsid w:val="00612D16"/>
    <w:rsid w:val="00620108"/>
    <w:rsid w:val="00621580"/>
    <w:rsid w:val="00621AA2"/>
    <w:rsid w:val="00623E28"/>
    <w:rsid w:val="00627A77"/>
    <w:rsid w:val="0063291E"/>
    <w:rsid w:val="0063390D"/>
    <w:rsid w:val="00633EDF"/>
    <w:rsid w:val="00634466"/>
    <w:rsid w:val="00636986"/>
    <w:rsid w:val="00636D35"/>
    <w:rsid w:val="0064104C"/>
    <w:rsid w:val="0064321B"/>
    <w:rsid w:val="006449CD"/>
    <w:rsid w:val="00645AF7"/>
    <w:rsid w:val="00646683"/>
    <w:rsid w:val="00654ED2"/>
    <w:rsid w:val="00660095"/>
    <w:rsid w:val="0066009B"/>
    <w:rsid w:val="006608C3"/>
    <w:rsid w:val="00662270"/>
    <w:rsid w:val="00662827"/>
    <w:rsid w:val="00663051"/>
    <w:rsid w:val="00663554"/>
    <w:rsid w:val="00663737"/>
    <w:rsid w:val="006755C5"/>
    <w:rsid w:val="0068291D"/>
    <w:rsid w:val="00683DEE"/>
    <w:rsid w:val="006862DB"/>
    <w:rsid w:val="006914EB"/>
    <w:rsid w:val="00691BCC"/>
    <w:rsid w:val="00696D28"/>
    <w:rsid w:val="006A3086"/>
    <w:rsid w:val="006A4A5A"/>
    <w:rsid w:val="006A6E97"/>
    <w:rsid w:val="006B029C"/>
    <w:rsid w:val="006B0337"/>
    <w:rsid w:val="006B0BB9"/>
    <w:rsid w:val="006B18B7"/>
    <w:rsid w:val="006B20BB"/>
    <w:rsid w:val="006B3C09"/>
    <w:rsid w:val="006B6150"/>
    <w:rsid w:val="006B76CE"/>
    <w:rsid w:val="006C09FD"/>
    <w:rsid w:val="006C2114"/>
    <w:rsid w:val="006C55A5"/>
    <w:rsid w:val="006D09BD"/>
    <w:rsid w:val="006D304D"/>
    <w:rsid w:val="006D4E08"/>
    <w:rsid w:val="006D5199"/>
    <w:rsid w:val="006D787A"/>
    <w:rsid w:val="006E06FB"/>
    <w:rsid w:val="006E1D25"/>
    <w:rsid w:val="006E5DF8"/>
    <w:rsid w:val="006F047C"/>
    <w:rsid w:val="006F1EE3"/>
    <w:rsid w:val="006F3005"/>
    <w:rsid w:val="006F33E1"/>
    <w:rsid w:val="006F6FF2"/>
    <w:rsid w:val="006F7590"/>
    <w:rsid w:val="007018DC"/>
    <w:rsid w:val="00703DAD"/>
    <w:rsid w:val="00711173"/>
    <w:rsid w:val="00721BA4"/>
    <w:rsid w:val="00724147"/>
    <w:rsid w:val="00724C6C"/>
    <w:rsid w:val="0072532E"/>
    <w:rsid w:val="00725D5A"/>
    <w:rsid w:val="00730EA5"/>
    <w:rsid w:val="00734E1A"/>
    <w:rsid w:val="00740684"/>
    <w:rsid w:val="00744549"/>
    <w:rsid w:val="00745CDE"/>
    <w:rsid w:val="00747D08"/>
    <w:rsid w:val="00752E08"/>
    <w:rsid w:val="007575BC"/>
    <w:rsid w:val="00761FFE"/>
    <w:rsid w:val="0076405D"/>
    <w:rsid w:val="0076768F"/>
    <w:rsid w:val="00767F7F"/>
    <w:rsid w:val="00770099"/>
    <w:rsid w:val="007714DA"/>
    <w:rsid w:val="007719C6"/>
    <w:rsid w:val="007739B4"/>
    <w:rsid w:val="007758DD"/>
    <w:rsid w:val="00777D41"/>
    <w:rsid w:val="0078132A"/>
    <w:rsid w:val="0078252E"/>
    <w:rsid w:val="0078397A"/>
    <w:rsid w:val="007855D8"/>
    <w:rsid w:val="007869B6"/>
    <w:rsid w:val="0078753E"/>
    <w:rsid w:val="007900D4"/>
    <w:rsid w:val="00791832"/>
    <w:rsid w:val="00795A7F"/>
    <w:rsid w:val="007A154F"/>
    <w:rsid w:val="007A18B8"/>
    <w:rsid w:val="007A217A"/>
    <w:rsid w:val="007A2CA8"/>
    <w:rsid w:val="007A62FF"/>
    <w:rsid w:val="007A69F9"/>
    <w:rsid w:val="007B359C"/>
    <w:rsid w:val="007B4761"/>
    <w:rsid w:val="007B5795"/>
    <w:rsid w:val="007C063D"/>
    <w:rsid w:val="007C10BC"/>
    <w:rsid w:val="007C19DF"/>
    <w:rsid w:val="007C4AE1"/>
    <w:rsid w:val="007C7942"/>
    <w:rsid w:val="007C7B3C"/>
    <w:rsid w:val="007D0531"/>
    <w:rsid w:val="007D215D"/>
    <w:rsid w:val="007D34BB"/>
    <w:rsid w:val="007E1A86"/>
    <w:rsid w:val="007E6BE7"/>
    <w:rsid w:val="007F304F"/>
    <w:rsid w:val="00800B4E"/>
    <w:rsid w:val="00804A2D"/>
    <w:rsid w:val="00814B86"/>
    <w:rsid w:val="008162DB"/>
    <w:rsid w:val="008200D4"/>
    <w:rsid w:val="008218F3"/>
    <w:rsid w:val="008225A2"/>
    <w:rsid w:val="008329F7"/>
    <w:rsid w:val="008379CE"/>
    <w:rsid w:val="00843D80"/>
    <w:rsid w:val="00844DCE"/>
    <w:rsid w:val="00845637"/>
    <w:rsid w:val="00845782"/>
    <w:rsid w:val="00846D5D"/>
    <w:rsid w:val="00850AC0"/>
    <w:rsid w:val="008516ED"/>
    <w:rsid w:val="00851E3A"/>
    <w:rsid w:val="00852C5F"/>
    <w:rsid w:val="00854154"/>
    <w:rsid w:val="008568A3"/>
    <w:rsid w:val="008571E7"/>
    <w:rsid w:val="008609C2"/>
    <w:rsid w:val="008712AF"/>
    <w:rsid w:val="0087283C"/>
    <w:rsid w:val="00873A1F"/>
    <w:rsid w:val="00876AE4"/>
    <w:rsid w:val="00877BE8"/>
    <w:rsid w:val="00881877"/>
    <w:rsid w:val="00881C7A"/>
    <w:rsid w:val="008825F4"/>
    <w:rsid w:val="00883781"/>
    <w:rsid w:val="00883D0E"/>
    <w:rsid w:val="0088474E"/>
    <w:rsid w:val="00892E71"/>
    <w:rsid w:val="0089403F"/>
    <w:rsid w:val="00894934"/>
    <w:rsid w:val="00896FD0"/>
    <w:rsid w:val="008A0E68"/>
    <w:rsid w:val="008A4E2F"/>
    <w:rsid w:val="008B10E8"/>
    <w:rsid w:val="008B1FA7"/>
    <w:rsid w:val="008B3B28"/>
    <w:rsid w:val="008B5D71"/>
    <w:rsid w:val="008B6258"/>
    <w:rsid w:val="008B71EF"/>
    <w:rsid w:val="008C6052"/>
    <w:rsid w:val="008C6A25"/>
    <w:rsid w:val="008D1C17"/>
    <w:rsid w:val="008D2C83"/>
    <w:rsid w:val="008D33F0"/>
    <w:rsid w:val="008D4AAC"/>
    <w:rsid w:val="008E06A7"/>
    <w:rsid w:val="008E2E56"/>
    <w:rsid w:val="008E468C"/>
    <w:rsid w:val="008E6184"/>
    <w:rsid w:val="008F029A"/>
    <w:rsid w:val="008F2A84"/>
    <w:rsid w:val="008F2E67"/>
    <w:rsid w:val="008F5F8A"/>
    <w:rsid w:val="00900790"/>
    <w:rsid w:val="009028B2"/>
    <w:rsid w:val="009032AD"/>
    <w:rsid w:val="00904BB7"/>
    <w:rsid w:val="00904C28"/>
    <w:rsid w:val="00905001"/>
    <w:rsid w:val="0090520B"/>
    <w:rsid w:val="00905E63"/>
    <w:rsid w:val="00910126"/>
    <w:rsid w:val="009106EC"/>
    <w:rsid w:val="009116F6"/>
    <w:rsid w:val="00913A91"/>
    <w:rsid w:val="0091615C"/>
    <w:rsid w:val="0091723F"/>
    <w:rsid w:val="00917E24"/>
    <w:rsid w:val="00921835"/>
    <w:rsid w:val="009269DB"/>
    <w:rsid w:val="00927BD6"/>
    <w:rsid w:val="00933B0B"/>
    <w:rsid w:val="00934D3C"/>
    <w:rsid w:val="00935CAD"/>
    <w:rsid w:val="00937B6B"/>
    <w:rsid w:val="009464AC"/>
    <w:rsid w:val="009478FB"/>
    <w:rsid w:val="00947F42"/>
    <w:rsid w:val="009547B9"/>
    <w:rsid w:val="00956353"/>
    <w:rsid w:val="00960C29"/>
    <w:rsid w:val="00961DC4"/>
    <w:rsid w:val="009647AC"/>
    <w:rsid w:val="00965CBE"/>
    <w:rsid w:val="00970774"/>
    <w:rsid w:val="00973870"/>
    <w:rsid w:val="00975782"/>
    <w:rsid w:val="0097643D"/>
    <w:rsid w:val="009816F2"/>
    <w:rsid w:val="00981AB9"/>
    <w:rsid w:val="00982C71"/>
    <w:rsid w:val="00983761"/>
    <w:rsid w:val="00983F52"/>
    <w:rsid w:val="00990DC9"/>
    <w:rsid w:val="00993CCE"/>
    <w:rsid w:val="00995799"/>
    <w:rsid w:val="0099617E"/>
    <w:rsid w:val="00996B7C"/>
    <w:rsid w:val="009972BE"/>
    <w:rsid w:val="009A001C"/>
    <w:rsid w:val="009A0E2F"/>
    <w:rsid w:val="009A2E17"/>
    <w:rsid w:val="009A445E"/>
    <w:rsid w:val="009A5772"/>
    <w:rsid w:val="009B07D7"/>
    <w:rsid w:val="009B0E6E"/>
    <w:rsid w:val="009B13C6"/>
    <w:rsid w:val="009B1491"/>
    <w:rsid w:val="009B2480"/>
    <w:rsid w:val="009B2514"/>
    <w:rsid w:val="009B2959"/>
    <w:rsid w:val="009B4F64"/>
    <w:rsid w:val="009C065E"/>
    <w:rsid w:val="009C4991"/>
    <w:rsid w:val="009C712E"/>
    <w:rsid w:val="009D064D"/>
    <w:rsid w:val="009D1067"/>
    <w:rsid w:val="009D3F8B"/>
    <w:rsid w:val="009D71AF"/>
    <w:rsid w:val="009D76CA"/>
    <w:rsid w:val="009E19E9"/>
    <w:rsid w:val="009E1D97"/>
    <w:rsid w:val="009E27CC"/>
    <w:rsid w:val="009E38A1"/>
    <w:rsid w:val="009E411F"/>
    <w:rsid w:val="009F0C97"/>
    <w:rsid w:val="009F2B4D"/>
    <w:rsid w:val="009F3583"/>
    <w:rsid w:val="009F5368"/>
    <w:rsid w:val="009F560F"/>
    <w:rsid w:val="009F6442"/>
    <w:rsid w:val="00A0100C"/>
    <w:rsid w:val="00A05C1D"/>
    <w:rsid w:val="00A064C2"/>
    <w:rsid w:val="00A071DF"/>
    <w:rsid w:val="00A0758B"/>
    <w:rsid w:val="00A13E02"/>
    <w:rsid w:val="00A15072"/>
    <w:rsid w:val="00A1573A"/>
    <w:rsid w:val="00A15EA8"/>
    <w:rsid w:val="00A15F54"/>
    <w:rsid w:val="00A160C8"/>
    <w:rsid w:val="00A20DB3"/>
    <w:rsid w:val="00A2177A"/>
    <w:rsid w:val="00A22CAA"/>
    <w:rsid w:val="00A22DC1"/>
    <w:rsid w:val="00A23B79"/>
    <w:rsid w:val="00A25828"/>
    <w:rsid w:val="00A303DA"/>
    <w:rsid w:val="00A30C52"/>
    <w:rsid w:val="00A34FB2"/>
    <w:rsid w:val="00A36385"/>
    <w:rsid w:val="00A41E9D"/>
    <w:rsid w:val="00A42C78"/>
    <w:rsid w:val="00A438FA"/>
    <w:rsid w:val="00A4477E"/>
    <w:rsid w:val="00A47E63"/>
    <w:rsid w:val="00A51B38"/>
    <w:rsid w:val="00A531BF"/>
    <w:rsid w:val="00A54567"/>
    <w:rsid w:val="00A5471A"/>
    <w:rsid w:val="00A54CF4"/>
    <w:rsid w:val="00A5611A"/>
    <w:rsid w:val="00A56ABE"/>
    <w:rsid w:val="00A60299"/>
    <w:rsid w:val="00A608DC"/>
    <w:rsid w:val="00A63183"/>
    <w:rsid w:val="00A63F61"/>
    <w:rsid w:val="00A65018"/>
    <w:rsid w:val="00A66114"/>
    <w:rsid w:val="00A6671C"/>
    <w:rsid w:val="00A70FAE"/>
    <w:rsid w:val="00A71DC3"/>
    <w:rsid w:val="00A722C9"/>
    <w:rsid w:val="00A741CF"/>
    <w:rsid w:val="00A745C8"/>
    <w:rsid w:val="00A75455"/>
    <w:rsid w:val="00A853FC"/>
    <w:rsid w:val="00A85CAC"/>
    <w:rsid w:val="00A91BDA"/>
    <w:rsid w:val="00A92363"/>
    <w:rsid w:val="00A934F8"/>
    <w:rsid w:val="00AA00B6"/>
    <w:rsid w:val="00AA0241"/>
    <w:rsid w:val="00AA0A4F"/>
    <w:rsid w:val="00AA2537"/>
    <w:rsid w:val="00AA3AD3"/>
    <w:rsid w:val="00AA6E3C"/>
    <w:rsid w:val="00AA7ADA"/>
    <w:rsid w:val="00AB27CF"/>
    <w:rsid w:val="00AB5C4C"/>
    <w:rsid w:val="00AC366E"/>
    <w:rsid w:val="00AD05B3"/>
    <w:rsid w:val="00AD2A3A"/>
    <w:rsid w:val="00AD35C1"/>
    <w:rsid w:val="00AD6308"/>
    <w:rsid w:val="00AE7435"/>
    <w:rsid w:val="00AF2ACB"/>
    <w:rsid w:val="00AF39D9"/>
    <w:rsid w:val="00AF69C8"/>
    <w:rsid w:val="00B00998"/>
    <w:rsid w:val="00B01102"/>
    <w:rsid w:val="00B017C9"/>
    <w:rsid w:val="00B07D0A"/>
    <w:rsid w:val="00B131D9"/>
    <w:rsid w:val="00B14634"/>
    <w:rsid w:val="00B20277"/>
    <w:rsid w:val="00B21D18"/>
    <w:rsid w:val="00B21DCF"/>
    <w:rsid w:val="00B239B3"/>
    <w:rsid w:val="00B32D21"/>
    <w:rsid w:val="00B3383E"/>
    <w:rsid w:val="00B34620"/>
    <w:rsid w:val="00B34E91"/>
    <w:rsid w:val="00B3605A"/>
    <w:rsid w:val="00B363E4"/>
    <w:rsid w:val="00B36DAC"/>
    <w:rsid w:val="00B43894"/>
    <w:rsid w:val="00B45D5E"/>
    <w:rsid w:val="00B45DA5"/>
    <w:rsid w:val="00B47A3F"/>
    <w:rsid w:val="00B5295D"/>
    <w:rsid w:val="00B5334C"/>
    <w:rsid w:val="00B54861"/>
    <w:rsid w:val="00B5501D"/>
    <w:rsid w:val="00B55B3F"/>
    <w:rsid w:val="00B56715"/>
    <w:rsid w:val="00B57EE4"/>
    <w:rsid w:val="00B61E2C"/>
    <w:rsid w:val="00B63238"/>
    <w:rsid w:val="00B645C0"/>
    <w:rsid w:val="00B65823"/>
    <w:rsid w:val="00B67079"/>
    <w:rsid w:val="00B67DDD"/>
    <w:rsid w:val="00B7662B"/>
    <w:rsid w:val="00B84846"/>
    <w:rsid w:val="00B875E3"/>
    <w:rsid w:val="00B87D07"/>
    <w:rsid w:val="00B91A97"/>
    <w:rsid w:val="00B9277E"/>
    <w:rsid w:val="00B944AF"/>
    <w:rsid w:val="00B9554F"/>
    <w:rsid w:val="00BA085F"/>
    <w:rsid w:val="00BA16A5"/>
    <w:rsid w:val="00BA1EAE"/>
    <w:rsid w:val="00BA346D"/>
    <w:rsid w:val="00BA37B1"/>
    <w:rsid w:val="00BA4F6F"/>
    <w:rsid w:val="00BA5DD5"/>
    <w:rsid w:val="00BA6831"/>
    <w:rsid w:val="00BB079A"/>
    <w:rsid w:val="00BB1461"/>
    <w:rsid w:val="00BB1A02"/>
    <w:rsid w:val="00BB2BBC"/>
    <w:rsid w:val="00BB4194"/>
    <w:rsid w:val="00BB4952"/>
    <w:rsid w:val="00BB5775"/>
    <w:rsid w:val="00BB6476"/>
    <w:rsid w:val="00BB67CB"/>
    <w:rsid w:val="00BB7D54"/>
    <w:rsid w:val="00BC027F"/>
    <w:rsid w:val="00BC07AE"/>
    <w:rsid w:val="00BC0D96"/>
    <w:rsid w:val="00BC0DE3"/>
    <w:rsid w:val="00BC200D"/>
    <w:rsid w:val="00BC21DB"/>
    <w:rsid w:val="00BC5768"/>
    <w:rsid w:val="00BC6049"/>
    <w:rsid w:val="00BC63F0"/>
    <w:rsid w:val="00BC74D4"/>
    <w:rsid w:val="00BD08E1"/>
    <w:rsid w:val="00BD0ADE"/>
    <w:rsid w:val="00BD1658"/>
    <w:rsid w:val="00BD1666"/>
    <w:rsid w:val="00BD3359"/>
    <w:rsid w:val="00BD6119"/>
    <w:rsid w:val="00BE2765"/>
    <w:rsid w:val="00BE4635"/>
    <w:rsid w:val="00BE78CB"/>
    <w:rsid w:val="00BF186B"/>
    <w:rsid w:val="00BF77DD"/>
    <w:rsid w:val="00C06C88"/>
    <w:rsid w:val="00C1091A"/>
    <w:rsid w:val="00C13D37"/>
    <w:rsid w:val="00C1731D"/>
    <w:rsid w:val="00C23788"/>
    <w:rsid w:val="00C25020"/>
    <w:rsid w:val="00C255DE"/>
    <w:rsid w:val="00C274C7"/>
    <w:rsid w:val="00C30233"/>
    <w:rsid w:val="00C32365"/>
    <w:rsid w:val="00C40AF7"/>
    <w:rsid w:val="00C41829"/>
    <w:rsid w:val="00C428E4"/>
    <w:rsid w:val="00C42CCC"/>
    <w:rsid w:val="00C42EAB"/>
    <w:rsid w:val="00C4303C"/>
    <w:rsid w:val="00C43365"/>
    <w:rsid w:val="00C448D3"/>
    <w:rsid w:val="00C507C0"/>
    <w:rsid w:val="00C61482"/>
    <w:rsid w:val="00C616DF"/>
    <w:rsid w:val="00C621F6"/>
    <w:rsid w:val="00C626FE"/>
    <w:rsid w:val="00C64D41"/>
    <w:rsid w:val="00C70FFE"/>
    <w:rsid w:val="00C71AAF"/>
    <w:rsid w:val="00C74D0B"/>
    <w:rsid w:val="00C756E3"/>
    <w:rsid w:val="00C7693F"/>
    <w:rsid w:val="00C76BB9"/>
    <w:rsid w:val="00C7723B"/>
    <w:rsid w:val="00C80D43"/>
    <w:rsid w:val="00C80F34"/>
    <w:rsid w:val="00C8313A"/>
    <w:rsid w:val="00C86288"/>
    <w:rsid w:val="00C9328D"/>
    <w:rsid w:val="00CA03D3"/>
    <w:rsid w:val="00CA2DD1"/>
    <w:rsid w:val="00CA3898"/>
    <w:rsid w:val="00CA625B"/>
    <w:rsid w:val="00CB137D"/>
    <w:rsid w:val="00CB19E8"/>
    <w:rsid w:val="00CB1BCD"/>
    <w:rsid w:val="00CB4FFD"/>
    <w:rsid w:val="00CB650B"/>
    <w:rsid w:val="00CB664F"/>
    <w:rsid w:val="00CB6A7D"/>
    <w:rsid w:val="00CB6B61"/>
    <w:rsid w:val="00CC25F8"/>
    <w:rsid w:val="00CC4CB6"/>
    <w:rsid w:val="00CC5B6C"/>
    <w:rsid w:val="00CC7874"/>
    <w:rsid w:val="00CC7BD6"/>
    <w:rsid w:val="00CD14FC"/>
    <w:rsid w:val="00CD2512"/>
    <w:rsid w:val="00CD2CD8"/>
    <w:rsid w:val="00CD4D72"/>
    <w:rsid w:val="00CD6DF2"/>
    <w:rsid w:val="00CD7CE8"/>
    <w:rsid w:val="00CE3263"/>
    <w:rsid w:val="00CE424E"/>
    <w:rsid w:val="00CE565F"/>
    <w:rsid w:val="00CE593C"/>
    <w:rsid w:val="00CE78EB"/>
    <w:rsid w:val="00CF38BB"/>
    <w:rsid w:val="00CF46A7"/>
    <w:rsid w:val="00CF6A36"/>
    <w:rsid w:val="00CF6FD7"/>
    <w:rsid w:val="00D032A4"/>
    <w:rsid w:val="00D1016A"/>
    <w:rsid w:val="00D125E7"/>
    <w:rsid w:val="00D12B1B"/>
    <w:rsid w:val="00D14392"/>
    <w:rsid w:val="00D20338"/>
    <w:rsid w:val="00D314FE"/>
    <w:rsid w:val="00D330A7"/>
    <w:rsid w:val="00D35F36"/>
    <w:rsid w:val="00D35F82"/>
    <w:rsid w:val="00D369A9"/>
    <w:rsid w:val="00D44020"/>
    <w:rsid w:val="00D44D2E"/>
    <w:rsid w:val="00D45D1D"/>
    <w:rsid w:val="00D51015"/>
    <w:rsid w:val="00D51C06"/>
    <w:rsid w:val="00D52077"/>
    <w:rsid w:val="00D536E0"/>
    <w:rsid w:val="00D55A4E"/>
    <w:rsid w:val="00D55B61"/>
    <w:rsid w:val="00D560ED"/>
    <w:rsid w:val="00D573BF"/>
    <w:rsid w:val="00D60153"/>
    <w:rsid w:val="00D63700"/>
    <w:rsid w:val="00D63982"/>
    <w:rsid w:val="00D63EF4"/>
    <w:rsid w:val="00D70574"/>
    <w:rsid w:val="00D7068C"/>
    <w:rsid w:val="00D71DF5"/>
    <w:rsid w:val="00D72333"/>
    <w:rsid w:val="00D7371A"/>
    <w:rsid w:val="00D7481B"/>
    <w:rsid w:val="00D751CC"/>
    <w:rsid w:val="00D7639C"/>
    <w:rsid w:val="00D775C7"/>
    <w:rsid w:val="00D802D9"/>
    <w:rsid w:val="00D82A0D"/>
    <w:rsid w:val="00D82E32"/>
    <w:rsid w:val="00D86696"/>
    <w:rsid w:val="00D86BBC"/>
    <w:rsid w:val="00D87C4E"/>
    <w:rsid w:val="00D91FFE"/>
    <w:rsid w:val="00D95C89"/>
    <w:rsid w:val="00DA7A52"/>
    <w:rsid w:val="00DB12D4"/>
    <w:rsid w:val="00DB136C"/>
    <w:rsid w:val="00DB1E08"/>
    <w:rsid w:val="00DB4EE5"/>
    <w:rsid w:val="00DB5605"/>
    <w:rsid w:val="00DB6CEB"/>
    <w:rsid w:val="00DB749C"/>
    <w:rsid w:val="00DB7CA8"/>
    <w:rsid w:val="00DC057E"/>
    <w:rsid w:val="00DC6541"/>
    <w:rsid w:val="00DC6947"/>
    <w:rsid w:val="00DD0584"/>
    <w:rsid w:val="00DD1ECA"/>
    <w:rsid w:val="00DD1F8C"/>
    <w:rsid w:val="00DD36BD"/>
    <w:rsid w:val="00DE1411"/>
    <w:rsid w:val="00DE16B9"/>
    <w:rsid w:val="00DE60BD"/>
    <w:rsid w:val="00DE7FEB"/>
    <w:rsid w:val="00DF1206"/>
    <w:rsid w:val="00DF2483"/>
    <w:rsid w:val="00DF51ED"/>
    <w:rsid w:val="00DF5C2C"/>
    <w:rsid w:val="00DF5F10"/>
    <w:rsid w:val="00DF61DA"/>
    <w:rsid w:val="00DF6825"/>
    <w:rsid w:val="00E00652"/>
    <w:rsid w:val="00E0148C"/>
    <w:rsid w:val="00E0247F"/>
    <w:rsid w:val="00E04D4A"/>
    <w:rsid w:val="00E05FB0"/>
    <w:rsid w:val="00E13D78"/>
    <w:rsid w:val="00E1571C"/>
    <w:rsid w:val="00E158B9"/>
    <w:rsid w:val="00E17669"/>
    <w:rsid w:val="00E206A8"/>
    <w:rsid w:val="00E221CA"/>
    <w:rsid w:val="00E2657E"/>
    <w:rsid w:val="00E30ECE"/>
    <w:rsid w:val="00E336CD"/>
    <w:rsid w:val="00E35792"/>
    <w:rsid w:val="00E362D5"/>
    <w:rsid w:val="00E404EF"/>
    <w:rsid w:val="00E43F5A"/>
    <w:rsid w:val="00E47AF6"/>
    <w:rsid w:val="00E504C9"/>
    <w:rsid w:val="00E60064"/>
    <w:rsid w:val="00E60953"/>
    <w:rsid w:val="00E625C9"/>
    <w:rsid w:val="00E627DA"/>
    <w:rsid w:val="00E635A7"/>
    <w:rsid w:val="00E637AC"/>
    <w:rsid w:val="00E65EEF"/>
    <w:rsid w:val="00E67DC6"/>
    <w:rsid w:val="00E7008B"/>
    <w:rsid w:val="00E714C1"/>
    <w:rsid w:val="00E7341E"/>
    <w:rsid w:val="00E77D03"/>
    <w:rsid w:val="00E817AD"/>
    <w:rsid w:val="00E9271F"/>
    <w:rsid w:val="00E93115"/>
    <w:rsid w:val="00E96234"/>
    <w:rsid w:val="00E96DF1"/>
    <w:rsid w:val="00EA1806"/>
    <w:rsid w:val="00EA63A4"/>
    <w:rsid w:val="00EA798D"/>
    <w:rsid w:val="00EB5B06"/>
    <w:rsid w:val="00EC0962"/>
    <w:rsid w:val="00EC1451"/>
    <w:rsid w:val="00EC7B8C"/>
    <w:rsid w:val="00ED167D"/>
    <w:rsid w:val="00ED1A17"/>
    <w:rsid w:val="00ED2019"/>
    <w:rsid w:val="00ED20E4"/>
    <w:rsid w:val="00ED2F86"/>
    <w:rsid w:val="00ED46CA"/>
    <w:rsid w:val="00ED495A"/>
    <w:rsid w:val="00ED50CC"/>
    <w:rsid w:val="00ED558B"/>
    <w:rsid w:val="00EE5333"/>
    <w:rsid w:val="00EE63D3"/>
    <w:rsid w:val="00EE7A7F"/>
    <w:rsid w:val="00EF29F1"/>
    <w:rsid w:val="00EF3A34"/>
    <w:rsid w:val="00EF5097"/>
    <w:rsid w:val="00EF6600"/>
    <w:rsid w:val="00F00404"/>
    <w:rsid w:val="00F00BD2"/>
    <w:rsid w:val="00F04864"/>
    <w:rsid w:val="00F05A3D"/>
    <w:rsid w:val="00F06AB4"/>
    <w:rsid w:val="00F07C14"/>
    <w:rsid w:val="00F11589"/>
    <w:rsid w:val="00F16317"/>
    <w:rsid w:val="00F1668F"/>
    <w:rsid w:val="00F170A3"/>
    <w:rsid w:val="00F21401"/>
    <w:rsid w:val="00F236B3"/>
    <w:rsid w:val="00F24040"/>
    <w:rsid w:val="00F2622E"/>
    <w:rsid w:val="00F319DC"/>
    <w:rsid w:val="00F32091"/>
    <w:rsid w:val="00F40317"/>
    <w:rsid w:val="00F42C5A"/>
    <w:rsid w:val="00F43D43"/>
    <w:rsid w:val="00F4452F"/>
    <w:rsid w:val="00F44721"/>
    <w:rsid w:val="00F51531"/>
    <w:rsid w:val="00F55011"/>
    <w:rsid w:val="00F565B2"/>
    <w:rsid w:val="00F56AE7"/>
    <w:rsid w:val="00F624E3"/>
    <w:rsid w:val="00F638C1"/>
    <w:rsid w:val="00F643C5"/>
    <w:rsid w:val="00F65C28"/>
    <w:rsid w:val="00F65F63"/>
    <w:rsid w:val="00F66617"/>
    <w:rsid w:val="00F70C25"/>
    <w:rsid w:val="00F712D4"/>
    <w:rsid w:val="00F73556"/>
    <w:rsid w:val="00F7472B"/>
    <w:rsid w:val="00F74BFD"/>
    <w:rsid w:val="00F75246"/>
    <w:rsid w:val="00F761EA"/>
    <w:rsid w:val="00F77324"/>
    <w:rsid w:val="00F77AD3"/>
    <w:rsid w:val="00F80855"/>
    <w:rsid w:val="00F8728F"/>
    <w:rsid w:val="00F901F7"/>
    <w:rsid w:val="00F93646"/>
    <w:rsid w:val="00F94147"/>
    <w:rsid w:val="00F96E98"/>
    <w:rsid w:val="00FA3A6F"/>
    <w:rsid w:val="00FA5C90"/>
    <w:rsid w:val="00FA77E4"/>
    <w:rsid w:val="00FB089A"/>
    <w:rsid w:val="00FB23EE"/>
    <w:rsid w:val="00FB3DB6"/>
    <w:rsid w:val="00FC01AB"/>
    <w:rsid w:val="00FC2D16"/>
    <w:rsid w:val="00FC5902"/>
    <w:rsid w:val="00FC6328"/>
    <w:rsid w:val="00FC71D1"/>
    <w:rsid w:val="00FC7972"/>
    <w:rsid w:val="00FD05E0"/>
    <w:rsid w:val="00FD2468"/>
    <w:rsid w:val="00FD30A1"/>
    <w:rsid w:val="00FD39E3"/>
    <w:rsid w:val="00FD4892"/>
    <w:rsid w:val="00FD6047"/>
    <w:rsid w:val="00FD75A4"/>
    <w:rsid w:val="00FE10EF"/>
    <w:rsid w:val="00FE3E3B"/>
    <w:rsid w:val="00FE49B4"/>
    <w:rsid w:val="00FE5188"/>
    <w:rsid w:val="00FE5F64"/>
    <w:rsid w:val="00FF0CCA"/>
    <w:rsid w:val="00FF16A1"/>
    <w:rsid w:val="00FF1709"/>
    <w:rsid w:val="00FF302E"/>
    <w:rsid w:val="00FF5F0E"/>
    <w:rsid w:val="00FF6DB2"/>
    <w:rsid w:val="00FF7C0A"/>
    <w:rsid w:val="0126A80C"/>
    <w:rsid w:val="0172CB90"/>
    <w:rsid w:val="018C283D"/>
    <w:rsid w:val="01A9633F"/>
    <w:rsid w:val="01A9B9AB"/>
    <w:rsid w:val="01D9A740"/>
    <w:rsid w:val="01F0F34D"/>
    <w:rsid w:val="022B52AC"/>
    <w:rsid w:val="02843258"/>
    <w:rsid w:val="029B7967"/>
    <w:rsid w:val="02CCBB93"/>
    <w:rsid w:val="02F86541"/>
    <w:rsid w:val="02FB6154"/>
    <w:rsid w:val="032A3A3C"/>
    <w:rsid w:val="03318983"/>
    <w:rsid w:val="03A981A7"/>
    <w:rsid w:val="04220723"/>
    <w:rsid w:val="046BC92D"/>
    <w:rsid w:val="04AF0F01"/>
    <w:rsid w:val="04B680F7"/>
    <w:rsid w:val="04DC2521"/>
    <w:rsid w:val="04FA3F31"/>
    <w:rsid w:val="04FDCCCC"/>
    <w:rsid w:val="04FEF58D"/>
    <w:rsid w:val="050F4CCB"/>
    <w:rsid w:val="052BB9D7"/>
    <w:rsid w:val="052F2943"/>
    <w:rsid w:val="056EB671"/>
    <w:rsid w:val="059B2D47"/>
    <w:rsid w:val="05BBE7D9"/>
    <w:rsid w:val="05F4FD33"/>
    <w:rsid w:val="0604853A"/>
    <w:rsid w:val="060A4DAA"/>
    <w:rsid w:val="06F21385"/>
    <w:rsid w:val="07094F50"/>
    <w:rsid w:val="0730BE3A"/>
    <w:rsid w:val="074B0193"/>
    <w:rsid w:val="074D3091"/>
    <w:rsid w:val="076241B5"/>
    <w:rsid w:val="07650D9F"/>
    <w:rsid w:val="07D7CA30"/>
    <w:rsid w:val="07D8A765"/>
    <w:rsid w:val="083E4C4F"/>
    <w:rsid w:val="08615A19"/>
    <w:rsid w:val="08858B71"/>
    <w:rsid w:val="08AD86CA"/>
    <w:rsid w:val="09068604"/>
    <w:rsid w:val="09361CA7"/>
    <w:rsid w:val="0967CA5A"/>
    <w:rsid w:val="0A186443"/>
    <w:rsid w:val="0A1D2D2E"/>
    <w:rsid w:val="0A8105E2"/>
    <w:rsid w:val="0A8C375C"/>
    <w:rsid w:val="0AA6CBA9"/>
    <w:rsid w:val="0AA93B8B"/>
    <w:rsid w:val="0AB6CAAF"/>
    <w:rsid w:val="0AD8F460"/>
    <w:rsid w:val="0AFDCD2B"/>
    <w:rsid w:val="0AFFD867"/>
    <w:rsid w:val="0B2AD999"/>
    <w:rsid w:val="0C7D4FAD"/>
    <w:rsid w:val="0D30834B"/>
    <w:rsid w:val="0D48966E"/>
    <w:rsid w:val="0D5AA445"/>
    <w:rsid w:val="0E01AF5B"/>
    <w:rsid w:val="0E1CF8E3"/>
    <w:rsid w:val="0E200D7C"/>
    <w:rsid w:val="0E58DC69"/>
    <w:rsid w:val="0E5F9F54"/>
    <w:rsid w:val="0EB3C5BB"/>
    <w:rsid w:val="0EE7AAD4"/>
    <w:rsid w:val="0F3A445D"/>
    <w:rsid w:val="0F7398E2"/>
    <w:rsid w:val="0FAFE989"/>
    <w:rsid w:val="0FD13B70"/>
    <w:rsid w:val="1094CCE7"/>
    <w:rsid w:val="109AC009"/>
    <w:rsid w:val="109CD0E6"/>
    <w:rsid w:val="10A7F2C5"/>
    <w:rsid w:val="10ACB151"/>
    <w:rsid w:val="10C3685A"/>
    <w:rsid w:val="118D7B9D"/>
    <w:rsid w:val="119739F7"/>
    <w:rsid w:val="11D405FC"/>
    <w:rsid w:val="11F1C3C4"/>
    <w:rsid w:val="12397AEB"/>
    <w:rsid w:val="12412228"/>
    <w:rsid w:val="129538FC"/>
    <w:rsid w:val="12B01B7B"/>
    <w:rsid w:val="12C52260"/>
    <w:rsid w:val="12DA4808"/>
    <w:rsid w:val="12F9698E"/>
    <w:rsid w:val="13267620"/>
    <w:rsid w:val="1341BDD4"/>
    <w:rsid w:val="136389BB"/>
    <w:rsid w:val="13FF5FCE"/>
    <w:rsid w:val="1499E9A6"/>
    <w:rsid w:val="14C8D79B"/>
    <w:rsid w:val="14F07D0D"/>
    <w:rsid w:val="150B2AD4"/>
    <w:rsid w:val="151E16DF"/>
    <w:rsid w:val="157E9DE6"/>
    <w:rsid w:val="15CFCE71"/>
    <w:rsid w:val="1615FE7A"/>
    <w:rsid w:val="1624BA22"/>
    <w:rsid w:val="1691C87E"/>
    <w:rsid w:val="1697D6CF"/>
    <w:rsid w:val="16B0CD98"/>
    <w:rsid w:val="1777C3DD"/>
    <w:rsid w:val="17AA1BC0"/>
    <w:rsid w:val="17D6C285"/>
    <w:rsid w:val="184F4E52"/>
    <w:rsid w:val="18965D31"/>
    <w:rsid w:val="18B5E35B"/>
    <w:rsid w:val="18C17C39"/>
    <w:rsid w:val="18C2973F"/>
    <w:rsid w:val="18F20365"/>
    <w:rsid w:val="191F2AF2"/>
    <w:rsid w:val="1937F34B"/>
    <w:rsid w:val="1977EDA0"/>
    <w:rsid w:val="19C1DDBD"/>
    <w:rsid w:val="19C832D2"/>
    <w:rsid w:val="1A8FC0D6"/>
    <w:rsid w:val="1AE1D7EA"/>
    <w:rsid w:val="1B0E54F0"/>
    <w:rsid w:val="1B884880"/>
    <w:rsid w:val="1BB26E33"/>
    <w:rsid w:val="1C0E1B85"/>
    <w:rsid w:val="1CF8B6F0"/>
    <w:rsid w:val="1D46C95D"/>
    <w:rsid w:val="1DA26707"/>
    <w:rsid w:val="1DBD7398"/>
    <w:rsid w:val="1DC68AEA"/>
    <w:rsid w:val="1DE31E50"/>
    <w:rsid w:val="1E1BF077"/>
    <w:rsid w:val="1EBB7EE4"/>
    <w:rsid w:val="1EDB32BD"/>
    <w:rsid w:val="1F0B8114"/>
    <w:rsid w:val="1F896485"/>
    <w:rsid w:val="1FB33CBA"/>
    <w:rsid w:val="1FC09490"/>
    <w:rsid w:val="20248852"/>
    <w:rsid w:val="2044E00A"/>
    <w:rsid w:val="205C2B4A"/>
    <w:rsid w:val="20B04E75"/>
    <w:rsid w:val="20E57E57"/>
    <w:rsid w:val="20EDCAD4"/>
    <w:rsid w:val="2111D903"/>
    <w:rsid w:val="219EC0DC"/>
    <w:rsid w:val="21A3756D"/>
    <w:rsid w:val="21F51B88"/>
    <w:rsid w:val="220D5CE7"/>
    <w:rsid w:val="22D63D21"/>
    <w:rsid w:val="22EBBCB5"/>
    <w:rsid w:val="231C16DB"/>
    <w:rsid w:val="23C27B2C"/>
    <w:rsid w:val="23D2B6C1"/>
    <w:rsid w:val="23E5902E"/>
    <w:rsid w:val="2405D3B8"/>
    <w:rsid w:val="2430F8F4"/>
    <w:rsid w:val="2461A7E4"/>
    <w:rsid w:val="24764EED"/>
    <w:rsid w:val="24AE5BFE"/>
    <w:rsid w:val="24AF5407"/>
    <w:rsid w:val="24F9B0B0"/>
    <w:rsid w:val="253373F7"/>
    <w:rsid w:val="256E08E4"/>
    <w:rsid w:val="2599C20F"/>
    <w:rsid w:val="25BAFED2"/>
    <w:rsid w:val="25BE1B6D"/>
    <w:rsid w:val="25DA7F16"/>
    <w:rsid w:val="25DCA89A"/>
    <w:rsid w:val="260FDBD7"/>
    <w:rsid w:val="26D8F787"/>
    <w:rsid w:val="26DF3C48"/>
    <w:rsid w:val="270D3187"/>
    <w:rsid w:val="27187C4A"/>
    <w:rsid w:val="27680A66"/>
    <w:rsid w:val="276CCCBD"/>
    <w:rsid w:val="27A83173"/>
    <w:rsid w:val="27AFF6B3"/>
    <w:rsid w:val="285FAC96"/>
    <w:rsid w:val="287B9667"/>
    <w:rsid w:val="2894759E"/>
    <w:rsid w:val="28D5C0E2"/>
    <w:rsid w:val="2900AA9C"/>
    <w:rsid w:val="29019ACF"/>
    <w:rsid w:val="29107035"/>
    <w:rsid w:val="29B72358"/>
    <w:rsid w:val="29CC67AC"/>
    <w:rsid w:val="29F38141"/>
    <w:rsid w:val="29FC0486"/>
    <w:rsid w:val="2A053E8F"/>
    <w:rsid w:val="2A539964"/>
    <w:rsid w:val="2A837A50"/>
    <w:rsid w:val="2AC3EE9F"/>
    <w:rsid w:val="2AE91947"/>
    <w:rsid w:val="2B35584B"/>
    <w:rsid w:val="2B6EA1F7"/>
    <w:rsid w:val="2BC26353"/>
    <w:rsid w:val="2BFC4946"/>
    <w:rsid w:val="2C09897A"/>
    <w:rsid w:val="2C671520"/>
    <w:rsid w:val="2CA9A681"/>
    <w:rsid w:val="2CCC7A36"/>
    <w:rsid w:val="2CF24C8C"/>
    <w:rsid w:val="2D5F9BCF"/>
    <w:rsid w:val="2DA6AECB"/>
    <w:rsid w:val="2DD98287"/>
    <w:rsid w:val="2E3564CB"/>
    <w:rsid w:val="2E52A2E5"/>
    <w:rsid w:val="2E62C4AC"/>
    <w:rsid w:val="2ED0E928"/>
    <w:rsid w:val="2EFE0B70"/>
    <w:rsid w:val="2F190957"/>
    <w:rsid w:val="2F2327A4"/>
    <w:rsid w:val="2F30A8F9"/>
    <w:rsid w:val="2F4579F7"/>
    <w:rsid w:val="2F4C45AB"/>
    <w:rsid w:val="2F5F7980"/>
    <w:rsid w:val="2F6A7C24"/>
    <w:rsid w:val="2F8C7ECC"/>
    <w:rsid w:val="2FC9F4EC"/>
    <w:rsid w:val="3015E266"/>
    <w:rsid w:val="302175AD"/>
    <w:rsid w:val="30533B39"/>
    <w:rsid w:val="30BA38D8"/>
    <w:rsid w:val="30C205D7"/>
    <w:rsid w:val="30D19E10"/>
    <w:rsid w:val="30F951B0"/>
    <w:rsid w:val="3133BBC2"/>
    <w:rsid w:val="317195F7"/>
    <w:rsid w:val="317DB7A7"/>
    <w:rsid w:val="317EC591"/>
    <w:rsid w:val="31F28E01"/>
    <w:rsid w:val="31F6F90B"/>
    <w:rsid w:val="3205C73D"/>
    <w:rsid w:val="326F0615"/>
    <w:rsid w:val="32792FBA"/>
    <w:rsid w:val="32913F54"/>
    <w:rsid w:val="32B1572C"/>
    <w:rsid w:val="32CB189F"/>
    <w:rsid w:val="33010D5E"/>
    <w:rsid w:val="330BB551"/>
    <w:rsid w:val="335ACABB"/>
    <w:rsid w:val="336A5236"/>
    <w:rsid w:val="336A8132"/>
    <w:rsid w:val="33771E49"/>
    <w:rsid w:val="33A456CC"/>
    <w:rsid w:val="33B12071"/>
    <w:rsid w:val="33B25705"/>
    <w:rsid w:val="33CA4773"/>
    <w:rsid w:val="342A6568"/>
    <w:rsid w:val="343B0C18"/>
    <w:rsid w:val="3472122A"/>
    <w:rsid w:val="3475C338"/>
    <w:rsid w:val="347C0A0A"/>
    <w:rsid w:val="34A35A6F"/>
    <w:rsid w:val="34B4EB7B"/>
    <w:rsid w:val="34E3D640"/>
    <w:rsid w:val="35363029"/>
    <w:rsid w:val="355C3DE2"/>
    <w:rsid w:val="35A6057C"/>
    <w:rsid w:val="35AC5B73"/>
    <w:rsid w:val="35FAFB12"/>
    <w:rsid w:val="3638AD4C"/>
    <w:rsid w:val="36FE83C8"/>
    <w:rsid w:val="370B8A4F"/>
    <w:rsid w:val="371F9347"/>
    <w:rsid w:val="37356EE5"/>
    <w:rsid w:val="3743C850"/>
    <w:rsid w:val="374746A7"/>
    <w:rsid w:val="375897EB"/>
    <w:rsid w:val="377FC481"/>
    <w:rsid w:val="37912BA2"/>
    <w:rsid w:val="38679503"/>
    <w:rsid w:val="387BBCA4"/>
    <w:rsid w:val="38B3F5D3"/>
    <w:rsid w:val="38ED5CF9"/>
    <w:rsid w:val="3922E52C"/>
    <w:rsid w:val="392F48C9"/>
    <w:rsid w:val="39941B17"/>
    <w:rsid w:val="3A07B30D"/>
    <w:rsid w:val="3A179433"/>
    <w:rsid w:val="3A1C6E64"/>
    <w:rsid w:val="3A4002E8"/>
    <w:rsid w:val="3A77EF4C"/>
    <w:rsid w:val="3AC1B5CC"/>
    <w:rsid w:val="3B29FD98"/>
    <w:rsid w:val="3B60061D"/>
    <w:rsid w:val="3B69BC9D"/>
    <w:rsid w:val="3B7919B6"/>
    <w:rsid w:val="3B9010AF"/>
    <w:rsid w:val="3BDAD86F"/>
    <w:rsid w:val="3C3341BA"/>
    <w:rsid w:val="3C794346"/>
    <w:rsid w:val="3CA74328"/>
    <w:rsid w:val="3CF3EFEC"/>
    <w:rsid w:val="3D1A6E58"/>
    <w:rsid w:val="3D923048"/>
    <w:rsid w:val="3DA1D5B9"/>
    <w:rsid w:val="3E23EFED"/>
    <w:rsid w:val="3EB564A0"/>
    <w:rsid w:val="3EBCE510"/>
    <w:rsid w:val="3EBD749D"/>
    <w:rsid w:val="3EBF15AF"/>
    <w:rsid w:val="3EC8721E"/>
    <w:rsid w:val="3F5D84C0"/>
    <w:rsid w:val="401C330E"/>
    <w:rsid w:val="405ADB72"/>
    <w:rsid w:val="405F3B02"/>
    <w:rsid w:val="406A0F04"/>
    <w:rsid w:val="40745298"/>
    <w:rsid w:val="40817C76"/>
    <w:rsid w:val="40E0C623"/>
    <w:rsid w:val="411E51EB"/>
    <w:rsid w:val="412233BA"/>
    <w:rsid w:val="414E03DE"/>
    <w:rsid w:val="41583A9A"/>
    <w:rsid w:val="41768903"/>
    <w:rsid w:val="4181F12F"/>
    <w:rsid w:val="418BA07E"/>
    <w:rsid w:val="419A0B06"/>
    <w:rsid w:val="41B934AB"/>
    <w:rsid w:val="42015845"/>
    <w:rsid w:val="4213FB96"/>
    <w:rsid w:val="4288D5D8"/>
    <w:rsid w:val="429A0C2B"/>
    <w:rsid w:val="42AA3067"/>
    <w:rsid w:val="43232DB2"/>
    <w:rsid w:val="4337FC10"/>
    <w:rsid w:val="43A0A728"/>
    <w:rsid w:val="43D91D63"/>
    <w:rsid w:val="43E4583C"/>
    <w:rsid w:val="44052A8C"/>
    <w:rsid w:val="44867C3B"/>
    <w:rsid w:val="449DB75D"/>
    <w:rsid w:val="44A64770"/>
    <w:rsid w:val="44E4FA3E"/>
    <w:rsid w:val="44F210DC"/>
    <w:rsid w:val="451EBFD6"/>
    <w:rsid w:val="4570CDB2"/>
    <w:rsid w:val="4572ECC2"/>
    <w:rsid w:val="45FCD8CF"/>
    <w:rsid w:val="466EC45A"/>
    <w:rsid w:val="46929BF5"/>
    <w:rsid w:val="4694201A"/>
    <w:rsid w:val="46D43B85"/>
    <w:rsid w:val="46DF1155"/>
    <w:rsid w:val="472644FF"/>
    <w:rsid w:val="474CED15"/>
    <w:rsid w:val="47AF0547"/>
    <w:rsid w:val="480A94BB"/>
    <w:rsid w:val="482D9119"/>
    <w:rsid w:val="485C2930"/>
    <w:rsid w:val="485EDD72"/>
    <w:rsid w:val="48651E0C"/>
    <w:rsid w:val="48F9394B"/>
    <w:rsid w:val="493EE8E9"/>
    <w:rsid w:val="496427A0"/>
    <w:rsid w:val="49AD7A58"/>
    <w:rsid w:val="49E5B463"/>
    <w:rsid w:val="4A3D0D2A"/>
    <w:rsid w:val="4A6CFFE2"/>
    <w:rsid w:val="4AA46DF3"/>
    <w:rsid w:val="4AAA2B83"/>
    <w:rsid w:val="4AF035AB"/>
    <w:rsid w:val="4B452111"/>
    <w:rsid w:val="4B8285C6"/>
    <w:rsid w:val="4BAA6F10"/>
    <w:rsid w:val="4BD23672"/>
    <w:rsid w:val="4C482E1B"/>
    <w:rsid w:val="4D0C19FA"/>
    <w:rsid w:val="4D0FAE42"/>
    <w:rsid w:val="4D55D20E"/>
    <w:rsid w:val="4DFD30EE"/>
    <w:rsid w:val="4E0D8CCB"/>
    <w:rsid w:val="4EBE0E81"/>
    <w:rsid w:val="4EF4423A"/>
    <w:rsid w:val="4F251B48"/>
    <w:rsid w:val="4FBAA82C"/>
    <w:rsid w:val="4FC53B12"/>
    <w:rsid w:val="504FE199"/>
    <w:rsid w:val="50876EEE"/>
    <w:rsid w:val="50AA894B"/>
    <w:rsid w:val="50CC5BB2"/>
    <w:rsid w:val="50D7DD68"/>
    <w:rsid w:val="50F0AC18"/>
    <w:rsid w:val="518DEA40"/>
    <w:rsid w:val="518F7160"/>
    <w:rsid w:val="5211795F"/>
    <w:rsid w:val="52204D64"/>
    <w:rsid w:val="524804F0"/>
    <w:rsid w:val="52D50A75"/>
    <w:rsid w:val="5358740D"/>
    <w:rsid w:val="536D7F4B"/>
    <w:rsid w:val="5429580A"/>
    <w:rsid w:val="546D3918"/>
    <w:rsid w:val="54752680"/>
    <w:rsid w:val="547CDF1A"/>
    <w:rsid w:val="54DE343F"/>
    <w:rsid w:val="55D666C8"/>
    <w:rsid w:val="55D998FD"/>
    <w:rsid w:val="55F6A454"/>
    <w:rsid w:val="56226D21"/>
    <w:rsid w:val="56498D4A"/>
    <w:rsid w:val="56982331"/>
    <w:rsid w:val="56B93F28"/>
    <w:rsid w:val="57556E34"/>
    <w:rsid w:val="579C0407"/>
    <w:rsid w:val="58130C13"/>
    <w:rsid w:val="58520EF6"/>
    <w:rsid w:val="5861331D"/>
    <w:rsid w:val="586E6AE6"/>
    <w:rsid w:val="586EDA74"/>
    <w:rsid w:val="58EC411B"/>
    <w:rsid w:val="58FF9AA0"/>
    <w:rsid w:val="59344778"/>
    <w:rsid w:val="5963C074"/>
    <w:rsid w:val="59ADCA9C"/>
    <w:rsid w:val="59C4766C"/>
    <w:rsid w:val="5A0103A5"/>
    <w:rsid w:val="5A254040"/>
    <w:rsid w:val="5A3D59E6"/>
    <w:rsid w:val="5A5AAD70"/>
    <w:rsid w:val="5B0B3FA6"/>
    <w:rsid w:val="5B3F2CA9"/>
    <w:rsid w:val="5B505113"/>
    <w:rsid w:val="5C1B61D8"/>
    <w:rsid w:val="5C587783"/>
    <w:rsid w:val="5D72944A"/>
    <w:rsid w:val="5D86C28F"/>
    <w:rsid w:val="5D993156"/>
    <w:rsid w:val="5DD1FE7A"/>
    <w:rsid w:val="5E39FD50"/>
    <w:rsid w:val="5E6BF47F"/>
    <w:rsid w:val="5E8C7B43"/>
    <w:rsid w:val="5EA20235"/>
    <w:rsid w:val="5EC0CBCA"/>
    <w:rsid w:val="5EFBB8B8"/>
    <w:rsid w:val="5F00F2B9"/>
    <w:rsid w:val="5F2E41B0"/>
    <w:rsid w:val="5F3381AD"/>
    <w:rsid w:val="5F44CB9F"/>
    <w:rsid w:val="5F470500"/>
    <w:rsid w:val="5F52E107"/>
    <w:rsid w:val="5F5E4E31"/>
    <w:rsid w:val="5FB29E55"/>
    <w:rsid w:val="604212A8"/>
    <w:rsid w:val="60438E7B"/>
    <w:rsid w:val="60463F84"/>
    <w:rsid w:val="606D51A4"/>
    <w:rsid w:val="6070A60F"/>
    <w:rsid w:val="60867E02"/>
    <w:rsid w:val="608DF092"/>
    <w:rsid w:val="60ACBB2C"/>
    <w:rsid w:val="60E95482"/>
    <w:rsid w:val="61CC8AC1"/>
    <w:rsid w:val="61EFB9F7"/>
    <w:rsid w:val="6203D30D"/>
    <w:rsid w:val="62E7A0F9"/>
    <w:rsid w:val="63028D7B"/>
    <w:rsid w:val="6320E52D"/>
    <w:rsid w:val="63351982"/>
    <w:rsid w:val="635E5B88"/>
    <w:rsid w:val="637D7EAC"/>
    <w:rsid w:val="6385953A"/>
    <w:rsid w:val="63C116ED"/>
    <w:rsid w:val="63C49266"/>
    <w:rsid w:val="63E6B19E"/>
    <w:rsid w:val="648522B3"/>
    <w:rsid w:val="64C8046F"/>
    <w:rsid w:val="64D4B3FC"/>
    <w:rsid w:val="64E2205C"/>
    <w:rsid w:val="6513EC3F"/>
    <w:rsid w:val="65354FB5"/>
    <w:rsid w:val="654EA817"/>
    <w:rsid w:val="65B06FB2"/>
    <w:rsid w:val="65ECF93A"/>
    <w:rsid w:val="66071713"/>
    <w:rsid w:val="66C090DF"/>
    <w:rsid w:val="6769D5D4"/>
    <w:rsid w:val="6784F0E4"/>
    <w:rsid w:val="67B479B1"/>
    <w:rsid w:val="67F3BDC8"/>
    <w:rsid w:val="67FD4503"/>
    <w:rsid w:val="6802EBC0"/>
    <w:rsid w:val="6909F0AF"/>
    <w:rsid w:val="69180434"/>
    <w:rsid w:val="691CC51D"/>
    <w:rsid w:val="695AB554"/>
    <w:rsid w:val="698CE474"/>
    <w:rsid w:val="69D9C4BF"/>
    <w:rsid w:val="6A1EC72C"/>
    <w:rsid w:val="6A25F322"/>
    <w:rsid w:val="6A300810"/>
    <w:rsid w:val="6A91EE66"/>
    <w:rsid w:val="6AC3D2BE"/>
    <w:rsid w:val="6B182DD0"/>
    <w:rsid w:val="6B2AC20F"/>
    <w:rsid w:val="6B2F6AA1"/>
    <w:rsid w:val="6B41AA56"/>
    <w:rsid w:val="6B6405B3"/>
    <w:rsid w:val="6B9DCFAE"/>
    <w:rsid w:val="6BE9610F"/>
    <w:rsid w:val="6C0150B1"/>
    <w:rsid w:val="6C19F570"/>
    <w:rsid w:val="6C1F9ACD"/>
    <w:rsid w:val="6C483D94"/>
    <w:rsid w:val="6CB0BAA8"/>
    <w:rsid w:val="6D42E585"/>
    <w:rsid w:val="6D43373A"/>
    <w:rsid w:val="6D557D32"/>
    <w:rsid w:val="6D79EB8D"/>
    <w:rsid w:val="6DC75B01"/>
    <w:rsid w:val="6EB675A4"/>
    <w:rsid w:val="6EC4E0CA"/>
    <w:rsid w:val="6EE12061"/>
    <w:rsid w:val="6EE6BA46"/>
    <w:rsid w:val="6F025C21"/>
    <w:rsid w:val="6F186C59"/>
    <w:rsid w:val="6F1A4294"/>
    <w:rsid w:val="6F76765D"/>
    <w:rsid w:val="6F857F50"/>
    <w:rsid w:val="6F8891C6"/>
    <w:rsid w:val="6F88A5EF"/>
    <w:rsid w:val="6F977CB4"/>
    <w:rsid w:val="6FFD1A19"/>
    <w:rsid w:val="70928FF7"/>
    <w:rsid w:val="70D1E3C7"/>
    <w:rsid w:val="714C4FEE"/>
    <w:rsid w:val="71B23B1E"/>
    <w:rsid w:val="71E4EA2F"/>
    <w:rsid w:val="7213E59A"/>
    <w:rsid w:val="7229E713"/>
    <w:rsid w:val="72356F91"/>
    <w:rsid w:val="7246260E"/>
    <w:rsid w:val="7254BEBF"/>
    <w:rsid w:val="72A5DE6B"/>
    <w:rsid w:val="72CB71AF"/>
    <w:rsid w:val="732CEC57"/>
    <w:rsid w:val="734ABC48"/>
    <w:rsid w:val="737ECEB9"/>
    <w:rsid w:val="73CA1B25"/>
    <w:rsid w:val="73CDC6E9"/>
    <w:rsid w:val="741874BC"/>
    <w:rsid w:val="74D1F3D8"/>
    <w:rsid w:val="758E65E7"/>
    <w:rsid w:val="759FAC58"/>
    <w:rsid w:val="75B6DED1"/>
    <w:rsid w:val="75CDAB6E"/>
    <w:rsid w:val="75EEE845"/>
    <w:rsid w:val="76476EC2"/>
    <w:rsid w:val="7662F654"/>
    <w:rsid w:val="76A66423"/>
    <w:rsid w:val="76C2EFD5"/>
    <w:rsid w:val="76EEB82A"/>
    <w:rsid w:val="77984BD4"/>
    <w:rsid w:val="77A30F50"/>
    <w:rsid w:val="77AD5B9C"/>
    <w:rsid w:val="77B2D212"/>
    <w:rsid w:val="77B9F7CC"/>
    <w:rsid w:val="7810DFAB"/>
    <w:rsid w:val="781BC602"/>
    <w:rsid w:val="797A51AC"/>
    <w:rsid w:val="798F794B"/>
    <w:rsid w:val="79BA4203"/>
    <w:rsid w:val="7A0254C4"/>
    <w:rsid w:val="7A0F8C9F"/>
    <w:rsid w:val="7A2A5B31"/>
    <w:rsid w:val="7A45A723"/>
    <w:rsid w:val="7A4CC9B1"/>
    <w:rsid w:val="7B240B36"/>
    <w:rsid w:val="7BE29BE4"/>
    <w:rsid w:val="7C1F7B2C"/>
    <w:rsid w:val="7C4C6B84"/>
    <w:rsid w:val="7C61D619"/>
    <w:rsid w:val="7C7C9D18"/>
    <w:rsid w:val="7CBF154E"/>
    <w:rsid w:val="7CDFFA29"/>
    <w:rsid w:val="7CE607A9"/>
    <w:rsid w:val="7D00587E"/>
    <w:rsid w:val="7D11F8CF"/>
    <w:rsid w:val="7D23A790"/>
    <w:rsid w:val="7D3528A0"/>
    <w:rsid w:val="7D36761A"/>
    <w:rsid w:val="7D7ED48A"/>
    <w:rsid w:val="7DD91291"/>
    <w:rsid w:val="7E009386"/>
    <w:rsid w:val="7E221DEA"/>
    <w:rsid w:val="7E2E8E5B"/>
    <w:rsid w:val="7E59C9E1"/>
    <w:rsid w:val="7E817812"/>
    <w:rsid w:val="7ED5CAF1"/>
    <w:rsid w:val="7F041BF2"/>
    <w:rsid w:val="7FB4EABF"/>
    <w:rsid w:val="7FD2FD6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A7BEB"/>
  <w15:chartTrackingRefBased/>
  <w15:docId w15:val="{7B769604-3E19-490E-B961-0225EFBE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NZ"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locked="0" w:uiPriority="9" w:semiHidden="1" w:unhideWhenUsed="1" w:qFormat="1"/>
    <w:lsdException w:name="heading 7" w:locked="0" w:uiPriority="9" w:semiHidden="1" w:unhideWhenUsed="1" w:qFormat="1"/>
    <w:lsdException w:name="heading 8" w:locked="0" w:uiPriority="9" w:semiHidden="1" w:unhideWhenUsed="1" w:qFormat="1"/>
    <w:lsdException w:name="heading 9" w:locked="0" w:uiPriority="9"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uiPriority="39" w:semiHidden="1" w:unhideWhenUsed="1"/>
    <w:lsdException w:name="toc 5" w:locked="0" w:uiPriority="39" w:semiHidden="1" w:unhideWhenUsed="1"/>
    <w:lsdException w:name="toc 6" w:locked="0" w:uiPriority="39" w:semiHidden="1" w:unhideWhenUsed="1"/>
    <w:lsdException w:name="toc 7" w:locked="0" w:uiPriority="39" w:semiHidden="1" w:unhideWhenUsed="1"/>
    <w:lsdException w:name="toc 8" w:locked="0" w:uiPriority="39" w:semiHidden="1" w:unhideWhenUsed="1"/>
    <w:lsdException w:name="toc 9" w:locked="0" w:uiPriority="39"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uiPriority="0" w:semiHidden="1" w:unhideWhenUsed="1"/>
    <w:lsdException w:name="index heading" w:locked="0" w:semiHidden="1" w:unhideWhenUsed="1"/>
    <w:lsdException w:name="caption" w:locked="0" w:uiPriority="35" w:semiHidden="1"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uiPriority="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uiPriority="1"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uiPriority="37" w:semiHidden="1" w:unhideWhenUsed="1"/>
    <w:lsdException w:name="TOC Heading" w:locked="0"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styleId="Normal" w:default="1">
    <w:name w:val="Normal"/>
    <w:rsid w:val="007739B4"/>
    <w:pPr>
      <w:spacing w:after="200" w:line="276"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739B4"/>
    <w:pPr>
      <w:tabs>
        <w:tab w:val="center" w:pos="4513"/>
        <w:tab w:val="right" w:pos="9026"/>
      </w:tabs>
      <w:spacing w:after="0" w:line="240" w:lineRule="auto"/>
    </w:pPr>
  </w:style>
  <w:style w:type="character" w:styleId="HeaderChar" w:customStyle="1">
    <w:name w:val="Header Char"/>
    <w:basedOn w:val="DefaultParagraphFont"/>
    <w:link w:val="Header"/>
    <w:uiPriority w:val="99"/>
    <w:rsid w:val="007739B4"/>
  </w:style>
  <w:style w:type="paragraph" w:styleId="Footer">
    <w:name w:val="footer"/>
    <w:basedOn w:val="Normal"/>
    <w:link w:val="FooterChar"/>
    <w:unhideWhenUsed/>
    <w:rsid w:val="007739B4"/>
    <w:pPr>
      <w:tabs>
        <w:tab w:val="center" w:pos="4513"/>
        <w:tab w:val="right" w:pos="9026"/>
      </w:tabs>
      <w:spacing w:after="0" w:line="240" w:lineRule="auto"/>
    </w:pPr>
  </w:style>
  <w:style w:type="character" w:styleId="FooterChar" w:customStyle="1">
    <w:name w:val="Footer Char"/>
    <w:basedOn w:val="DefaultParagraphFont"/>
    <w:link w:val="Footer"/>
    <w:rsid w:val="007739B4"/>
  </w:style>
  <w:style w:type="table" w:styleId="TableGrid">
    <w:name w:val="Table Grid"/>
    <w:basedOn w:val="TableNormal"/>
    <w:uiPriority w:val="59"/>
    <w:locked/>
    <w:rsid w:val="007739B4"/>
    <w:pPr>
      <w:spacing w:after="0" w:line="240" w:lineRule="auto"/>
    </w:pPr>
    <w:tblPr/>
  </w:style>
  <w:style w:type="character" w:styleId="Hyperlink">
    <w:name w:val="Hyperlink"/>
    <w:basedOn w:val="DefaultParagraphFont"/>
    <w:uiPriority w:val="99"/>
    <w:unhideWhenUsed/>
    <w:rsid w:val="007739B4"/>
    <w:rPr>
      <w:color w:val="0563C1" w:themeColor="hyperlink"/>
      <w:u w:val="single"/>
    </w:rPr>
  </w:style>
  <w:style w:type="paragraph" w:styleId="ListParagraph">
    <w:name w:val="List Paragraph"/>
    <w:basedOn w:val="Normal"/>
    <w:uiPriority w:val="34"/>
    <w:qFormat/>
    <w:rsid w:val="007739B4"/>
    <w:pPr>
      <w:ind w:left="720"/>
      <w:contextualSpacing/>
    </w:pPr>
  </w:style>
  <w:style w:type="character" w:styleId="CommentReference">
    <w:name w:val="annotation reference"/>
    <w:basedOn w:val="DefaultParagraphFont"/>
    <w:uiPriority w:val="99"/>
    <w:semiHidden/>
    <w:unhideWhenUsed/>
    <w:rsid w:val="007739B4"/>
    <w:rPr>
      <w:sz w:val="16"/>
      <w:szCs w:val="16"/>
    </w:rPr>
  </w:style>
  <w:style w:type="paragraph" w:styleId="CommentText">
    <w:name w:val="annotation text"/>
    <w:basedOn w:val="Normal"/>
    <w:link w:val="CommentTextChar"/>
    <w:uiPriority w:val="99"/>
    <w:unhideWhenUsed/>
    <w:rsid w:val="007739B4"/>
    <w:pPr>
      <w:spacing w:line="240" w:lineRule="auto"/>
    </w:pPr>
    <w:rPr>
      <w:sz w:val="20"/>
      <w:szCs w:val="20"/>
    </w:rPr>
  </w:style>
  <w:style w:type="character" w:styleId="CommentTextChar" w:customStyle="1">
    <w:name w:val="Comment Text Char"/>
    <w:basedOn w:val="DefaultParagraphFont"/>
    <w:link w:val="CommentText"/>
    <w:uiPriority w:val="99"/>
    <w:rsid w:val="007739B4"/>
    <w:rPr>
      <w:sz w:val="20"/>
      <w:szCs w:val="20"/>
    </w:rPr>
  </w:style>
  <w:style w:type="character" w:styleId="PageNumber">
    <w:name w:val="page number"/>
    <w:basedOn w:val="DefaultParagraphFont"/>
    <w:rsid w:val="007739B4"/>
  </w:style>
  <w:style w:type="paragraph" w:styleId="BalloonText">
    <w:name w:val="Balloon Text"/>
    <w:basedOn w:val="Normal"/>
    <w:link w:val="BalloonTextChar"/>
    <w:uiPriority w:val="99"/>
    <w:semiHidden/>
    <w:unhideWhenUsed/>
    <w:rsid w:val="007739B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739B4"/>
    <w:rPr>
      <w:rFonts w:ascii="Segoe UI" w:hAnsi="Segoe UI" w:cs="Segoe UI"/>
      <w:sz w:val="18"/>
      <w:szCs w:val="18"/>
    </w:rPr>
  </w:style>
  <w:style w:type="paragraph" w:styleId="xmsolistparagraph" w:customStyle="1">
    <w:name w:val="x_msolistparagraph"/>
    <w:basedOn w:val="Normal"/>
    <w:locked/>
    <w:rsid w:val="007739B4"/>
    <w:pPr>
      <w:spacing w:after="0" w:line="240" w:lineRule="auto"/>
      <w:ind w:left="720"/>
    </w:pPr>
    <w:rPr>
      <w:rFonts w:ascii="Calibri" w:hAnsi="Calibri" w:cs="Calibri"/>
      <w:lang w:eastAsia="en-NZ"/>
    </w:rPr>
  </w:style>
  <w:style w:type="character" w:styleId="UnresolvedMention">
    <w:name w:val="Unresolved Mention"/>
    <w:basedOn w:val="DefaultParagraphFont"/>
    <w:uiPriority w:val="99"/>
    <w:semiHidden/>
    <w:unhideWhenUsed/>
    <w:rsid w:val="00E635A7"/>
    <w:rPr>
      <w:color w:val="605E5C"/>
      <w:shd w:val="clear" w:color="auto" w:fill="E1DFDD"/>
    </w:rPr>
  </w:style>
  <w:style w:type="paragraph" w:styleId="TableParagraph" w:customStyle="1">
    <w:name w:val="Table Paragraph"/>
    <w:basedOn w:val="Normal"/>
    <w:uiPriority w:val="1"/>
    <w:qFormat/>
    <w:locked/>
    <w:rsid w:val="007A62FF"/>
    <w:pPr>
      <w:widowControl w:val="0"/>
      <w:autoSpaceDE w:val="0"/>
      <w:autoSpaceDN w:val="0"/>
      <w:spacing w:after="0" w:line="240" w:lineRule="auto"/>
    </w:pPr>
    <w:rPr>
      <w:rFonts w:ascii="Calibri" w:hAnsi="Calibri" w:eastAsia="Calibri" w:cs="Calibri"/>
      <w:lang w:val="en-US"/>
    </w:rPr>
  </w:style>
  <w:style w:type="character" w:styleId="normaltextrun" w:customStyle="1">
    <w:name w:val="normaltextrun"/>
    <w:basedOn w:val="DefaultParagraphFont"/>
    <w:locked/>
    <w:rsid w:val="00D55B61"/>
  </w:style>
  <w:style w:type="character" w:styleId="eop" w:customStyle="1">
    <w:name w:val="eop"/>
    <w:basedOn w:val="DefaultParagraphFont"/>
    <w:locked/>
    <w:rsid w:val="00D55B61"/>
  </w:style>
  <w:style w:type="paragraph" w:styleId="CommentSubject">
    <w:name w:val="annotation subject"/>
    <w:basedOn w:val="CommentText"/>
    <w:next w:val="CommentText"/>
    <w:link w:val="CommentSubjectChar"/>
    <w:uiPriority w:val="99"/>
    <w:semiHidden/>
    <w:unhideWhenUsed/>
    <w:rsid w:val="00E93115"/>
    <w:rPr>
      <w:b/>
      <w:bCs/>
    </w:rPr>
  </w:style>
  <w:style w:type="character" w:styleId="CommentSubjectChar" w:customStyle="1">
    <w:name w:val="Comment Subject Char"/>
    <w:basedOn w:val="CommentTextChar"/>
    <w:link w:val="CommentSubject"/>
    <w:uiPriority w:val="99"/>
    <w:semiHidden/>
    <w:rsid w:val="00E93115"/>
    <w:rPr>
      <w:b/>
      <w:bCs/>
      <w:sz w:val="20"/>
      <w:szCs w:val="20"/>
    </w:rPr>
  </w:style>
  <w:style w:type="character" w:styleId="Mention">
    <w:name w:val="Mention"/>
    <w:basedOn w:val="DefaultParagraphFont"/>
    <w:uiPriority w:val="99"/>
    <w:unhideWhenUsed/>
    <w:rsid w:val="00345A07"/>
    <w:rPr>
      <w:color w:val="2B579A"/>
      <w:shd w:val="clear" w:color="auto" w:fill="E1DFDD"/>
    </w:rPr>
  </w:style>
  <w:style w:type="paragraph" w:styleId="Revision">
    <w:name w:val="Revision"/>
    <w:hidden/>
    <w:uiPriority w:val="99"/>
    <w:semiHidden/>
    <w:rsid w:val="00B36D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393460">
      <w:bodyDiv w:val="1"/>
      <w:marLeft w:val="0"/>
      <w:marRight w:val="0"/>
      <w:marTop w:val="0"/>
      <w:marBottom w:val="0"/>
      <w:divBdr>
        <w:top w:val="none" w:sz="0" w:space="0" w:color="auto"/>
        <w:left w:val="none" w:sz="0" w:space="0" w:color="auto"/>
        <w:bottom w:val="none" w:sz="0" w:space="0" w:color="auto"/>
        <w:right w:val="none" w:sz="0" w:space="0" w:color="auto"/>
      </w:divBdr>
    </w:div>
    <w:div w:id="142364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citydesignprojects@wcc.govt.nz"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hyperlink" Target="https://wellington.govt.nz/contact-us/privacy-statement" TargetMode="External"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image" Target="media/image1.png" Id="rId15" /><Relationship Type="http://schemas.openxmlformats.org/officeDocument/2006/relationships/footnotes" Target="foot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aus01.safelinks.protection.outlook.com/?url=https%3A%2F%2Fwellington.govt.nz%2Fyour-council%2Fmeetings%2Fcommittees%2Fregulatory-processes&amp;data=05%7C01%7Ctrfeedback%40wcc.govt.nz%7Cfa1de2621cfb410e0d4f08db0e34fa00%7Cf187ad074f704d719a80dfb0191578ae%7C0%7C0%7C638119393172587281%7CUnknown%7CTWFpbGZsb3d8eyJWIjoiMC4wLjAwMDAiLCJQIjoiV2luMzIiLCJBTiI6Ik1haWwiLCJXVCI6Mn0%3D%7C3000%7C%7C%7C&amp;sdata=vmyLG8VXI4G0dEGhFT0eMYk2%2FUWvZDW1UGlLzGpvl7c%3D&amp;reserved=0" TargetMode="External" Id="rId14" /><Relationship Type="http://schemas.microsoft.com/office/2020/10/relationships/intelligence" Target="intelligence2.xml" Id="rId22" /></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igitisation" ma:contentTypeID="0x010100E189E35E6F76EB4E9DC57B002A680CE0005C0ED0C1508E1F498D17B4B87BF8FC97" ma:contentTypeVersion="11" ma:contentTypeDescription="Create a new document." ma:contentTypeScope="" ma:versionID="2094a51f370a621bd7e5f4ea2f3295cb">
  <xsd:schema xmlns:xsd="http://www.w3.org/2001/XMLSchema" xmlns:xs="http://www.w3.org/2001/XMLSchema" xmlns:p="http://schemas.microsoft.com/office/2006/metadata/properties" xmlns:ns2="dfd774ec-d09d-4acf-ac05-58d3c4dc2a53" xmlns:ns3="e21905b4-bb8f-4c45-ba04-d5a8de717bed" xmlns:ns4="fcda6743-17dc-433e-88ab-476f65ba655b" targetNamespace="http://schemas.microsoft.com/office/2006/metadata/properties" ma:root="true" ma:fieldsID="38e9bf2c5e2de1476a7409a17d1cfd5e" ns2:_="" ns3:_="" ns4:_="">
    <xsd:import namespace="dfd774ec-d09d-4acf-ac05-58d3c4dc2a53"/>
    <xsd:import namespace="e21905b4-bb8f-4c45-ba04-d5a8de717bed"/>
    <xsd:import namespace="fcda6743-17dc-433e-88ab-476f65ba655b"/>
    <xsd:element name="properties">
      <xsd:complexType>
        <xsd:sequence>
          <xsd:element name="documentManagement">
            <xsd:complexType>
              <xsd:all>
                <xsd:element ref="ns2:Scan_x0020_batch" minOccurs="0"/>
                <xsd:element ref="ns2:Scan_x0020_quality" minOccurs="0"/>
                <xsd:element ref="ns2:Scan_x0020_completeness" minOccurs="0"/>
                <xsd:element ref="ns2:Scan_x0020_quality_x0020_statement" minOccurs="0"/>
                <xsd:element ref="ns2:Scan_x0020_import_x0020_date" minOccurs="0"/>
                <xsd:element ref="ns2:Destroy_x0020_post-digitisation" minOccurs="0"/>
                <xsd:element ref="ns2:Date_x0020_destroyed" minOccurs="0"/>
                <xsd:element ref="ns2:_dlc_DocId" minOccurs="0"/>
                <xsd:element ref="ns2:_dlc_DocIdUrl" minOccurs="0"/>
                <xsd:element ref="ns2:_dlc_DocIdPersistId" minOccurs="0"/>
                <xsd:element ref="ns3:lcf76f155ced4ddcb4097134ff3c332f" minOccurs="0"/>
                <xsd:element ref="ns4: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d774ec-d09d-4acf-ac05-58d3c4dc2a53" elementFormDefault="qualified">
    <xsd:import namespace="http://schemas.microsoft.com/office/2006/documentManagement/types"/>
    <xsd:import namespace="http://schemas.microsoft.com/office/infopath/2007/PartnerControls"/>
    <xsd:element name="Scan_x0020_batch" ma:index="8" nillable="true" ma:displayName="Scan batch" ma:internalName="Scan_x0020_batch">
      <xsd:simpleType>
        <xsd:restriction base="dms:Text"/>
      </xsd:simpleType>
    </xsd:element>
    <xsd:element name="Scan_x0020_quality" ma:index="9" nillable="true" ma:displayName="Scan quality" ma:default="Reference scan" ma:format="Dropdown" ma:internalName="Scan_x0020_quality">
      <xsd:simpleType>
        <xsd:restriction base="dms:Choice">
          <xsd:enumeration value="Reference scan"/>
          <xsd:enumeration value="Preservation scan"/>
        </xsd:restriction>
      </xsd:simpleType>
    </xsd:element>
    <xsd:element name="Scan_x0020_completeness" ma:index="10" nillable="true" ma:displayName="Scan completeness" ma:default="Complete scan" ma:format="Dropdown" ma:internalName="Scan_x0020_completeness">
      <xsd:simpleType>
        <xsd:restriction base="dms:Choice">
          <xsd:enumeration value="Complete scan"/>
          <xsd:enumeration value="Partial scan"/>
          <xsd:enumeration value="Hybrid scan"/>
        </xsd:restriction>
      </xsd:simpleType>
    </xsd:element>
    <xsd:element name="Scan_x0020_quality_x0020_statement" ma:index="11" nillable="true" ma:displayName="Scan quality statement" ma:internalName="Scan_x0020_quality_x0020_statement">
      <xsd:simpleType>
        <xsd:restriction base="dms:Text"/>
      </xsd:simpleType>
    </xsd:element>
    <xsd:element name="Scan_x0020_import_x0020_date" ma:index="12" nillable="true" ma:displayName="Scan import date" ma:internalName="Scan_x0020_import_x0020_date">
      <xsd:simpleType>
        <xsd:restriction base="dms:DateTime"/>
      </xsd:simpleType>
    </xsd:element>
    <xsd:element name="Destroy_x0020_post-digitisation" ma:index="13" nillable="true" ma:displayName="Destroy post-digitisation" ma:internalName="Destroy_x0020_post_x002d_digitisation0">
      <xsd:simpleType>
        <xsd:restriction base="dms:Boolean"/>
      </xsd:simpleType>
    </xsd:element>
    <xsd:element name="Date_x0020_destroyed" ma:index="14" nillable="true" ma:displayName="Date destroyed" ma:internalName="Date_x0020_destroyed0">
      <xsd:simpleType>
        <xsd:restriction base="dms:DateTime"/>
      </xsd:simpleType>
    </xsd:element>
    <xsd:element name="_dlc_DocId" ma:index="15" nillable="true" ma:displayName="Document ID Value" ma:description="The value of the document ID assigned to this item." ma:indexed="true"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1905b4-bb8f-4c45-ba04-d5a8de717bed" elementFormDefault="qualified">
    <xsd:import namespace="http://schemas.microsoft.com/office/2006/documentManagement/types"/>
    <xsd:import namespace="http://schemas.microsoft.com/office/infopath/2007/PartnerControls"/>
    <xsd:element name="lcf76f155ced4ddcb4097134ff3c332f" ma:index="18" nillable="true" ma:displayName="Image Tags_0" ma:hidden="true" ma:internalName="lcf76f155ced4ddcb4097134ff3c332f">
      <xsd:simpleType>
        <xsd:restriction base="dms:Note"/>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a6743-17dc-433e-88ab-476f65ba655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bdd8862-37e3-4522-b91c-4f4263138a2d}" ma:internalName="TaxCatchAll" ma:showField="CatchAllData" ma:web="dfd774ec-d09d-4acf-ac05-58d3c4dc2a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fcda6743-17dc-433e-88ab-476f65ba655b" xsi:nil="true"/>
    <lcf76f155ced4ddcb4097134ff3c332f xmlns="e21905b4-bb8f-4c45-ba04-d5a8de717bed" xsi:nil="true"/>
    <Scan_x0020_import_x0020_date xmlns="dfd774ec-d09d-4acf-ac05-58d3c4dc2a53" xsi:nil="true"/>
    <Destroy_x0020_post-digitisation xmlns="dfd774ec-d09d-4acf-ac05-58d3c4dc2a53" xsi:nil="true"/>
    <Scan_x0020_completeness xmlns="dfd774ec-d09d-4acf-ac05-58d3c4dc2a53">Complete scan</Scan_x0020_completeness>
    <Date_x0020_destroyed xmlns="dfd774ec-d09d-4acf-ac05-58d3c4dc2a53" xsi:nil="true"/>
    <Scan_x0020_quality_x0020_statement xmlns="dfd774ec-d09d-4acf-ac05-58d3c4dc2a53" xsi:nil="true"/>
    <_Flow_SignoffStatus xmlns="e21905b4-bb8f-4c45-ba04-d5a8de717bed" xsi:nil="true"/>
    <Scan_x0020_quality xmlns="dfd774ec-d09d-4acf-ac05-58d3c4dc2a53">Reference scan</Scan_x0020_quality>
    <Scan_x0020_batch xmlns="dfd774ec-d09d-4acf-ac05-58d3c4dc2a53" xsi:nil="true"/>
    <_dlc_DocId xmlns="dfd774ec-d09d-4acf-ac05-58d3c4dc2a53">SPOT-46176460-1612195</_dlc_DocId>
    <_dlc_DocIdUrl xmlns="dfd774ec-d09d-4acf-ac05-58d3c4dc2a53">
      <Url>https://wccgovtnz.sharepoint.com/sites/spot/_layouts/15/DocIdRedir.aspx?ID=SPOT-46176460-1612195</Url>
      <Description>SPOT-46176460-1612195</Description>
    </_dlc_DocIdUrl>
  </documentManagement>
</p:properties>
</file>

<file path=customXml/itemProps1.xml><?xml version="1.0" encoding="utf-8"?>
<ds:datastoreItem xmlns:ds="http://schemas.openxmlformats.org/officeDocument/2006/customXml" ds:itemID="{0AE37894-2E97-4E27-AC10-26A85EA70AB6}">
  <ds:schemaRefs>
    <ds:schemaRef ds:uri="http://schemas.microsoft.com/sharepoint/events"/>
  </ds:schemaRefs>
</ds:datastoreItem>
</file>

<file path=customXml/itemProps2.xml><?xml version="1.0" encoding="utf-8"?>
<ds:datastoreItem xmlns:ds="http://schemas.openxmlformats.org/officeDocument/2006/customXml" ds:itemID="{CAD8BCAB-25D3-4CDC-9534-B4F0FDBFAE21}">
  <ds:schemaRefs>
    <ds:schemaRef ds:uri="http://schemas.microsoft.com/sharepoint/v3/contenttype/forms"/>
  </ds:schemaRefs>
</ds:datastoreItem>
</file>

<file path=customXml/itemProps3.xml><?xml version="1.0" encoding="utf-8"?>
<ds:datastoreItem xmlns:ds="http://schemas.openxmlformats.org/officeDocument/2006/customXml" ds:itemID="{3047FED4-9E3A-4985-96C9-767B0987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d774ec-d09d-4acf-ac05-58d3c4dc2a53"/>
    <ds:schemaRef ds:uri="e21905b4-bb8f-4c45-ba04-d5a8de717bed"/>
    <ds:schemaRef ds:uri="fcda6743-17dc-433e-88ab-476f65ba6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E814DD-3AA8-45BD-A81D-B744BE1B072C}">
  <ds:schemaRefs>
    <ds:schemaRef ds:uri="http://schemas.openxmlformats.org/officeDocument/2006/bibliography"/>
  </ds:schemaRefs>
</ds:datastoreItem>
</file>

<file path=customXml/itemProps5.xml><?xml version="1.0" encoding="utf-8"?>
<ds:datastoreItem xmlns:ds="http://schemas.openxmlformats.org/officeDocument/2006/customXml" ds:itemID="{349B20FA-33C5-4DBB-9F37-DE3180E839F5}">
  <ds:schemaRefs>
    <ds:schemaRef ds:uri="http://schemas.microsoft.com/office/2006/metadata/properties"/>
    <ds:schemaRef ds:uri="http://schemas.microsoft.com/office/infopath/2007/PartnerControls"/>
    <ds:schemaRef ds:uri="fcda6743-17dc-433e-88ab-476f65ba655b"/>
    <ds:schemaRef ds:uri="e21905b4-bb8f-4c45-ba04-d5a8de717bed"/>
    <ds:schemaRef ds:uri="dfd774ec-d09d-4acf-ac05-58d3c4dc2a53"/>
  </ds:schemaRefs>
</ds:datastoreItem>
</file>

<file path=docMetadata/LabelInfo.xml><?xml version="1.0" encoding="utf-8"?>
<clbl:labelList xmlns:clbl="http://schemas.microsoft.com/office/2020/mipLabelMetadata">
  <clbl:label id="{59096ad9-8b60-446a-90b7-017dbb9421a3}" enabled="1" method="Standard" siteId="{3d234255-e20f-4205-88a5-9658a402999b}"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R TEMPLATE FOR RPC APRIL 2022.docx</dc:title>
  <dc:subject/>
  <dc:creator>Amin Shahin</dc:creator>
  <keywords/>
  <dc:description/>
  <lastModifiedBy>Antonia Mann</lastModifiedBy>
  <revision>39</revision>
  <lastPrinted>2026-02-05T18:08:00.0000000Z</lastPrinted>
  <dcterms:created xsi:type="dcterms:W3CDTF">2026-02-05T18:07:00.0000000Z</dcterms:created>
  <dcterms:modified xsi:type="dcterms:W3CDTF">2026-07-01T10:55:31.17429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89E35E6F76EB4E9DC57B002A680CE0005C0ED0C1508E1F498D17B4B87BF8FC97</vt:lpwstr>
  </property>
  <property fmtid="{D5CDD505-2E9C-101B-9397-08002B2CF9AE}" pid="3" name="Trove Path">
    <vt:lpwstr>\Transport\Transport Networks\Traffic Resolutions\2022 Resolutions\Round 2 April 2022\TR TEMPLATE FOR RPC APRIL 2022.docx</vt:lpwstr>
  </property>
  <property fmtid="{D5CDD505-2E9C-101B-9397-08002B2CF9AE}" pid="4" name="Trove Owner">
    <vt:lpwstr>Corey Pugh (pugh2c)</vt:lpwstr>
  </property>
  <property fmtid="{D5CDD505-2E9C-101B-9397-08002B2CF9AE}" pid="5" name="Trove ID">
    <vt:lpwstr>33224492</vt:lpwstr>
  </property>
  <property fmtid="{D5CDD505-2E9C-101B-9397-08002B2CF9AE}" pid="6" name="Trove Creator">
    <vt:lpwstr>Corey.Pugh@wcc.govt.nz</vt:lpwstr>
  </property>
  <property fmtid="{D5CDD505-2E9C-101B-9397-08002B2CF9AE}" pid="7" name="_ExtendedDescription">
    <vt:lpwstr/>
  </property>
  <property fmtid="{D5CDD505-2E9C-101B-9397-08002B2CF9AE}" pid="8" name="MediaServiceImageTags">
    <vt:lpwstr/>
  </property>
  <property fmtid="{D5CDD505-2E9C-101B-9397-08002B2CF9AE}" pid="9" name="GrammarlyDocumentId">
    <vt:lpwstr>5616149e5c80ed6b7f52e199558607d1121520b8283c8b9c76cd2f461c2de3e3</vt:lpwstr>
  </property>
  <property fmtid="{D5CDD505-2E9C-101B-9397-08002B2CF9AE}" pid="10" name="Order">
    <vt:r8>174432700</vt:r8>
  </property>
  <property fmtid="{D5CDD505-2E9C-101B-9397-08002B2CF9AE}" pid="11" name="xd_Signature">
    <vt:bool>false</vt:bool>
  </property>
  <property fmtid="{D5CDD505-2E9C-101B-9397-08002B2CF9AE}" pid="12" name="Other Identifier Type">
    <vt:lpwstr>City Engineer\s and Surveyor\s Plan Number</vt:lpwstr>
  </property>
  <property fmtid="{D5CDD505-2E9C-101B-9397-08002B2CF9AE}" pid="13" name="xd_ProgID">
    <vt:lpwstr/>
  </property>
  <property fmtid="{D5CDD505-2E9C-101B-9397-08002B2CF9AE}" pid="14" name="Trove Classification">
    <vt:lpwstr>Transport, roads and traffic:Traffic management:Traffic management planning</vt:lpwstr>
  </property>
  <property fmtid="{D5CDD505-2E9C-101B-9397-08002B2CF9AE}" pid="15" name="ComplianceAssetId">
    <vt:lpwstr/>
  </property>
  <property fmtid="{D5CDD505-2E9C-101B-9397-08002B2CF9AE}" pid="16" name="TemplateUrl">
    <vt:lpwstr/>
  </property>
  <property fmtid="{D5CDD505-2E9C-101B-9397-08002B2CF9AE}" pid="17" name="TriggerFlowInfo">
    <vt:lpwstr/>
  </property>
  <property fmtid="{D5CDD505-2E9C-101B-9397-08002B2CF9AE}" pid="18" name="lcf76f155ced4ddcb4097134ff3c332f">
    <vt:lpwstr/>
  </property>
  <property fmtid="{D5CDD505-2E9C-101B-9397-08002B2CF9AE}" pid="19" name="TaxCatchAll">
    <vt:lpwstr/>
  </property>
  <property fmtid="{D5CDD505-2E9C-101B-9397-08002B2CF9AE}" pid="20" name="docLang">
    <vt:lpwstr>en</vt:lpwstr>
  </property>
  <property fmtid="{D5CDD505-2E9C-101B-9397-08002B2CF9AE}" pid="21" name="_dlc_DocIdItemGuid">
    <vt:lpwstr>f60b85ad-4ad1-4b52-9796-9c5ef4ddd3c1</vt:lpwstr>
  </property>
</Properties>
</file>